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EA6A7E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1045AEE2" w:rsidR="00BA4EAD" w:rsidRDefault="00BA4EAD" w:rsidP="00C7373D">
      <w:pPr>
        <w:pStyle w:val="Paragraphnonumbers"/>
      </w:pPr>
      <w:r w:rsidRPr="3AAEF3DB">
        <w:rPr>
          <w:b/>
        </w:rPr>
        <w:t>Minutes:</w:t>
      </w:r>
      <w: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2EEB259F">
            <w:t>C</w:t>
          </w:r>
          <w:r w:rsidR="00A1073D">
            <w:t>onfirmed</w:t>
          </w:r>
        </w:sdtContent>
      </w:sdt>
    </w:p>
    <w:p w14:paraId="6E00F27F" w14:textId="1C5DC983" w:rsidR="00BA4EAD" w:rsidRPr="00205638" w:rsidRDefault="39E9C90E" w:rsidP="6A05C956">
      <w:pPr>
        <w:pStyle w:val="Paragraphnonumbers"/>
        <w:rPr>
          <w:b/>
        </w:rPr>
      </w:pPr>
      <w:r w:rsidRPr="6A05C956">
        <w:rPr>
          <w:b/>
        </w:rPr>
        <w:t>Date and time:</w:t>
      </w:r>
      <w: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5F74D2CD" w:rsidRPr="6A05C956">
                <w:rPr>
                  <w:b/>
                </w:rPr>
                <w:t>1</w:t>
              </w:r>
              <w:r w:rsidR="4161DEAA" w:rsidRPr="6A05C956">
                <w:rPr>
                  <w:b/>
                </w:rPr>
                <w:t>40</w:t>
              </w:r>
              <w:r w:rsidR="1BA00D1D" w:rsidRPr="6A05C956">
                <w:rPr>
                  <w:b/>
                  <w:vertAlign w:val="superscript"/>
                </w:rPr>
                <w:t>th</w:t>
              </w:r>
              <w:r w:rsidR="005200DA" w:rsidRPr="6A05C956">
                <w:rPr>
                  <w:b/>
                </w:rPr>
                <w:t xml:space="preserve"> </w:t>
              </w:r>
              <w:r w:rsidR="5F74D2CD" w:rsidRPr="6A05C956">
                <w:rPr>
                  <w:b/>
                </w:rPr>
                <w:t xml:space="preserve">MTAC meeting - </w:t>
              </w:r>
              <w:r w:rsidR="14D6EB67" w:rsidRPr="6A05C956">
                <w:rPr>
                  <w:b/>
                </w:rPr>
                <w:t>Thurs</w:t>
              </w:r>
              <w:r w:rsidR="30AEC669" w:rsidRPr="6A05C956">
                <w:rPr>
                  <w:b/>
                </w:rPr>
                <w:t>day</w:t>
              </w:r>
              <w:r w:rsidR="5F74D2CD" w:rsidRPr="6A05C956">
                <w:rPr>
                  <w:b/>
                </w:rPr>
                <w:t xml:space="preserve"> </w:t>
              </w:r>
              <w:r w:rsidR="264C49CB" w:rsidRPr="6A05C956">
                <w:rPr>
                  <w:b/>
                </w:rPr>
                <w:t>31</w:t>
              </w:r>
              <w:r w:rsidR="2525AF78" w:rsidRPr="6A05C956">
                <w:rPr>
                  <w:b/>
                </w:rPr>
                <w:t>st</w:t>
              </w:r>
              <w:r w:rsidR="00841BB4" w:rsidRPr="6A05C956">
                <w:rPr>
                  <w:b/>
                </w:rPr>
                <w:t xml:space="preserve"> </w:t>
              </w:r>
              <w:r w:rsidR="63DE77AF" w:rsidRPr="6A05C956">
                <w:rPr>
                  <w:b/>
                </w:rPr>
                <w:t xml:space="preserve">Oct </w:t>
              </w:r>
              <w:r w:rsidR="1ED8E618" w:rsidRPr="6A05C956">
                <w:rPr>
                  <w:b/>
                </w:rPr>
                <w:t>202</w:t>
              </w:r>
              <w:r w:rsidR="33E8DC38" w:rsidRPr="6A05C956">
                <w:rPr>
                  <w:b/>
                </w:rPr>
                <w:t>4</w:t>
              </w:r>
            </w:sdtContent>
          </w:sdt>
        </w:sdtContent>
      </w:sdt>
    </w:p>
    <w:p w14:paraId="3563DE42" w14:textId="34C5E719" w:rsidR="00BA4EAD" w:rsidRDefault="00BA4EAD" w:rsidP="0073179E">
      <w:pPr>
        <w:pStyle w:val="Paragraphnonumbers"/>
        <w:ind w:left="4110" w:hanging="4110"/>
      </w:pPr>
      <w:r w:rsidRPr="3B421935">
        <w:rPr>
          <w:b/>
        </w:rPr>
        <w:t>Location:</w:t>
      </w:r>
      <w: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F17938">
            <w:t xml:space="preserve">Virtual </w:t>
          </w:r>
          <w:r w:rsidR="0073179E">
            <w:t xml:space="preserve">meeting via Zoom  </w:t>
          </w:r>
        </w:sdtContent>
      </w:sdt>
    </w:p>
    <w:p w14:paraId="6CEAA1A9" w14:textId="77777777" w:rsidR="00272F6D" w:rsidRDefault="00272F6D" w:rsidP="00FB539A">
      <w:pPr>
        <w:pStyle w:val="Heading2"/>
      </w:pPr>
    </w:p>
    <w:p w14:paraId="3DC3CD67" w14:textId="25DB6627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A53B544">
      <w:pPr>
        <w:pStyle w:val="Heading3unnumbered"/>
      </w:pPr>
      <w:r>
        <w:t>Committee members present</w:t>
      </w:r>
    </w:p>
    <w:p w14:paraId="3303C94A" w14:textId="26872FE9" w:rsidR="00600600" w:rsidRDefault="003B6349" w:rsidP="6A05C956">
      <w:pPr>
        <w:pStyle w:val="Paragraph"/>
        <w:numPr>
          <w:ilvl w:val="0"/>
          <w:numId w:val="0"/>
        </w:numPr>
      </w:pPr>
      <w:r>
        <w:t>Jacob Brown (Chair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</w:t>
      </w:r>
      <w:r w:rsidR="002637B8">
        <w:t>s</w:t>
      </w:r>
      <w:r>
        <w:t>ent for all items</w:t>
      </w:r>
      <w:r>
        <w:tab/>
      </w:r>
    </w:p>
    <w:p w14:paraId="76369556" w14:textId="15B6F523" w:rsidR="00600600" w:rsidRDefault="00600600" w:rsidP="6A05C956">
      <w:pPr>
        <w:pStyle w:val="Paragraph"/>
        <w:numPr>
          <w:ilvl w:val="0"/>
          <w:numId w:val="0"/>
        </w:numPr>
      </w:pPr>
      <w:r>
        <w:t>Kiran Bali</w:t>
      </w:r>
      <w:r w:rsidR="003B6349">
        <w:tab/>
      </w:r>
      <w:r w:rsidR="003B6349">
        <w:tab/>
      </w:r>
      <w:r w:rsidR="003B6349">
        <w:tab/>
      </w:r>
      <w:r w:rsidR="003B6349">
        <w:tab/>
      </w:r>
      <w:r w:rsidR="003B6349">
        <w:tab/>
      </w:r>
      <w:r w:rsidR="003B6349">
        <w:tab/>
      </w:r>
      <w:r w:rsidR="003B6349">
        <w:tab/>
      </w:r>
      <w:r w:rsidR="003B6349">
        <w:tab/>
      </w:r>
      <w:r w:rsidR="003B6349">
        <w:tab/>
      </w:r>
      <w:r>
        <w:t>Present for all items</w:t>
      </w:r>
    </w:p>
    <w:p w14:paraId="1535D292" w14:textId="4AFD0AB2" w:rsidR="00C55B1F" w:rsidRDefault="4C43DE6F" w:rsidP="6A05C956">
      <w:pPr>
        <w:pStyle w:val="Paragraph"/>
        <w:numPr>
          <w:ilvl w:val="0"/>
          <w:numId w:val="0"/>
        </w:numPr>
      </w:pPr>
      <w:r>
        <w:t>Katherine Boyl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</w:t>
      </w:r>
      <w:r w:rsidR="6EE7234A">
        <w:t xml:space="preserve"> </w:t>
      </w:r>
      <w:r w:rsidR="1715C910">
        <w:t xml:space="preserve">all </w:t>
      </w:r>
      <w:r>
        <w:t>items</w:t>
      </w:r>
    </w:p>
    <w:p w14:paraId="390B683F" w14:textId="3E90FFFF" w:rsidR="000C05C3" w:rsidRDefault="5A17D4B8" w:rsidP="6953A71A">
      <w:pPr>
        <w:pStyle w:val="Paragraph"/>
        <w:numPr>
          <w:ilvl w:val="0"/>
          <w:numId w:val="0"/>
        </w:numPr>
      </w:pPr>
      <w:r>
        <w:t>Stacey Chang-Dougla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953A71A">
        <w:t>Present for all items</w:t>
      </w:r>
    </w:p>
    <w:p w14:paraId="4AE9521C" w14:textId="1C450084" w:rsidR="0DDBE03D" w:rsidRDefault="0DDBE03D" w:rsidP="6953A71A">
      <w:pPr>
        <w:pStyle w:val="Paragraph"/>
        <w:numPr>
          <w:ilvl w:val="0"/>
          <w:numId w:val="0"/>
        </w:numPr>
      </w:pPr>
      <w:r w:rsidRPr="6953A71A">
        <w:t xml:space="preserve">Philip </w:t>
      </w:r>
      <w:proofErr w:type="gramStart"/>
      <w:r w:rsidRPr="6953A71A">
        <w:t xml:space="preserve">Crilly  </w:t>
      </w:r>
      <w:r>
        <w:tab/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953A71A">
        <w:t>Present for all items</w:t>
      </w:r>
    </w:p>
    <w:p w14:paraId="5BCDD144" w14:textId="7A432CD4" w:rsidR="0DDBE03D" w:rsidRDefault="0DDBE03D" w:rsidP="4A21AB13">
      <w:pPr>
        <w:pStyle w:val="Paragraph"/>
        <w:numPr>
          <w:ilvl w:val="0"/>
          <w:numId w:val="0"/>
        </w:numPr>
      </w:pPr>
      <w:r>
        <w:t>Devavrata (Dev) Josh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953A71A">
        <w:t>Present for all items</w:t>
      </w:r>
    </w:p>
    <w:p w14:paraId="014D8CCC" w14:textId="5C5B8101" w:rsidR="000C7824" w:rsidRDefault="000C7824" w:rsidP="4A21AB13">
      <w:pPr>
        <w:pStyle w:val="Paragraph"/>
        <w:numPr>
          <w:ilvl w:val="0"/>
          <w:numId w:val="0"/>
        </w:numPr>
      </w:pPr>
      <w:r>
        <w:t xml:space="preserve">Michael </w:t>
      </w:r>
      <w:proofErr w:type="spellStart"/>
      <w:r>
        <w:t>Kolovetsio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953A71A">
        <w:t>Present for all items</w:t>
      </w:r>
    </w:p>
    <w:p w14:paraId="22607D14" w14:textId="187711C9" w:rsidR="2181BADE" w:rsidRDefault="2181BADE" w:rsidP="4A21AB13">
      <w:pPr>
        <w:pStyle w:val="Paragraph"/>
        <w:numPr>
          <w:ilvl w:val="0"/>
          <w:numId w:val="0"/>
        </w:numPr>
        <w:rPr>
          <w:color w:val="FF0000"/>
        </w:rPr>
      </w:pPr>
      <w:r>
        <w:t>Avril McCarthy</w:t>
      </w:r>
      <w:r w:rsidR="3EA896D2">
        <w:t xml:space="preserve">  </w:t>
      </w:r>
      <w:r w:rsidR="3EA896D2" w:rsidRPr="6953A71A">
        <w:rPr>
          <w:color w:val="FF0000"/>
        </w:rPr>
        <w:t xml:space="preserve">                                                                                 </w:t>
      </w:r>
      <w:r w:rsidR="3EA896D2" w:rsidRPr="6953A71A">
        <w:t xml:space="preserve"> Present for all items</w:t>
      </w:r>
    </w:p>
    <w:p w14:paraId="6D32428A" w14:textId="29CD8AF2" w:rsidR="34CC583C" w:rsidRDefault="34CC583C" w:rsidP="6BC810DB">
      <w:pPr>
        <w:pStyle w:val="Paragraph"/>
        <w:numPr>
          <w:ilvl w:val="0"/>
          <w:numId w:val="0"/>
        </w:numPr>
      </w:pPr>
      <w:r>
        <w:t>Richard Packer</w:t>
      </w:r>
      <w:r w:rsidR="157DCC05">
        <w:t xml:space="preserve">                                                                                  </w:t>
      </w:r>
      <w:r w:rsidR="157DCC05" w:rsidRPr="6953A71A">
        <w:t xml:space="preserve"> Present for all items</w:t>
      </w:r>
    </w:p>
    <w:p w14:paraId="10DBB1D5" w14:textId="7ECC9FE1" w:rsidR="34CC583C" w:rsidRDefault="34CC583C" w:rsidP="6BC810DB">
      <w:pPr>
        <w:pStyle w:val="Paragraph"/>
        <w:numPr>
          <w:ilvl w:val="0"/>
          <w:numId w:val="0"/>
        </w:numPr>
      </w:pPr>
      <w:r>
        <w:t>Abdullah Pandor</w:t>
      </w:r>
      <w:r w:rsidR="07BDFA07">
        <w:t xml:space="preserve">                                                                                </w:t>
      </w:r>
      <w:r w:rsidR="07BDFA07" w:rsidRPr="6953A71A">
        <w:t xml:space="preserve"> Present for all items </w:t>
      </w:r>
    </w:p>
    <w:p w14:paraId="30D2195A" w14:textId="7207EB0F" w:rsidR="02712D37" w:rsidRDefault="02712D37" w:rsidP="3568DD5A">
      <w:pPr>
        <w:pStyle w:val="Paragraph"/>
        <w:numPr>
          <w:ilvl w:val="0"/>
          <w:numId w:val="0"/>
        </w:numPr>
      </w:pPr>
      <w:r>
        <w:t>Jai Pat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48EF0753">
        <w:t xml:space="preserve">          </w:t>
      </w:r>
      <w:r w:rsidRPr="6953A71A">
        <w:t>Present for all items</w:t>
      </w:r>
    </w:p>
    <w:p w14:paraId="713CA64B" w14:textId="49B747A0" w:rsidR="00AF3A8A" w:rsidRDefault="000075F2" w:rsidP="3568DD5A">
      <w:pPr>
        <w:pStyle w:val="Paragraph"/>
        <w:numPr>
          <w:ilvl w:val="0"/>
          <w:numId w:val="0"/>
        </w:numPr>
      </w:pPr>
      <w:r>
        <w:t>Elizabeth-Ann Schroed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5A66C7D9">
        <w:t xml:space="preserve">          </w:t>
      </w:r>
      <w:r>
        <w:t xml:space="preserve">Present for </w:t>
      </w:r>
      <w:r w:rsidR="301C1B3B">
        <w:t xml:space="preserve">all </w:t>
      </w:r>
      <w:r w:rsidR="00037253">
        <w:t xml:space="preserve">items </w:t>
      </w:r>
    </w:p>
    <w:p w14:paraId="6F476BD5" w14:textId="54BC5013" w:rsidR="22E1C648" w:rsidRDefault="22E1C648" w:rsidP="6BC810DB">
      <w:pPr>
        <w:pStyle w:val="Paragraph"/>
        <w:numPr>
          <w:ilvl w:val="0"/>
          <w:numId w:val="0"/>
        </w:numPr>
      </w:pPr>
      <w:r>
        <w:lastRenderedPageBreak/>
        <w:t>Paddy Storrie</w:t>
      </w:r>
      <w:r w:rsidR="13322C04">
        <w:t xml:space="preserve">                                                                                    </w:t>
      </w:r>
      <w:r w:rsidR="28DA7E21">
        <w:t xml:space="preserve">  </w:t>
      </w:r>
      <w:r w:rsidR="13322C04">
        <w:t>Present for</w:t>
      </w:r>
      <w:r w:rsidR="136BC18E">
        <w:t xml:space="preserve"> all</w:t>
      </w:r>
      <w:r w:rsidR="13322C04">
        <w:t xml:space="preserve"> items</w:t>
      </w:r>
    </w:p>
    <w:p w14:paraId="0E5A2A83" w14:textId="3C9A3FF6" w:rsidR="52E75BD2" w:rsidRDefault="52E75BD2" w:rsidP="3568DD5A">
      <w:pPr>
        <w:pStyle w:val="Paragraph"/>
        <w:numPr>
          <w:ilvl w:val="0"/>
          <w:numId w:val="0"/>
        </w:numPr>
      </w:pPr>
      <w:r>
        <w:t>Jennie Walk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7BA2910" w:rsidRPr="6953A71A">
        <w:rPr>
          <w:color w:val="FF0000"/>
        </w:rPr>
        <w:t xml:space="preserve">         </w:t>
      </w:r>
      <w:r w:rsidR="07BA2910" w:rsidRPr="6953A71A">
        <w:t xml:space="preserve"> </w:t>
      </w:r>
      <w:r w:rsidRPr="6953A71A">
        <w:t>Present for all items</w:t>
      </w:r>
    </w:p>
    <w:p w14:paraId="292E981D" w14:textId="77777777" w:rsidR="00274463" w:rsidRDefault="00274463" w:rsidP="524AE229">
      <w:pPr>
        <w:pStyle w:val="Paragraph"/>
        <w:numPr>
          <w:ilvl w:val="0"/>
          <w:numId w:val="0"/>
        </w:numPr>
      </w:pPr>
    </w:p>
    <w:p w14:paraId="510416D1" w14:textId="7780BD50" w:rsidR="6A05C956" w:rsidRDefault="6A05C956" w:rsidP="6A05C956">
      <w:pPr>
        <w:pStyle w:val="Paragraph"/>
        <w:numPr>
          <w:ilvl w:val="0"/>
          <w:numId w:val="0"/>
        </w:numPr>
      </w:pPr>
    </w:p>
    <w:p w14:paraId="0D58F5B7" w14:textId="7CE22EED" w:rsidR="002B5720" w:rsidRDefault="00BA4EAD" w:rsidP="0A53B544">
      <w:pPr>
        <w:pStyle w:val="Heading3unnumbered"/>
      </w:pPr>
      <w:r>
        <w:t>NICE staff present</w:t>
      </w:r>
    </w:p>
    <w:p w14:paraId="4522F1B6" w14:textId="7EC3B3A2" w:rsidR="00D81F59" w:rsidRDefault="00D81F59" w:rsidP="2AC4F215">
      <w:pPr>
        <w:pStyle w:val="Paragraphnonumbers"/>
      </w:pPr>
      <w:bookmarkStart w:id="0" w:name="_Hlk1984286"/>
      <w:r>
        <w:t xml:space="preserve">Anastasia </w:t>
      </w:r>
      <w:proofErr w:type="spellStart"/>
      <w:r>
        <w:t>Chalkidou</w:t>
      </w:r>
      <w:proofErr w:type="spellEnd"/>
      <w:r>
        <w:t>, Associate Director</w:t>
      </w:r>
      <w:r>
        <w:tab/>
      </w:r>
      <w:r>
        <w:tab/>
      </w:r>
      <w:r>
        <w:tab/>
      </w:r>
      <w:r>
        <w:tab/>
      </w:r>
      <w:r w:rsidR="0E243E3A">
        <w:t xml:space="preserve">        </w:t>
      </w:r>
      <w:r>
        <w:t xml:space="preserve">Present for </w:t>
      </w:r>
      <w:r w:rsidR="00CC564B">
        <w:t>items 1-</w:t>
      </w:r>
      <w:r w:rsidR="5F16702F">
        <w:t xml:space="preserve"> 4.3.2</w:t>
      </w:r>
    </w:p>
    <w:p w14:paraId="4311CEEC" w14:textId="7136FCE3" w:rsidR="00FA1878" w:rsidRDefault="00F8204F" w:rsidP="6953A71A">
      <w:pPr>
        <w:pStyle w:val="Paragraphnonumbers"/>
        <w:ind w:left="7200" w:hanging="7200"/>
      </w:pPr>
      <w:r>
        <w:t>Elizabeth Islam</w:t>
      </w:r>
      <w:r w:rsidR="4F48AE8D">
        <w:t xml:space="preserve">, </w:t>
      </w:r>
      <w:r w:rsidR="5304B09E">
        <w:t>Project Manager</w:t>
      </w:r>
      <w:r>
        <w:tab/>
      </w:r>
      <w:r w:rsidR="33D657F6">
        <w:t xml:space="preserve">                                            </w:t>
      </w:r>
      <w:r w:rsidR="3CD59F6E">
        <w:t xml:space="preserve">Present for </w:t>
      </w:r>
      <w:r w:rsidR="5D68F01E">
        <w:t>all items</w:t>
      </w:r>
    </w:p>
    <w:p w14:paraId="73387FC1" w14:textId="5E706F08" w:rsidR="2274247F" w:rsidRDefault="1DF30A6C" w:rsidP="6953A71A">
      <w:pPr>
        <w:pStyle w:val="Paragraphnonumbers"/>
        <w:ind w:left="7200" w:hanging="7200"/>
      </w:pPr>
      <w:r>
        <w:t>Catherine Pank</w:t>
      </w:r>
      <w:r w:rsidR="2274247F">
        <w:t>, Project Manager</w:t>
      </w:r>
      <w:r>
        <w:tab/>
      </w:r>
      <w:r w:rsidR="1EA03C4F">
        <w:t xml:space="preserve">                                            </w:t>
      </w:r>
      <w:r w:rsidR="2274247F">
        <w:t>Present for all items</w:t>
      </w:r>
    </w:p>
    <w:p w14:paraId="562D84F8" w14:textId="071F023E" w:rsidR="69D9D359" w:rsidRDefault="06B7DF3C" w:rsidP="6953A71A">
      <w:pPr>
        <w:pStyle w:val="Paragraphnonumbers"/>
      </w:pPr>
      <w:r>
        <w:t>Ella van Bergen</w:t>
      </w:r>
      <w:r w:rsidR="00272F6D">
        <w:t xml:space="preserve">, </w:t>
      </w:r>
      <w:r w:rsidR="2C8D6215">
        <w:t>Project Coordinator</w:t>
      </w:r>
      <w:r>
        <w:tab/>
      </w:r>
      <w:r>
        <w:tab/>
      </w:r>
      <w:r>
        <w:tab/>
      </w:r>
      <w:r>
        <w:tab/>
      </w:r>
      <w:r>
        <w:tab/>
      </w:r>
      <w:r w:rsidR="07B3997A">
        <w:t xml:space="preserve">         </w:t>
      </w:r>
      <w:r w:rsidR="00272F6D">
        <w:t>Present for all items</w:t>
      </w:r>
    </w:p>
    <w:p w14:paraId="2AED872B" w14:textId="715D36AD" w:rsidR="69D9D359" w:rsidRDefault="00C04331" w:rsidP="2AC4F215">
      <w:pPr>
        <w:pStyle w:val="Paragraphnonumbers"/>
      </w:pPr>
      <w:r>
        <w:t>Sana Issa</w:t>
      </w:r>
      <w:r w:rsidR="6374B313">
        <w:t>, Coordinator, Corporate Office team</w:t>
      </w:r>
      <w:r>
        <w:tab/>
      </w:r>
      <w:r w:rsidR="02C6F929">
        <w:t xml:space="preserve">                              </w:t>
      </w:r>
      <w:r w:rsidR="358FA3AB" w:rsidRPr="2AC4F215">
        <w:t xml:space="preserve">Present for </w:t>
      </w:r>
      <w:r w:rsidR="4ADF1AA7" w:rsidRPr="2AC4F215">
        <w:t>i</w:t>
      </w:r>
      <w:r w:rsidR="00AB69B1" w:rsidRPr="2AC4F215">
        <w:t>tems</w:t>
      </w:r>
      <w:r w:rsidR="00AB69B1">
        <w:t xml:space="preserve"> 1</w:t>
      </w:r>
      <w:r w:rsidR="2B26FD93">
        <w:t xml:space="preserve"> </w:t>
      </w:r>
      <w:r w:rsidR="00AB69B1">
        <w:t>-</w:t>
      </w:r>
      <w:r w:rsidR="466BBAF6">
        <w:t xml:space="preserve"> 4.2</w:t>
      </w:r>
    </w:p>
    <w:p w14:paraId="328536F3" w14:textId="053C7258" w:rsidR="69D9D359" w:rsidRDefault="49E60E73" w:rsidP="6953A71A">
      <w:pPr>
        <w:pStyle w:val="Paragraphnonumbers"/>
      </w:pPr>
      <w:r>
        <w:t xml:space="preserve">Leah Murphy, </w:t>
      </w:r>
      <w:r w:rsidR="6DEA40CE">
        <w:t xml:space="preserve">Corporate Office </w:t>
      </w:r>
      <w:r w:rsidR="7AFC1305">
        <w:t>team</w:t>
      </w:r>
      <w:r w:rsidR="687BB08E">
        <w:t xml:space="preserve">                                               </w:t>
      </w:r>
      <w:r w:rsidR="491F1A91" w:rsidRPr="2AC4F215">
        <w:t xml:space="preserve">Present for </w:t>
      </w:r>
      <w:r w:rsidR="3A869CE7" w:rsidRPr="2AC4F215">
        <w:t>i</w:t>
      </w:r>
      <w:r w:rsidR="491F1A91" w:rsidRPr="2AC4F215">
        <w:t>tems 1</w:t>
      </w:r>
      <w:r w:rsidR="2B26FD93" w:rsidRPr="2AC4F215">
        <w:t xml:space="preserve"> </w:t>
      </w:r>
      <w:r w:rsidR="491F1A91" w:rsidRPr="2AC4F215">
        <w:t>-</w:t>
      </w:r>
      <w:r w:rsidR="1C87E7B3" w:rsidRPr="2AC4F215">
        <w:t xml:space="preserve"> 4.2</w:t>
      </w:r>
    </w:p>
    <w:p w14:paraId="7E645E8F" w14:textId="6905C57B" w:rsidR="73A66909" w:rsidRDefault="0BCBDAC4" w:rsidP="0A53B544">
      <w:pPr>
        <w:pStyle w:val="Paragraphnonumbers"/>
      </w:pPr>
      <w:r>
        <w:t xml:space="preserve">Ivan </w:t>
      </w:r>
      <w:proofErr w:type="spellStart"/>
      <w:r>
        <w:t>Maslyankov</w:t>
      </w:r>
      <w:proofErr w:type="spellEnd"/>
      <w:r>
        <w:t xml:space="preserve">, Health Technology Assessment Analyst          </w:t>
      </w:r>
      <w:r w:rsidR="74CF8034">
        <w:t xml:space="preserve"> </w:t>
      </w:r>
      <w:r>
        <w:t xml:space="preserve">  </w:t>
      </w:r>
      <w:r w:rsidR="00707676">
        <w:t>Present for items</w:t>
      </w:r>
      <w:r w:rsidR="00707676" w:rsidRPr="6A05C956">
        <w:rPr>
          <w:color w:val="FF0000"/>
        </w:rPr>
        <w:t xml:space="preserve"> </w:t>
      </w:r>
    </w:p>
    <w:p w14:paraId="07398312" w14:textId="0E700234" w:rsidR="73A66909" w:rsidRDefault="6E6A9132" w:rsidP="6953A71A">
      <w:pPr>
        <w:pStyle w:val="Paragraphnonumbers"/>
      </w:pPr>
      <w:r>
        <w:t xml:space="preserve">Toby Sands, Health Technology Assessment Analyst   </w:t>
      </w:r>
      <w:r w:rsidR="268B3865">
        <w:t xml:space="preserve">       </w:t>
      </w:r>
      <w:r w:rsidR="53D3039C">
        <w:t xml:space="preserve">         </w:t>
      </w:r>
      <w:r w:rsidR="6E8B3EBF">
        <w:t xml:space="preserve"> </w:t>
      </w:r>
      <w:r w:rsidR="73A66909">
        <w:t>Present for all items</w:t>
      </w:r>
    </w:p>
    <w:p w14:paraId="3BF98F3D" w14:textId="72F9D77D" w:rsidR="3714D9EE" w:rsidRDefault="3714D9EE" w:rsidP="6BC810DB">
      <w:pPr>
        <w:pStyle w:val="Paragraphnonumbers"/>
      </w:pPr>
      <w:r>
        <w:t>Bernice Dillon, Health Technology Assessment Adviser</w:t>
      </w:r>
      <w:r w:rsidR="3F865A47">
        <w:t xml:space="preserve">               </w:t>
      </w:r>
      <w:r w:rsidR="6E8B3EBF">
        <w:t xml:space="preserve"> </w:t>
      </w:r>
      <w:r w:rsidR="3F865A47">
        <w:t xml:space="preserve"> Present for all items</w:t>
      </w:r>
    </w:p>
    <w:p w14:paraId="55DE6A5C" w14:textId="628839F0" w:rsidR="73A66909" w:rsidRDefault="00247E3B" w:rsidP="0A53B544">
      <w:pPr>
        <w:pStyle w:val="Paragraphnonumbers"/>
      </w:pPr>
      <w:r>
        <w:t xml:space="preserve">Emily Eaton-Turner, Associate Director, </w:t>
      </w:r>
      <w:proofErr w:type="spellStart"/>
      <w:r>
        <w:t>HealthTech</w:t>
      </w:r>
      <w:proofErr w:type="spellEnd"/>
      <w:r>
        <w:tab/>
      </w:r>
      <w:r>
        <w:tab/>
      </w:r>
      <w:r w:rsidR="2A6989D1">
        <w:t xml:space="preserve">    </w:t>
      </w:r>
      <w:r w:rsidR="4FCA47E5">
        <w:t xml:space="preserve"> </w:t>
      </w:r>
      <w:r w:rsidR="4001965D">
        <w:t xml:space="preserve"> </w:t>
      </w:r>
      <w:r w:rsidR="2A6989D1" w:rsidRPr="6A05C956">
        <w:rPr>
          <w:color w:val="FF0000"/>
        </w:rPr>
        <w:t xml:space="preserve"> </w:t>
      </w:r>
      <w:r w:rsidR="73A66909">
        <w:t>Present for all items</w:t>
      </w:r>
    </w:p>
    <w:p w14:paraId="6364D9FE" w14:textId="6909088A" w:rsidR="73A66909" w:rsidRDefault="768C1A4A" w:rsidP="0A53B544">
      <w:pPr>
        <w:pStyle w:val="Paragraphnonumbers"/>
      </w:pPr>
      <w:r>
        <w:t xml:space="preserve">Louisa Robinson, Health Technology Assessment Analyst           </w:t>
      </w:r>
      <w:r w:rsidR="4001965D">
        <w:t xml:space="preserve"> </w:t>
      </w:r>
      <w:r>
        <w:t xml:space="preserve"> Present for all ite</w:t>
      </w:r>
      <w:r w:rsidR="73CC9103">
        <w:t>ms</w:t>
      </w:r>
    </w:p>
    <w:p w14:paraId="182C82D5" w14:textId="7172F399" w:rsidR="69D9D359" w:rsidRDefault="000E48BB" w:rsidP="524AE229">
      <w:pPr>
        <w:pStyle w:val="Paragraphnonumbers"/>
      </w:pPr>
      <w:r>
        <w:t>Vera Unwin, Senior analyst, Managed Access (</w:t>
      </w:r>
      <w:proofErr w:type="gramStart"/>
      <w:r>
        <w:t>EvGen)</w:t>
      </w:r>
      <w:r w:rsidR="2E70F3FA">
        <w:t xml:space="preserve">   </w:t>
      </w:r>
      <w:proofErr w:type="gramEnd"/>
      <w:r w:rsidR="2E70F3FA">
        <w:t xml:space="preserve">    </w:t>
      </w:r>
      <w:r w:rsidR="0BF34513">
        <w:t xml:space="preserve">         </w:t>
      </w:r>
      <w:r w:rsidR="6794D3D6">
        <w:t xml:space="preserve"> </w:t>
      </w:r>
      <w:r w:rsidR="0BF34513">
        <w:t xml:space="preserve"> </w:t>
      </w:r>
      <w:r w:rsidR="6374B313">
        <w:t>Present for all items</w:t>
      </w:r>
    </w:p>
    <w:p w14:paraId="17571025" w14:textId="277BAF5B" w:rsidR="7C931C41" w:rsidRDefault="7C931C41" w:rsidP="6BC810DB">
      <w:pPr>
        <w:pStyle w:val="Paragraphnonumbers"/>
      </w:pPr>
      <w:r w:rsidRPr="6A05C956">
        <w:rPr>
          <w:rFonts w:eastAsia="Arial"/>
          <w:color w:val="000000" w:themeColor="text1"/>
        </w:rPr>
        <w:t xml:space="preserve">Benjamin Pearce, CHTE content team                                          </w:t>
      </w:r>
      <w:r w:rsidR="6794D3D6" w:rsidRPr="6A05C956">
        <w:rPr>
          <w:rFonts w:eastAsia="Arial"/>
          <w:color w:val="000000" w:themeColor="text1"/>
        </w:rPr>
        <w:t xml:space="preserve"> </w:t>
      </w:r>
      <w:r w:rsidRPr="6A05C956">
        <w:rPr>
          <w:rFonts w:eastAsia="Arial"/>
          <w:color w:val="000000" w:themeColor="text1"/>
        </w:rPr>
        <w:t xml:space="preserve">  </w:t>
      </w:r>
      <w:r>
        <w:t>Present for all items</w:t>
      </w:r>
    </w:p>
    <w:p w14:paraId="5BF693B6" w14:textId="632FC892" w:rsidR="0FF9D6E5" w:rsidRDefault="0FF9D6E5" w:rsidP="6BC810DB">
      <w:pPr>
        <w:pStyle w:val="Paragraphnonumbers"/>
      </w:pPr>
      <w:r>
        <w:t xml:space="preserve">Tom Lawrence, </w:t>
      </w:r>
      <w:r w:rsidRPr="6A05C956">
        <w:rPr>
          <w:rFonts w:eastAsia="Arial"/>
          <w:color w:val="000000" w:themeColor="text1"/>
        </w:rPr>
        <w:t>Technical Adviser, Data Scientist</w:t>
      </w:r>
      <w:r w:rsidR="60924C13" w:rsidRPr="6A05C956">
        <w:rPr>
          <w:rFonts w:eastAsia="Arial"/>
          <w:color w:val="000000" w:themeColor="text1"/>
        </w:rPr>
        <w:t xml:space="preserve">                         </w:t>
      </w:r>
      <w:r w:rsidR="6DF597C0" w:rsidRPr="6A05C956">
        <w:rPr>
          <w:rFonts w:eastAsia="Arial"/>
          <w:color w:val="000000" w:themeColor="text1"/>
        </w:rPr>
        <w:t xml:space="preserve"> </w:t>
      </w:r>
      <w:r w:rsidR="60924C13" w:rsidRPr="6A05C956">
        <w:rPr>
          <w:rFonts w:eastAsia="Arial"/>
          <w:color w:val="000000" w:themeColor="text1"/>
        </w:rPr>
        <w:t xml:space="preserve"> </w:t>
      </w:r>
      <w:r w:rsidR="60924C13">
        <w:t>Present for all items</w:t>
      </w:r>
    </w:p>
    <w:p w14:paraId="25EC0093" w14:textId="717D17AE" w:rsidR="60924C13" w:rsidRDefault="60924C13" w:rsidP="6BC810DB">
      <w:pPr>
        <w:pStyle w:val="Paragraphnonumbers"/>
      </w:pPr>
      <w:r>
        <w:t xml:space="preserve">Amy Crossley, Health Technology Assessment Adviser               </w:t>
      </w:r>
      <w:r w:rsidR="6DF597C0">
        <w:t xml:space="preserve"> </w:t>
      </w:r>
      <w:r>
        <w:t xml:space="preserve">  Present for all items</w:t>
      </w:r>
    </w:p>
    <w:p w14:paraId="48E99EC3" w14:textId="44E52463" w:rsidR="60924C13" w:rsidRDefault="60924C13" w:rsidP="6BC810DB">
      <w:pPr>
        <w:pStyle w:val="Paragraphnonumbers"/>
        <w:rPr>
          <w:color w:val="FF0000"/>
        </w:rPr>
      </w:pPr>
      <w:r>
        <w:t xml:space="preserve">Cheryl Hookway, </w:t>
      </w:r>
      <w:r w:rsidRPr="6A05C956">
        <w:rPr>
          <w:rFonts w:eastAsia="Arial"/>
          <w:color w:val="000000" w:themeColor="text1"/>
        </w:rPr>
        <w:t xml:space="preserve">Implementation Support Manager                      </w:t>
      </w:r>
      <w:r w:rsidR="1E2A539B" w:rsidRPr="6A05C956">
        <w:rPr>
          <w:rFonts w:eastAsia="Arial"/>
          <w:color w:val="000000" w:themeColor="text1"/>
        </w:rPr>
        <w:t xml:space="preserve"> </w:t>
      </w:r>
      <w:r w:rsidRPr="6A05C956">
        <w:rPr>
          <w:rFonts w:eastAsia="Arial"/>
          <w:color w:val="000000" w:themeColor="text1"/>
        </w:rPr>
        <w:t xml:space="preserve">  </w:t>
      </w:r>
      <w:r>
        <w:t>Present for all items</w:t>
      </w:r>
    </w:p>
    <w:p w14:paraId="662F8C00" w14:textId="70D0A4AA" w:rsidR="003D7BDD" w:rsidRPr="00FB46F1" w:rsidRDefault="003D7BDD" w:rsidP="6953A71A">
      <w:pPr>
        <w:pStyle w:val="Paragraphnonumbers"/>
        <w:rPr>
          <w:highlight w:val="yellow"/>
        </w:rPr>
      </w:pPr>
      <w:r>
        <w:t>Jakob Falloon</w:t>
      </w:r>
      <w:r w:rsidR="58E99936">
        <w:t xml:space="preserve">, Health Technology Assessment Analyst    </w:t>
      </w:r>
      <w:r>
        <w:tab/>
      </w:r>
      <w:r w:rsidR="20B63CAA" w:rsidRPr="38CC3577">
        <w:rPr>
          <w:color w:val="FF0000"/>
        </w:rPr>
        <w:t xml:space="preserve">        </w:t>
      </w:r>
      <w:r>
        <w:t>Present for</w:t>
      </w:r>
      <w:r w:rsidR="0071611C">
        <w:t xml:space="preserve"> items 1</w:t>
      </w:r>
      <w:r w:rsidR="71FFDAEF">
        <w:t xml:space="preserve"> </w:t>
      </w:r>
      <w:r w:rsidR="0071611C">
        <w:t>-</w:t>
      </w:r>
      <w:r w:rsidR="478FF537">
        <w:t xml:space="preserve"> 4.3</w:t>
      </w:r>
    </w:p>
    <w:p w14:paraId="264BA62E" w14:textId="0F15F148" w:rsidR="00906C6E" w:rsidRDefault="000D6DE5" w:rsidP="38CC3577">
      <w:pPr>
        <w:pStyle w:val="Paragraphnonumbers"/>
      </w:pPr>
      <w:r>
        <w:t xml:space="preserve">Helen Crosbie, </w:t>
      </w:r>
      <w:r w:rsidR="795D6E31">
        <w:t xml:space="preserve">Public Involvement Adviser </w:t>
      </w:r>
      <w:r>
        <w:tab/>
      </w:r>
      <w:r>
        <w:tab/>
      </w:r>
      <w:r>
        <w:tab/>
      </w:r>
      <w:r w:rsidR="25E2C1F1">
        <w:t xml:space="preserve">        </w:t>
      </w:r>
      <w:r>
        <w:t>Present fo</w:t>
      </w:r>
      <w:r w:rsidR="00344D14">
        <w:t xml:space="preserve">r </w:t>
      </w:r>
      <w:r>
        <w:t>items</w:t>
      </w:r>
      <w:r w:rsidR="00344D14">
        <w:t xml:space="preserve"> 1</w:t>
      </w:r>
      <w:r w:rsidR="272A775E">
        <w:t xml:space="preserve"> </w:t>
      </w:r>
      <w:r w:rsidR="00344D14">
        <w:t>-</w:t>
      </w:r>
      <w:r w:rsidR="3075C039">
        <w:t xml:space="preserve"> 4.3.2</w:t>
      </w:r>
      <w:r>
        <w:tab/>
      </w:r>
    </w:p>
    <w:p w14:paraId="66E6CF3D" w14:textId="7069029C" w:rsidR="0B819836" w:rsidRDefault="0B819836" w:rsidP="6BC810DB">
      <w:pPr>
        <w:pStyle w:val="Paragraphnonumbers"/>
      </w:pPr>
      <w:r>
        <w:t xml:space="preserve">Suzie Panek, Health Technology Assessment Analyst                 </w:t>
      </w:r>
      <w:r w:rsidR="5A6B00CA">
        <w:t xml:space="preserve"> </w:t>
      </w:r>
      <w:r>
        <w:t xml:space="preserve"> </w:t>
      </w:r>
      <w:r w:rsidR="5BAB37B6">
        <w:t xml:space="preserve"> </w:t>
      </w:r>
      <w:r>
        <w:t>Present for all items</w:t>
      </w:r>
    </w:p>
    <w:p w14:paraId="79B5AECE" w14:textId="21FEEEB3" w:rsidR="69D9D359" w:rsidRDefault="69D9D359" w:rsidP="524AE229">
      <w:pPr>
        <w:pStyle w:val="Paragraphnonumbers"/>
      </w:pPr>
    </w:p>
    <w:p w14:paraId="07262034" w14:textId="612F4147" w:rsidR="17D20B18" w:rsidRDefault="17D20B18" w:rsidP="17D20B18">
      <w:pPr>
        <w:pStyle w:val="Paragraphnonumbers"/>
      </w:pPr>
    </w:p>
    <w:p w14:paraId="638A7B2F" w14:textId="48D87AD9" w:rsidR="00993C21" w:rsidRPr="00D11E63" w:rsidRDefault="00993C21" w:rsidP="0A53B544">
      <w:pPr>
        <w:pStyle w:val="Heading3unnumbered"/>
      </w:pPr>
      <w:r>
        <w:t>External observers present</w:t>
      </w:r>
    </w:p>
    <w:p w14:paraId="583E3AB2" w14:textId="77777777" w:rsidR="00657A35" w:rsidRDefault="00657A35" w:rsidP="0A53B544">
      <w:pPr>
        <w:pStyle w:val="Paragraphnonumbers"/>
      </w:pPr>
      <w:r w:rsidRPr="00657A35">
        <w:t xml:space="preserve">Dr Tomasz Szymanski | Head of Health Economics and Data </w:t>
      </w:r>
    </w:p>
    <w:p w14:paraId="1699DC0E" w14:textId="665EA949" w:rsidR="5EDDBCFB" w:rsidRDefault="00657A35" w:rsidP="0A53B544">
      <w:pPr>
        <w:pStyle w:val="Paragraphnonumbers"/>
      </w:pPr>
      <w:r>
        <w:t>Science, Imperial College Health Partners</w:t>
      </w:r>
      <w:r>
        <w:tab/>
      </w:r>
      <w:r>
        <w:tab/>
      </w:r>
      <w:r>
        <w:tab/>
      </w:r>
      <w:r>
        <w:tab/>
      </w:r>
      <w:r w:rsidR="5984E094" w:rsidRPr="6953A71A">
        <w:t>Present for all items</w:t>
      </w:r>
    </w:p>
    <w:p w14:paraId="2148F46A" w14:textId="5402A616" w:rsidR="3568DD5A" w:rsidRDefault="3568DD5A" w:rsidP="3568DD5A">
      <w:pPr>
        <w:pStyle w:val="Paragraphnonumbers"/>
      </w:pPr>
    </w:p>
    <w:p w14:paraId="59E5ED9A" w14:textId="63B56703" w:rsidR="00BA4EAD" w:rsidRPr="006231D3" w:rsidRDefault="00EA6A7E" w:rsidP="0A53B544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>
            <w:t>EA</w:t>
          </w:r>
          <w:r w:rsidR="0ACB0710">
            <w:t>G</w:t>
          </w:r>
        </w:sdtContent>
      </w:sdt>
      <w:r w:rsidR="00BA4EAD">
        <w:t xml:space="preserve"> representatives present</w:t>
      </w:r>
      <w:bookmarkEnd w:id="0"/>
    </w:p>
    <w:p w14:paraId="2E51ADD0" w14:textId="3B2BBBA5" w:rsidR="00274463" w:rsidRDefault="2DF9C6B6" w:rsidP="6953A71A">
      <w:pPr>
        <w:pStyle w:val="Paragraphnonumbers"/>
      </w:pPr>
      <w:r w:rsidRPr="38CC3577">
        <w:rPr>
          <w:rFonts w:eastAsia="Arial"/>
          <w:color w:val="000000" w:themeColor="text1"/>
        </w:rPr>
        <w:t>Kim Keltie, E</w:t>
      </w:r>
      <w:r w:rsidR="77068A67" w:rsidRPr="38CC3577">
        <w:rPr>
          <w:rFonts w:eastAsia="Arial"/>
          <w:color w:val="000000" w:themeColor="text1"/>
        </w:rPr>
        <w:t>AG S</w:t>
      </w:r>
      <w:r w:rsidRPr="38CC3577">
        <w:rPr>
          <w:rFonts w:eastAsia="Arial"/>
          <w:color w:val="000000" w:themeColor="text1"/>
        </w:rPr>
        <w:t xml:space="preserve">ervice lead, </w:t>
      </w:r>
      <w:r w:rsidR="6B00DEC9" w:rsidRPr="38CC3577">
        <w:rPr>
          <w:rFonts w:eastAsia="Arial"/>
          <w:color w:val="000000" w:themeColor="text1"/>
        </w:rPr>
        <w:t xml:space="preserve">Newcastle </w:t>
      </w:r>
      <w:r w:rsidR="1FEC1738">
        <w:t>Consortium</w:t>
      </w:r>
      <w:r w:rsidR="3AC49976">
        <w:t xml:space="preserve">                      </w:t>
      </w:r>
      <w:r w:rsidR="345E8E6E">
        <w:t xml:space="preserve"> </w:t>
      </w:r>
      <w:r w:rsidR="707DBA8F">
        <w:t>Present for items 1</w:t>
      </w:r>
      <w:r w:rsidR="0E08EF8A">
        <w:t xml:space="preserve"> – 4.3</w:t>
      </w:r>
    </w:p>
    <w:p w14:paraId="140CB691" w14:textId="7E4F0C95" w:rsidR="0DC09091" w:rsidRDefault="0DC09091" w:rsidP="6953A71A">
      <w:pPr>
        <w:pStyle w:val="Paragraphnonumbers"/>
      </w:pPr>
      <w:r>
        <w:t>Rachel O’Leary,</w:t>
      </w:r>
      <w:r w:rsidR="301CADDF">
        <w:t xml:space="preserve"> </w:t>
      </w:r>
      <w:r w:rsidR="301CADDF" w:rsidRPr="38CC3577">
        <w:rPr>
          <w:rFonts w:eastAsia="Arial"/>
        </w:rPr>
        <w:t xml:space="preserve">Clinical Scientist, Newcastle </w:t>
      </w:r>
      <w:r w:rsidR="301CADDF">
        <w:t xml:space="preserve">Consortium       </w:t>
      </w:r>
      <w:r w:rsidR="0A452E4D">
        <w:t xml:space="preserve">     </w:t>
      </w:r>
      <w:r>
        <w:tab/>
      </w:r>
      <w:r w:rsidR="0A452E4D">
        <w:t>Present for items 1</w:t>
      </w:r>
      <w:r w:rsidR="73E14FFD">
        <w:t xml:space="preserve"> </w:t>
      </w:r>
      <w:r w:rsidR="0A452E4D">
        <w:t>-</w:t>
      </w:r>
      <w:r w:rsidR="6FE4ED19">
        <w:t xml:space="preserve"> 4</w:t>
      </w:r>
      <w:r w:rsidR="49C7BB1B">
        <w:t>.3</w:t>
      </w:r>
    </w:p>
    <w:p w14:paraId="5FB9DB7F" w14:textId="45D2ACB5" w:rsidR="00296428" w:rsidRDefault="0DC09091" w:rsidP="38CC3577">
      <w:pPr>
        <w:pStyle w:val="Paragraphnonumbers"/>
        <w:rPr>
          <w:color w:val="FF0000"/>
        </w:rPr>
      </w:pPr>
      <w:r>
        <w:t>Luke Vale,</w:t>
      </w:r>
      <w:r w:rsidR="244A69FF">
        <w:t xml:space="preserve"> </w:t>
      </w:r>
      <w:r w:rsidR="244A69FF" w:rsidRPr="38CC3577">
        <w:rPr>
          <w:rFonts w:eastAsia="Arial"/>
          <w:color w:val="000000" w:themeColor="text1"/>
        </w:rPr>
        <w:t xml:space="preserve">Professor of Health Economics, Newcastle </w:t>
      </w:r>
      <w:proofErr w:type="gramStart"/>
      <w:r w:rsidR="244A69FF">
        <w:t>Consortium</w:t>
      </w:r>
      <w:r w:rsidR="69F11619">
        <w:t xml:space="preserve"> </w:t>
      </w:r>
      <w:r w:rsidR="244A69FF">
        <w:t xml:space="preserve"> </w:t>
      </w:r>
      <w:r w:rsidR="34021B4E">
        <w:t>Present</w:t>
      </w:r>
      <w:proofErr w:type="gramEnd"/>
      <w:r w:rsidR="34021B4E">
        <w:t xml:space="preserve"> for items </w:t>
      </w:r>
      <w:r w:rsidR="61E4DF35">
        <w:t>1</w:t>
      </w:r>
      <w:r w:rsidR="3D20F4B2">
        <w:t xml:space="preserve"> </w:t>
      </w:r>
      <w:r w:rsidR="61E4DF35">
        <w:t xml:space="preserve">- </w:t>
      </w:r>
      <w:r w:rsidR="569FCEB3">
        <w:t>4</w:t>
      </w:r>
      <w:r w:rsidR="61E4DF35">
        <w:t>.3</w:t>
      </w:r>
    </w:p>
    <w:p w14:paraId="54422D2E" w14:textId="2CC5F0D0" w:rsidR="00172063" w:rsidRPr="006231D3" w:rsidRDefault="00172063" w:rsidP="0A53B544">
      <w:pPr>
        <w:pStyle w:val="Heading3unnumbered"/>
      </w:pPr>
      <w:r>
        <w:t xml:space="preserve">Specialist </w:t>
      </w:r>
      <w:r w:rsidR="0810D963">
        <w:t>C</w:t>
      </w:r>
      <w:r>
        <w:t xml:space="preserve">ommittee </w:t>
      </w:r>
      <w:r w:rsidR="67BCE7CB">
        <w:t>M</w:t>
      </w:r>
      <w:r>
        <w:t>embers present</w:t>
      </w:r>
    </w:p>
    <w:p w14:paraId="020710C9" w14:textId="6FAF35D0" w:rsidR="00966C99" w:rsidRDefault="317483A8" w:rsidP="6A05C956">
      <w:pPr>
        <w:spacing w:after="240" w:line="257" w:lineRule="auto"/>
        <w:rPr>
          <w:rFonts w:eastAsia="Times New Roman"/>
          <w:color w:val="FF0000"/>
          <w:sz w:val="24"/>
          <w:szCs w:val="24"/>
          <w:lang w:eastAsia="en-GB"/>
        </w:rPr>
      </w:pPr>
      <w:r w:rsidRPr="6A05C956">
        <w:rPr>
          <w:rFonts w:eastAsia="Arial"/>
          <w:color w:val="000000" w:themeColor="text1"/>
          <w:sz w:val="24"/>
          <w:szCs w:val="24"/>
          <w:lang w:val="en-US"/>
        </w:rPr>
        <w:t xml:space="preserve">Paul Baker, Consultant in Trauma and </w:t>
      </w:r>
      <w:proofErr w:type="spellStart"/>
      <w:r w:rsidRPr="6A05C956">
        <w:rPr>
          <w:rFonts w:eastAsia="Arial"/>
          <w:color w:val="000000" w:themeColor="text1"/>
          <w:sz w:val="24"/>
          <w:szCs w:val="24"/>
          <w:lang w:val="en-US"/>
        </w:rPr>
        <w:t>Orthopaedics</w:t>
      </w:r>
      <w:proofErr w:type="spellEnd"/>
      <w:r w:rsidRPr="6A05C956">
        <w:rPr>
          <w:rFonts w:eastAsia="Arial"/>
          <w:color w:val="000000" w:themeColor="text1"/>
          <w:sz w:val="24"/>
          <w:szCs w:val="24"/>
          <w:lang w:val="en-US"/>
        </w:rPr>
        <w:t xml:space="preserve">, South Tees </w:t>
      </w:r>
    </w:p>
    <w:p w14:paraId="4BAD37FA" w14:textId="25C0ECA9" w:rsidR="00966C99" w:rsidRDefault="317483A8" w:rsidP="4A21AB13">
      <w:pPr>
        <w:spacing w:after="240" w:line="257" w:lineRule="auto"/>
        <w:rPr>
          <w:rFonts w:eastAsia="Times New Roman"/>
          <w:color w:val="FF0000"/>
          <w:sz w:val="24"/>
          <w:szCs w:val="24"/>
          <w:lang w:eastAsia="en-GB"/>
        </w:rPr>
      </w:pPr>
      <w:r w:rsidRPr="6A05C956">
        <w:rPr>
          <w:rFonts w:eastAsia="Arial"/>
          <w:color w:val="000000" w:themeColor="text1"/>
          <w:sz w:val="24"/>
          <w:szCs w:val="24"/>
          <w:lang w:val="en-US"/>
        </w:rPr>
        <w:t>Hospitals NHS Foundation Trust</w:t>
      </w:r>
      <w:r w:rsidR="1FAD6412" w:rsidRPr="6A05C956">
        <w:rPr>
          <w:rFonts w:eastAsia="Arial"/>
          <w:color w:val="000000" w:themeColor="text1"/>
          <w:sz w:val="24"/>
          <w:szCs w:val="24"/>
          <w:lang w:val="en-US"/>
        </w:rPr>
        <w:t xml:space="preserve">                                              </w:t>
      </w:r>
      <w:r w:rsidR="40822F03" w:rsidRPr="6A05C956">
        <w:rPr>
          <w:rFonts w:eastAsia="Arial"/>
          <w:color w:val="000000" w:themeColor="text1"/>
          <w:sz w:val="24"/>
          <w:szCs w:val="24"/>
          <w:lang w:val="en-US"/>
        </w:rPr>
        <w:t xml:space="preserve">  </w:t>
      </w:r>
      <w:r w:rsidR="1FAD6412" w:rsidRPr="6A05C956">
        <w:rPr>
          <w:rFonts w:eastAsia="Arial"/>
          <w:color w:val="000000" w:themeColor="text1"/>
          <w:sz w:val="24"/>
          <w:szCs w:val="24"/>
          <w:lang w:val="en-US"/>
        </w:rPr>
        <w:t xml:space="preserve">        </w:t>
      </w:r>
      <w:r w:rsidR="279785C1" w:rsidRPr="6A05C956">
        <w:rPr>
          <w:rFonts w:eastAsia="Arial"/>
          <w:color w:val="000000" w:themeColor="text1"/>
          <w:sz w:val="24"/>
          <w:szCs w:val="24"/>
          <w:lang w:val="en-US"/>
        </w:rPr>
        <w:t xml:space="preserve"> </w:t>
      </w:r>
      <w:r w:rsidR="1FAD6412" w:rsidRPr="6A05C956">
        <w:rPr>
          <w:rFonts w:eastAsia="Arial"/>
          <w:color w:val="000000" w:themeColor="text1"/>
          <w:sz w:val="24"/>
          <w:szCs w:val="24"/>
          <w:lang w:val="en-US"/>
        </w:rPr>
        <w:t xml:space="preserve"> </w:t>
      </w:r>
      <w:r w:rsidR="6C1D1D9A" w:rsidRPr="6A05C956">
        <w:rPr>
          <w:rFonts w:eastAsia="Times New Roman"/>
          <w:sz w:val="24"/>
          <w:szCs w:val="24"/>
          <w:lang w:eastAsia="en-GB"/>
        </w:rPr>
        <w:t>Present for all items</w:t>
      </w:r>
    </w:p>
    <w:p w14:paraId="23A8C4C4" w14:textId="59F5D78F" w:rsidR="00966C99" w:rsidRPr="00387827" w:rsidRDefault="6FC6FE20" w:rsidP="6A05C956">
      <w:pPr>
        <w:spacing w:after="240" w:line="276" w:lineRule="auto"/>
        <w:ind w:left="7200" w:hanging="7200"/>
        <w:rPr>
          <w:rFonts w:eastAsia="Arial"/>
          <w:sz w:val="24"/>
          <w:szCs w:val="24"/>
          <w:lang w:val="en-US"/>
        </w:rPr>
      </w:pPr>
      <w:r w:rsidRPr="6A05C956">
        <w:rPr>
          <w:sz w:val="24"/>
          <w:szCs w:val="24"/>
        </w:rPr>
        <w:t xml:space="preserve">Andrew Port, </w:t>
      </w:r>
      <w:r w:rsidRPr="6A05C956">
        <w:rPr>
          <w:rFonts w:eastAsia="Arial"/>
          <w:sz w:val="24"/>
          <w:szCs w:val="24"/>
          <w:lang w:val="en-US"/>
        </w:rPr>
        <w:t xml:space="preserve">Consultant </w:t>
      </w:r>
      <w:proofErr w:type="spellStart"/>
      <w:r w:rsidRPr="6A05C956">
        <w:rPr>
          <w:rFonts w:eastAsia="Arial"/>
          <w:sz w:val="24"/>
          <w:szCs w:val="24"/>
          <w:lang w:val="en-US"/>
        </w:rPr>
        <w:t>Orthopaedic</w:t>
      </w:r>
      <w:proofErr w:type="spellEnd"/>
      <w:r w:rsidRPr="6A05C956">
        <w:rPr>
          <w:rFonts w:eastAsia="Arial"/>
          <w:sz w:val="24"/>
          <w:szCs w:val="24"/>
          <w:lang w:val="en-US"/>
        </w:rPr>
        <w:t xml:space="preserve"> Surgeon, South Tees </w:t>
      </w:r>
    </w:p>
    <w:p w14:paraId="76A1692F" w14:textId="4EE1A2BE" w:rsidR="00966C99" w:rsidRPr="00387827" w:rsidRDefault="6FC6FE20" w:rsidP="6A05C956">
      <w:pPr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  <w:r w:rsidRPr="6A05C956">
        <w:rPr>
          <w:rFonts w:eastAsia="Arial"/>
          <w:sz w:val="24"/>
          <w:szCs w:val="24"/>
          <w:lang w:val="en-US"/>
        </w:rPr>
        <w:t xml:space="preserve">Hospitals </w:t>
      </w:r>
      <w:r w:rsidR="57D5A999" w:rsidRPr="6A05C956">
        <w:rPr>
          <w:rFonts w:eastAsia="Times New Roman"/>
          <w:sz w:val="24"/>
          <w:szCs w:val="24"/>
          <w:lang w:eastAsia="en-GB"/>
        </w:rPr>
        <w:t xml:space="preserve">                                                                                              </w:t>
      </w:r>
      <w:r w:rsidR="2BD8C88B" w:rsidRPr="6A05C956">
        <w:rPr>
          <w:rFonts w:eastAsia="Times New Roman"/>
          <w:sz w:val="24"/>
          <w:szCs w:val="24"/>
          <w:lang w:eastAsia="en-GB"/>
        </w:rPr>
        <w:t>Present for all items</w:t>
      </w:r>
    </w:p>
    <w:p w14:paraId="7B6375E8" w14:textId="2862935C" w:rsidR="4EF63FC7" w:rsidRDefault="4EF63FC7" w:rsidP="6A05C956">
      <w:pPr>
        <w:spacing w:after="240" w:line="276" w:lineRule="auto"/>
        <w:ind w:left="7200" w:hanging="7200"/>
      </w:pPr>
      <w:r w:rsidRPr="6A05C956">
        <w:rPr>
          <w:rFonts w:eastAsia="Arial"/>
          <w:color w:val="000000" w:themeColor="text1"/>
          <w:sz w:val="24"/>
          <w:szCs w:val="24"/>
        </w:rPr>
        <w:t xml:space="preserve">Usman Bhatty (lead), </w:t>
      </w:r>
      <w:proofErr w:type="gramStart"/>
      <w:r w:rsidRPr="6A05C956">
        <w:rPr>
          <w:rFonts w:eastAsia="Arial"/>
          <w:color w:val="000000" w:themeColor="text1"/>
          <w:sz w:val="24"/>
          <w:szCs w:val="24"/>
        </w:rPr>
        <w:t>Post-CCT</w:t>
      </w:r>
      <w:proofErr w:type="gramEnd"/>
      <w:r w:rsidRPr="6A05C956">
        <w:rPr>
          <w:rFonts w:eastAsia="Arial"/>
          <w:color w:val="000000" w:themeColor="text1"/>
          <w:sz w:val="24"/>
          <w:szCs w:val="24"/>
        </w:rPr>
        <w:t xml:space="preserve"> knee fellow in trauma and </w:t>
      </w:r>
    </w:p>
    <w:p w14:paraId="27FDDFA2" w14:textId="40548CF0" w:rsidR="4EF63FC7" w:rsidRDefault="4EF63FC7" w:rsidP="6A05C956">
      <w:pPr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  <w:r w:rsidRPr="6A05C956">
        <w:rPr>
          <w:rFonts w:eastAsia="Arial"/>
          <w:color w:val="000000" w:themeColor="text1"/>
          <w:sz w:val="24"/>
          <w:szCs w:val="24"/>
        </w:rPr>
        <w:t>orthopaedic surgery</w:t>
      </w:r>
      <w:r w:rsidR="6D1DFF7E" w:rsidRPr="6A05C956">
        <w:rPr>
          <w:rFonts w:eastAsia="Arial"/>
          <w:color w:val="000000" w:themeColor="text1"/>
          <w:sz w:val="24"/>
          <w:szCs w:val="24"/>
        </w:rPr>
        <w:t xml:space="preserve"> </w:t>
      </w:r>
      <w:r w:rsidRPr="6A05C956">
        <w:rPr>
          <w:rFonts w:eastAsia="Arial"/>
          <w:color w:val="000000" w:themeColor="text1"/>
          <w:sz w:val="24"/>
          <w:szCs w:val="24"/>
        </w:rPr>
        <w:t xml:space="preserve">Health Education England                                   </w:t>
      </w:r>
      <w:r w:rsidRPr="6A05C956">
        <w:rPr>
          <w:rFonts w:eastAsia="Times New Roman"/>
          <w:sz w:val="24"/>
          <w:szCs w:val="24"/>
          <w:lang w:eastAsia="en-GB"/>
        </w:rPr>
        <w:t>Present for all items</w:t>
      </w:r>
    </w:p>
    <w:p w14:paraId="5E8B9C9E" w14:textId="0165C767" w:rsidR="4EF63FC7" w:rsidRDefault="4EF63FC7" w:rsidP="6A05C956">
      <w:pPr>
        <w:spacing w:after="240" w:line="276" w:lineRule="auto"/>
        <w:ind w:left="7200" w:hanging="7200"/>
        <w:rPr>
          <w:rFonts w:eastAsia="Arial"/>
          <w:color w:val="000000" w:themeColor="text1"/>
          <w:sz w:val="24"/>
          <w:szCs w:val="24"/>
          <w:lang w:val="en-US"/>
        </w:rPr>
      </w:pPr>
      <w:r w:rsidRPr="6A05C956">
        <w:rPr>
          <w:rFonts w:eastAsia="Arial"/>
          <w:color w:val="000000" w:themeColor="text1"/>
          <w:sz w:val="24"/>
          <w:szCs w:val="24"/>
          <w:lang w:val="en-US"/>
        </w:rPr>
        <w:t xml:space="preserve">Jonathan Rees, Professor &amp; Consultant of </w:t>
      </w:r>
      <w:proofErr w:type="spellStart"/>
      <w:r w:rsidRPr="6A05C956">
        <w:rPr>
          <w:rFonts w:eastAsia="Arial"/>
          <w:color w:val="000000" w:themeColor="text1"/>
          <w:sz w:val="24"/>
          <w:szCs w:val="24"/>
          <w:lang w:val="en-US"/>
        </w:rPr>
        <w:t>Orthopaedic</w:t>
      </w:r>
      <w:proofErr w:type="spellEnd"/>
      <w:r w:rsidRPr="6A05C956">
        <w:rPr>
          <w:rFonts w:eastAsia="Arial"/>
          <w:color w:val="000000" w:themeColor="text1"/>
          <w:sz w:val="24"/>
          <w:szCs w:val="24"/>
          <w:lang w:val="en-US"/>
        </w:rPr>
        <w:t xml:space="preserve"> Surgery </w:t>
      </w:r>
    </w:p>
    <w:p w14:paraId="27A492C2" w14:textId="4EF120C4" w:rsidR="4EF63FC7" w:rsidRDefault="4EF63FC7" w:rsidP="6A05C956">
      <w:pPr>
        <w:spacing w:after="240" w:line="276" w:lineRule="auto"/>
        <w:ind w:left="7200" w:hanging="7200"/>
        <w:rPr>
          <w:rFonts w:eastAsia="Arial"/>
          <w:color w:val="000000" w:themeColor="text1"/>
          <w:sz w:val="24"/>
          <w:szCs w:val="24"/>
        </w:rPr>
      </w:pPr>
      <w:r w:rsidRPr="6A05C956">
        <w:rPr>
          <w:rFonts w:eastAsia="Arial"/>
          <w:color w:val="000000" w:themeColor="text1"/>
          <w:sz w:val="24"/>
          <w:szCs w:val="24"/>
          <w:lang w:val="en-US"/>
        </w:rPr>
        <w:t>and Musculoskeletal Science, University of</w:t>
      </w:r>
      <w:r w:rsidR="6E5C2EFF" w:rsidRPr="6A05C956">
        <w:rPr>
          <w:rFonts w:eastAsia="Arial"/>
          <w:color w:val="000000" w:themeColor="text1"/>
          <w:sz w:val="24"/>
          <w:szCs w:val="24"/>
          <w:lang w:val="en-US"/>
        </w:rPr>
        <w:t xml:space="preserve"> </w:t>
      </w:r>
      <w:r w:rsidRPr="6A05C956">
        <w:rPr>
          <w:rFonts w:eastAsia="Arial"/>
          <w:color w:val="000000" w:themeColor="text1"/>
          <w:sz w:val="24"/>
          <w:szCs w:val="24"/>
          <w:lang w:val="en-US"/>
        </w:rPr>
        <w:t xml:space="preserve">Oxford             </w:t>
      </w:r>
      <w:r w:rsidR="333B3DF2" w:rsidRPr="6A05C956">
        <w:rPr>
          <w:rFonts w:eastAsia="Arial"/>
          <w:color w:val="000000" w:themeColor="text1"/>
          <w:sz w:val="24"/>
          <w:szCs w:val="24"/>
          <w:lang w:val="en-US"/>
        </w:rPr>
        <w:t xml:space="preserve">      </w:t>
      </w:r>
      <w:r w:rsidRPr="6A05C956">
        <w:rPr>
          <w:rFonts w:eastAsia="Arial"/>
          <w:color w:val="000000" w:themeColor="text1"/>
          <w:sz w:val="24"/>
          <w:szCs w:val="24"/>
          <w:lang w:val="en-US"/>
        </w:rPr>
        <w:t xml:space="preserve"> </w:t>
      </w:r>
      <w:r w:rsidR="167D35BC" w:rsidRPr="6A05C956">
        <w:rPr>
          <w:rFonts w:eastAsia="Arial"/>
          <w:color w:val="000000" w:themeColor="text1"/>
          <w:sz w:val="24"/>
          <w:szCs w:val="24"/>
          <w:lang w:val="en-US"/>
        </w:rPr>
        <w:t xml:space="preserve">         </w:t>
      </w:r>
      <w:r w:rsidRPr="6A05C956">
        <w:rPr>
          <w:rFonts w:eastAsia="Arial"/>
          <w:color w:val="000000" w:themeColor="text1"/>
          <w:sz w:val="24"/>
          <w:szCs w:val="24"/>
        </w:rPr>
        <w:t>Present for all items</w:t>
      </w:r>
    </w:p>
    <w:p w14:paraId="2A7E9D3A" w14:textId="4159CD3F" w:rsidR="6BC810DB" w:rsidRDefault="6BC810DB" w:rsidP="6BC810DB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</w:p>
    <w:p w14:paraId="5DC69C87" w14:textId="653932A5" w:rsidR="00172063" w:rsidRPr="005B2680" w:rsidRDefault="00172063" w:rsidP="3568DD5A">
      <w:pPr>
        <w:pStyle w:val="Heading3unnumbered"/>
        <w:rPr>
          <w:color w:val="auto"/>
        </w:rPr>
      </w:pPr>
      <w:r w:rsidRPr="6BC810DB">
        <w:rPr>
          <w:color w:val="auto"/>
        </w:rPr>
        <w:t xml:space="preserve">Lay Specialist Committee </w:t>
      </w:r>
      <w:r w:rsidR="516B71FE" w:rsidRPr="6BC810DB">
        <w:rPr>
          <w:color w:val="auto"/>
        </w:rPr>
        <w:t>M</w:t>
      </w:r>
      <w:r w:rsidRPr="6BC810DB">
        <w:rPr>
          <w:color w:val="auto"/>
        </w:rPr>
        <w:t>embers presen</w:t>
      </w:r>
      <w:r w:rsidR="00522F20" w:rsidRPr="6BC810DB">
        <w:rPr>
          <w:color w:val="auto"/>
        </w:rPr>
        <w:t>t</w:t>
      </w:r>
    </w:p>
    <w:p w14:paraId="4EEE654C" w14:textId="250F58C6" w:rsidR="00921010" w:rsidRDefault="0317AF2D" w:rsidP="6BC810DB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  <w:r w:rsidRPr="6A05C956">
        <w:rPr>
          <w:rFonts w:eastAsia="Arial"/>
          <w:color w:val="000000" w:themeColor="text1"/>
          <w:sz w:val="24"/>
          <w:szCs w:val="24"/>
          <w:lang w:val="da"/>
        </w:rPr>
        <w:t xml:space="preserve">Rebecca Dickens </w:t>
      </w:r>
      <w:r w:rsidRPr="6A05C956">
        <w:rPr>
          <w:rFonts w:eastAsia="Arial"/>
          <w:sz w:val="24"/>
          <w:szCs w:val="24"/>
        </w:rPr>
        <w:t xml:space="preserve">                                                                            </w:t>
      </w:r>
      <w:r w:rsidR="7F8F212A" w:rsidRPr="6A05C956">
        <w:rPr>
          <w:rFonts w:eastAsia="Arial"/>
          <w:sz w:val="24"/>
          <w:szCs w:val="24"/>
        </w:rPr>
        <w:t xml:space="preserve"> </w:t>
      </w:r>
      <w:r w:rsidRPr="6A05C956">
        <w:rPr>
          <w:rFonts w:eastAsia="Arial"/>
          <w:sz w:val="24"/>
          <w:szCs w:val="24"/>
        </w:rPr>
        <w:t xml:space="preserve"> </w:t>
      </w:r>
      <w:r w:rsidR="445CB650" w:rsidRPr="6A05C956">
        <w:rPr>
          <w:rFonts w:eastAsia="Arial"/>
          <w:sz w:val="24"/>
          <w:szCs w:val="24"/>
        </w:rPr>
        <w:t xml:space="preserve"> </w:t>
      </w:r>
      <w:r w:rsidR="00B93A9E" w:rsidRPr="6A05C956">
        <w:rPr>
          <w:rFonts w:eastAsia="Times New Roman"/>
          <w:sz w:val="24"/>
          <w:szCs w:val="24"/>
          <w:lang w:eastAsia="en-GB"/>
        </w:rPr>
        <w:t>Present for all items</w:t>
      </w:r>
    </w:p>
    <w:p w14:paraId="15CE0D9C" w14:textId="74EE9390" w:rsidR="0A53B544" w:rsidRDefault="0A53B544" w:rsidP="0A53B544">
      <w:pPr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</w:p>
    <w:p w14:paraId="73A3189B" w14:textId="3F1A3254" w:rsidR="0A2E7BA9" w:rsidRDefault="0A2E7BA9" w:rsidP="0A53B544">
      <w:pPr>
        <w:pStyle w:val="Heading3unnumbered"/>
        <w:rPr>
          <w:color w:val="auto"/>
        </w:rPr>
      </w:pPr>
      <w:r w:rsidRPr="6BC810DB">
        <w:rPr>
          <w:color w:val="auto"/>
        </w:rPr>
        <w:t>Professional Experts present</w:t>
      </w:r>
    </w:p>
    <w:p w14:paraId="55165087" w14:textId="189EE3C7" w:rsidR="0A53B544" w:rsidRDefault="403967FD" w:rsidP="6A05C956">
      <w:pPr>
        <w:spacing w:after="240" w:line="257" w:lineRule="auto"/>
        <w:rPr>
          <w:rFonts w:eastAsia="Times New Roman"/>
          <w:sz w:val="24"/>
          <w:szCs w:val="24"/>
          <w:lang w:eastAsia="en-GB"/>
        </w:rPr>
      </w:pPr>
      <w:r w:rsidRPr="6A05C956">
        <w:rPr>
          <w:rFonts w:eastAsia="Arial"/>
          <w:sz w:val="24"/>
          <w:szCs w:val="24"/>
          <w:lang w:val="en-US"/>
        </w:rPr>
        <w:t xml:space="preserve">David Deehan, Consultant </w:t>
      </w:r>
      <w:proofErr w:type="spellStart"/>
      <w:r w:rsidRPr="6A05C956">
        <w:rPr>
          <w:rFonts w:eastAsia="Arial"/>
          <w:sz w:val="24"/>
          <w:szCs w:val="24"/>
          <w:lang w:val="en-US"/>
        </w:rPr>
        <w:t>Orthopaedic</w:t>
      </w:r>
      <w:proofErr w:type="spellEnd"/>
      <w:r w:rsidRPr="6A05C956">
        <w:rPr>
          <w:rFonts w:eastAsia="Arial"/>
          <w:sz w:val="24"/>
          <w:szCs w:val="24"/>
          <w:lang w:val="en-US"/>
        </w:rPr>
        <w:t xml:space="preserve"> Surgeon, Freeman </w:t>
      </w:r>
    </w:p>
    <w:p w14:paraId="59D19C8E" w14:textId="7A07470C" w:rsidR="0A53B544" w:rsidRDefault="58BEC43E" w:rsidP="6BC810DB">
      <w:pPr>
        <w:spacing w:after="240" w:line="257" w:lineRule="auto"/>
        <w:rPr>
          <w:rFonts w:eastAsia="Times New Roman"/>
          <w:sz w:val="24"/>
          <w:szCs w:val="24"/>
          <w:lang w:eastAsia="en-GB"/>
        </w:rPr>
      </w:pPr>
      <w:r w:rsidRPr="38CC3577">
        <w:rPr>
          <w:rFonts w:eastAsia="Arial"/>
          <w:sz w:val="24"/>
          <w:szCs w:val="24"/>
          <w:lang w:val="en-US"/>
        </w:rPr>
        <w:t xml:space="preserve">Hospital    </w:t>
      </w:r>
      <w:r w:rsidR="403967FD">
        <w:tab/>
      </w:r>
      <w:r w:rsidR="403967FD">
        <w:tab/>
      </w:r>
      <w:r w:rsidR="403967FD">
        <w:tab/>
      </w:r>
      <w:r w:rsidR="403967FD">
        <w:tab/>
      </w:r>
      <w:r w:rsidR="403967FD">
        <w:tab/>
      </w:r>
      <w:r w:rsidR="403967FD">
        <w:tab/>
      </w:r>
      <w:r w:rsidR="403967FD">
        <w:tab/>
      </w:r>
      <w:r w:rsidR="403967FD">
        <w:tab/>
      </w:r>
      <w:r w:rsidR="1E5544D1" w:rsidRPr="38CC3577">
        <w:rPr>
          <w:rFonts w:eastAsia="Arial"/>
          <w:sz w:val="24"/>
          <w:szCs w:val="24"/>
          <w:lang w:val="en-US"/>
        </w:rPr>
        <w:t xml:space="preserve">          </w:t>
      </w:r>
      <w:r w:rsidRPr="38CC3577">
        <w:rPr>
          <w:rFonts w:eastAsia="Arial"/>
          <w:sz w:val="24"/>
          <w:szCs w:val="24"/>
          <w:lang w:val="en-US"/>
        </w:rPr>
        <w:t>Present</w:t>
      </w:r>
      <w:r w:rsidR="00315145" w:rsidRPr="38CC3577">
        <w:rPr>
          <w:rFonts w:eastAsia="Arial"/>
          <w:sz w:val="24"/>
          <w:szCs w:val="24"/>
          <w:lang w:val="en-US"/>
        </w:rPr>
        <w:t xml:space="preserve"> for </w:t>
      </w:r>
      <w:r w:rsidR="00315145" w:rsidRPr="38CC3577">
        <w:rPr>
          <w:rFonts w:eastAsia="Times New Roman"/>
          <w:sz w:val="24"/>
          <w:szCs w:val="24"/>
          <w:lang w:eastAsia="en-GB"/>
        </w:rPr>
        <w:t>Items 1</w:t>
      </w:r>
      <w:r w:rsidR="187124A3" w:rsidRPr="38CC3577">
        <w:rPr>
          <w:rFonts w:eastAsia="Times New Roman"/>
          <w:sz w:val="24"/>
          <w:szCs w:val="24"/>
          <w:lang w:eastAsia="en-GB"/>
        </w:rPr>
        <w:t xml:space="preserve"> </w:t>
      </w:r>
      <w:r w:rsidR="00315145" w:rsidRPr="38CC3577">
        <w:rPr>
          <w:rFonts w:eastAsia="Times New Roman"/>
          <w:sz w:val="24"/>
          <w:szCs w:val="24"/>
          <w:lang w:eastAsia="en-GB"/>
        </w:rPr>
        <w:t>-</w:t>
      </w:r>
      <w:r w:rsidR="2D3983AB" w:rsidRPr="38CC3577">
        <w:rPr>
          <w:rFonts w:eastAsia="Times New Roman"/>
          <w:sz w:val="24"/>
          <w:szCs w:val="24"/>
          <w:lang w:eastAsia="en-GB"/>
        </w:rPr>
        <w:t xml:space="preserve"> 4.2</w:t>
      </w:r>
    </w:p>
    <w:p w14:paraId="741D4767" w14:textId="738E9A06" w:rsidR="0A53B544" w:rsidRDefault="0A53B544" w:rsidP="6953A71A">
      <w:pPr>
        <w:spacing w:after="240" w:line="257" w:lineRule="auto"/>
        <w:rPr>
          <w:rFonts w:eastAsia="Arial"/>
          <w:b/>
          <w:sz w:val="24"/>
          <w:szCs w:val="24"/>
          <w:lang w:val="en-US"/>
        </w:rPr>
      </w:pPr>
    </w:p>
    <w:p w14:paraId="67407F92" w14:textId="5E9DC691" w:rsidR="00463336" w:rsidRPr="00085585" w:rsidRDefault="00FB539A" w:rsidP="00CD44BE">
      <w:pPr>
        <w:pStyle w:val="Heading2"/>
      </w:pPr>
      <w:r>
        <w:t xml:space="preserve">1. </w:t>
      </w:r>
      <w:bookmarkStart w:id="1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1"/>
    <w:p w14:paraId="306B0165" w14:textId="6938BD97" w:rsidR="00C978CB" w:rsidRPr="00C978CB" w:rsidRDefault="1AB71610" w:rsidP="0A53B544">
      <w:pPr>
        <w:pStyle w:val="Level2numbered"/>
        <w:numPr>
          <w:ilvl w:val="0"/>
          <w:numId w:val="0"/>
        </w:numPr>
        <w:ind w:left="720"/>
      </w:pPr>
      <w:r>
        <w:t xml:space="preserve">1.1 </w:t>
      </w:r>
      <w:r w:rsidR="00C978CB">
        <w:t>The chair welcomed members of the committee and other attendees present to the meeting</w:t>
      </w:r>
      <w:r w:rsidR="00E00AAB">
        <w:t>.</w:t>
      </w:r>
    </w:p>
    <w:p w14:paraId="1421551D" w14:textId="7DC15A1F" w:rsidR="00A82301" w:rsidRPr="00A82301" w:rsidRDefault="2E95905F" w:rsidP="6A05C956">
      <w:pPr>
        <w:pStyle w:val="Level2numbered"/>
        <w:numPr>
          <w:ilvl w:val="0"/>
          <w:numId w:val="0"/>
        </w:numPr>
        <w:ind w:left="720"/>
      </w:pPr>
      <w:r>
        <w:t xml:space="preserve">1.2 </w:t>
      </w:r>
      <w:r w:rsidR="1608A352"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1804C400">
            <w:t>committee member</w:t>
          </w:r>
          <w:r w:rsidR="7EBA56D8">
            <w:t>s</w:t>
          </w:r>
          <w:r w:rsidR="1CE24B6C">
            <w:t>:</w:t>
          </w:r>
          <w:r w:rsidR="1CCB5E11">
            <w:t xml:space="preserve"> </w:t>
          </w:r>
          <w:r w:rsidR="168F3107" w:rsidRPr="6A05C956">
            <w:rPr>
              <w:rFonts w:eastAsia="Arial"/>
              <w:color w:val="000000" w:themeColor="text1"/>
            </w:rPr>
            <w:t xml:space="preserve">Teik </w:t>
          </w:r>
          <w:r w:rsidR="7C80D3D5" w:rsidRPr="6A05C956">
            <w:rPr>
              <w:rFonts w:eastAsia="Arial"/>
              <w:color w:val="000000" w:themeColor="text1"/>
            </w:rPr>
            <w:t>Goh, Donna</w:t>
          </w:r>
          <w:r w:rsidR="00A729D1">
            <w:t xml:space="preserve"> Cowan, </w:t>
          </w:r>
          <w:r w:rsidR="00713307">
            <w:t xml:space="preserve">Neil </w:t>
          </w:r>
          <w:r w:rsidR="00A729D1">
            <w:t xml:space="preserve">Hawkins, Jihad </w:t>
          </w:r>
          <w:proofErr w:type="spellStart"/>
          <w:r w:rsidR="00A729D1">
            <w:t>Malasi</w:t>
          </w:r>
          <w:proofErr w:type="spellEnd"/>
          <w:r w:rsidR="00A729D1">
            <w:t xml:space="preserve">, </w:t>
          </w:r>
          <w:r w:rsidR="2932A1F9" w:rsidRPr="6A05C956">
            <w:rPr>
              <w:rFonts w:eastAsia="Arial"/>
              <w:color w:val="000000" w:themeColor="text1"/>
            </w:rPr>
            <w:t>Naomi McVey</w:t>
          </w:r>
          <w:r w:rsidR="2932A1F9">
            <w:t xml:space="preserve"> </w:t>
          </w:r>
          <w:r w:rsidR="5B24FC1E">
            <w:t xml:space="preserve">and </w:t>
          </w:r>
          <w:proofErr w:type="spellStart"/>
          <w:r w:rsidR="5B24FC1E">
            <w:t>Funminiyi</w:t>
          </w:r>
          <w:proofErr w:type="spellEnd"/>
          <w:r w:rsidR="5B24FC1E">
            <w:t xml:space="preserve"> </w:t>
          </w:r>
          <w:proofErr w:type="spellStart"/>
          <w:r w:rsidR="5B24FC1E">
            <w:t>Adenle</w:t>
          </w:r>
          <w:proofErr w:type="spellEnd"/>
          <w:r w:rsidR="5B24FC1E">
            <w:t>.</w:t>
          </w:r>
        </w:sdtContent>
      </w:sdt>
    </w:p>
    <w:p w14:paraId="5DCAEFB5" w14:textId="6034D78C" w:rsidR="003E5516" w:rsidRDefault="00FB539A" w:rsidP="00FB539A">
      <w:pPr>
        <w:pStyle w:val="Heading2"/>
      </w:pPr>
      <w:r>
        <w:lastRenderedPageBreak/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3086C79D" w14:textId="76068D9F" w:rsidR="1CE24B6C" w:rsidRPr="00966C99" w:rsidRDefault="1CE24B6C" w:rsidP="00966C99">
      <w:pPr>
        <w:pStyle w:val="ListParagraph"/>
        <w:numPr>
          <w:ilvl w:val="1"/>
          <w:numId w:val="16"/>
        </w:numPr>
        <w:rPr>
          <w:rFonts w:eastAsiaTheme="majorEastAsia"/>
          <w:sz w:val="24"/>
          <w:szCs w:val="24"/>
        </w:rPr>
      </w:pPr>
      <w:r w:rsidRPr="524AE229">
        <w:rPr>
          <w:rFonts w:eastAsiaTheme="majorEastAsia"/>
          <w:sz w:val="24"/>
          <w:szCs w:val="24"/>
        </w:rPr>
        <w:t xml:space="preserve"> </w:t>
      </w:r>
      <w:r w:rsidR="00966C99">
        <w:rPr>
          <w:rFonts w:eastAsiaTheme="majorEastAsia"/>
          <w:sz w:val="24"/>
          <w:szCs w:val="24"/>
        </w:rPr>
        <w:t>n/a</w:t>
      </w:r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7B1A1F47" w14:textId="2D4CE759" w:rsidR="006E2AC8" w:rsidRPr="006E2AC8" w:rsidRDefault="2C510F70" w:rsidP="6A05C956">
      <w:pPr>
        <w:pStyle w:val="Level2numbered"/>
        <w:numPr>
          <w:ilvl w:val="0"/>
          <w:numId w:val="0"/>
        </w:numPr>
        <w:ind w:left="720"/>
        <w:rPr>
          <w:b/>
        </w:rPr>
      </w:pPr>
      <w:r>
        <w:t xml:space="preserve">3.1 </w:t>
      </w:r>
      <w:r w:rsidR="0FC3E6BD">
        <w:t xml:space="preserve">The committee </w:t>
      </w:r>
      <w:r w:rsidR="45C5B512">
        <w:t>approved</w:t>
      </w:r>
      <w:r w:rsidR="0FC3E6BD">
        <w:t xml:space="preserve"> the minutes </w:t>
      </w:r>
      <w:r w:rsidR="45C5B512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22C03FC3">
                <w:t>1</w:t>
              </w:r>
              <w:r w:rsidR="20F97FF5">
                <w:t>7</w:t>
              </w:r>
              <w:r w:rsidR="0058283A" w:rsidRPr="6A05C956">
                <w:rPr>
                  <w:vertAlign w:val="superscript"/>
                </w:rPr>
                <w:t>th</w:t>
              </w:r>
              <w:r w:rsidR="0058283A">
                <w:t xml:space="preserve"> </w:t>
              </w:r>
              <w:r w:rsidR="023524C2">
                <w:t>October</w:t>
              </w:r>
              <w:r w:rsidR="22C03FC3">
                <w:t xml:space="preserve"> </w:t>
              </w:r>
              <w:r w:rsidR="6D57926F">
                <w:t>202</w:t>
              </w:r>
              <w:r w:rsidR="65382247">
                <w:t>4</w:t>
              </w:r>
              <w:r w:rsidR="00966C99">
                <w:t>.</w:t>
              </w:r>
            </w:sdtContent>
          </w:sdt>
        </w:sdtContent>
      </w:sdt>
    </w:p>
    <w:p w14:paraId="434381D3" w14:textId="1C281A9D" w:rsidR="00DE1FF6" w:rsidRDefault="00F30250" w:rsidP="6A05C956">
      <w:pPr>
        <w:rPr>
          <w:b/>
          <w:sz w:val="28"/>
          <w:szCs w:val="28"/>
        </w:rPr>
      </w:pPr>
      <w:r w:rsidRPr="6A05C956">
        <w:rPr>
          <w:b/>
          <w:sz w:val="28"/>
          <w:szCs w:val="28"/>
        </w:rPr>
        <w:t>4</w:t>
      </w:r>
      <w:r w:rsidR="00C75264" w:rsidRPr="6A05C956">
        <w:rPr>
          <w:b/>
        </w:rPr>
        <w:t xml:space="preserve">. </w:t>
      </w:r>
      <w:sdt>
        <w:sdtPr>
          <w:rPr>
            <w:b/>
            <w:sz w:val="28"/>
            <w:szCs w:val="28"/>
          </w:rPr>
          <w:id w:val="302514540"/>
          <w:placeholder>
            <w:docPart w:val="1A25D0854AD149A1A1E74D0D69603BC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DE1FF6" w:rsidRPr="6A05C956">
            <w:rPr>
              <w:b/>
              <w:sz w:val="28"/>
              <w:szCs w:val="28"/>
            </w:rPr>
            <w:t>Evaluation</w:t>
          </w:r>
        </w:sdtContent>
      </w:sdt>
      <w:r w:rsidR="356C10CC" w:rsidRPr="6A05C956">
        <w:rPr>
          <w:b/>
          <w:sz w:val="28"/>
          <w:szCs w:val="28"/>
        </w:rPr>
        <w:t xml:space="preserve"> </w:t>
      </w:r>
      <w:sdt>
        <w:sdtPr>
          <w:rPr>
            <w:b/>
            <w:sz w:val="28"/>
            <w:szCs w:val="28"/>
          </w:rPr>
          <w:id w:val="-796520181"/>
          <w:placeholder>
            <w:docPart w:val="E70A744822B143BC9D743E454C106B7A"/>
          </w:placeholder>
        </w:sdtPr>
        <w:sdtEndPr/>
        <w:sdtContent>
          <w:sdt>
            <w:sdtPr>
              <w:rPr>
                <w:b/>
                <w:sz w:val="28"/>
                <w:szCs w:val="28"/>
              </w:rPr>
              <w:id w:val="1421982192"/>
              <w:placeholder>
                <w:docPart w:val="77F67BF2A4764CE284FAA64472F41762"/>
              </w:placeholder>
            </w:sdtPr>
            <w:sdtEndPr/>
            <w:sdtContent>
              <w:r w:rsidR="002721F8" w:rsidRPr="6A05C956">
                <w:rPr>
                  <w:b/>
                  <w:sz w:val="28"/>
                  <w:szCs w:val="28"/>
                </w:rPr>
                <w:t>of GID-</w:t>
              </w:r>
              <w:r w:rsidR="2D2C82A4" w:rsidRPr="6A05C956">
                <w:rPr>
                  <w:b/>
                  <w:sz w:val="28"/>
                  <w:szCs w:val="28"/>
                </w:rPr>
                <w:t xml:space="preserve">HTE10043 </w:t>
              </w:r>
            </w:sdtContent>
          </w:sdt>
        </w:sdtContent>
      </w:sdt>
      <w:r w:rsidR="2D2C82A4" w:rsidRPr="6A05C956">
        <w:rPr>
          <w:rFonts w:eastAsia="Arial"/>
          <w:b/>
          <w:color w:val="0E0E0E"/>
          <w:sz w:val="28"/>
          <w:szCs w:val="28"/>
        </w:rPr>
        <w:t>Robot-assisted surgery for orthopaedic procedures</w:t>
      </w:r>
    </w:p>
    <w:p w14:paraId="08EC3D18" w14:textId="2158AEE5" w:rsidR="524AE229" w:rsidRDefault="524AE229" w:rsidP="524AE229"/>
    <w:p w14:paraId="5880EE7A" w14:textId="2D02E5AD" w:rsidR="524AE229" w:rsidRDefault="524AE229" w:rsidP="524AE229"/>
    <w:p w14:paraId="0FD85B1D" w14:textId="22B71357" w:rsidR="00DE1FF6" w:rsidRPr="00EF1B45" w:rsidRDefault="61335D2E" w:rsidP="7F987977">
      <w:pPr>
        <w:pStyle w:val="Level2numbered"/>
        <w:numPr>
          <w:ilvl w:val="0"/>
          <w:numId w:val="0"/>
        </w:numPr>
        <w:ind w:left="720"/>
      </w:pPr>
      <w:r>
        <w:t>4.1</w:t>
      </w:r>
      <w:r w:rsidR="00DE1FF6">
        <w:tab/>
        <w:t>Part 1 – Open session</w:t>
      </w:r>
    </w:p>
    <w:p w14:paraId="06ECCC03" w14:textId="7A24E30F" w:rsidR="1096FA01" w:rsidRDefault="1096FA01" w:rsidP="6A05C956">
      <w:pPr>
        <w:pStyle w:val="Level2numbered"/>
        <w:numPr>
          <w:ilvl w:val="0"/>
          <w:numId w:val="0"/>
        </w:numPr>
        <w:ind w:left="1224"/>
        <w:rPr>
          <w:rFonts w:eastAsia="Arial"/>
        </w:rPr>
      </w:pPr>
      <w:r>
        <w:t>4.1.1</w:t>
      </w:r>
      <w:r>
        <w:tab/>
      </w:r>
      <w:r w:rsidR="7EA1CBFD">
        <w:t xml:space="preserve">The chair welcomed the invited Specialist Committee Members, Lay </w:t>
      </w:r>
      <w:r>
        <w:tab/>
      </w:r>
      <w:r w:rsidR="7EA1CBFD">
        <w:t xml:space="preserve">Specialist Committee Member, Professional Experts, External Assessment Group representatives, members of the public and company representatives from Stryker, Johnson &amp; Johnson, Zimmer Biomet, Smith &amp; Nephew, Corin, </w:t>
      </w:r>
      <w:r w:rsidR="7EA1CBFD" w:rsidRPr="7F987977">
        <w:rPr>
          <w:rFonts w:eastAsia="Arial"/>
          <w:lang w:val="en-US"/>
        </w:rPr>
        <w:t xml:space="preserve">Freeman Hospital, </w:t>
      </w:r>
      <w:r w:rsidR="7EA1CBFD" w:rsidRPr="7F987977">
        <w:rPr>
          <w:rFonts w:eastAsia="Arial"/>
          <w:color w:val="000000" w:themeColor="text1"/>
          <w:lang w:val="en-US"/>
        </w:rPr>
        <w:t xml:space="preserve">University of Oxford, </w:t>
      </w:r>
      <w:r w:rsidR="7EA1CBFD" w:rsidRPr="7F987977">
        <w:rPr>
          <w:rFonts w:eastAsia="Arial"/>
          <w:lang w:val="en-US"/>
        </w:rPr>
        <w:t xml:space="preserve">Charing Cross &amp; St Mary’s Hospital, and </w:t>
      </w:r>
      <w:r w:rsidR="7EA1CBFD" w:rsidRPr="7F987977">
        <w:rPr>
          <w:rFonts w:eastAsia="Arial"/>
          <w:color w:val="000000" w:themeColor="text1"/>
          <w:lang w:val="en-US"/>
        </w:rPr>
        <w:t>South Tees Hospitals NHS Foundation Trust</w:t>
      </w:r>
    </w:p>
    <w:p w14:paraId="35FE38F1" w14:textId="465D5F8B" w:rsidR="276F551D" w:rsidRDefault="276F551D" w:rsidP="6A05C956">
      <w:pPr>
        <w:pStyle w:val="Level3numbered"/>
        <w:numPr>
          <w:ilvl w:val="0"/>
          <w:numId w:val="0"/>
        </w:numPr>
        <w:ind w:left="1224"/>
        <w:rPr>
          <w:rFonts w:eastAsia="Arial"/>
          <w:color w:val="000000" w:themeColor="text1"/>
          <w:lang w:val="en-US"/>
        </w:rPr>
      </w:pPr>
      <w:r w:rsidRPr="6A05C956">
        <w:rPr>
          <w:rFonts w:eastAsia="Arial"/>
          <w:color w:val="000000" w:themeColor="text1"/>
          <w:lang w:val="en-US"/>
        </w:rPr>
        <w:t>4.1.2</w:t>
      </w:r>
      <w:r>
        <w:tab/>
      </w:r>
      <w:r w:rsidR="0884B596">
        <w:t>The chair asked all Committee Members</w:t>
      </w:r>
      <w:r w:rsidR="59867F56">
        <w:t>, Specialist Committee Members, Lay Specialist Committee Member and Professional Experts,</w:t>
      </w:r>
      <w:r w:rsidR="0884B596">
        <w:t xml:space="preserve"> to indicate if they had any further interests to declare, in addition to those declared in advance of the meeting.  All interests declared for this assessment are listed on the register</w:t>
      </w:r>
      <w:r w:rsidR="3D4D53CC">
        <w:t>s</w:t>
      </w:r>
      <w:r w:rsidR="0884B596">
        <w:t xml:space="preserve"> available on the NICE website here:</w:t>
      </w:r>
      <w:r w:rsidR="575F8C95">
        <w:t xml:space="preserve"> </w:t>
      </w:r>
      <w:hyperlink r:id="rId8">
        <w:r w:rsidR="009D25F0" w:rsidRPr="6A05C956">
          <w:rPr>
            <w:rStyle w:val="Hyperlink"/>
          </w:rPr>
          <w:t>https://www.nice.org.uk/guidance/indevelopment/gid-mt605/documents</w:t>
        </w:r>
      </w:hyperlink>
      <w:r w:rsidR="009D25F0">
        <w:t xml:space="preserve"> </w:t>
      </w:r>
    </w:p>
    <w:p w14:paraId="1AFB9A76" w14:textId="70D70D95" w:rsidR="00B0319B" w:rsidRDefault="546BEA32" w:rsidP="6A05C956">
      <w:pPr>
        <w:pStyle w:val="Level3numbered"/>
        <w:numPr>
          <w:ilvl w:val="0"/>
          <w:numId w:val="0"/>
        </w:numPr>
        <w:ind w:left="1224"/>
      </w:pPr>
      <w:r>
        <w:t>4.1.3</w:t>
      </w:r>
      <w:r w:rsidR="00DE1FF6">
        <w:tab/>
        <w:t xml:space="preserve">The Chair led a discussion </w:t>
      </w:r>
      <w:sdt>
        <w:sdtPr>
          <w:id w:val="-733539734"/>
          <w:placeholder>
            <w:docPart w:val="0B0E31615D7D40D5B58AB4A7B22EDED2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DE1FF6">
            <w:t>of the evidence presented to the committee.</w:t>
          </w:r>
        </w:sdtContent>
      </w:sdt>
      <w:r w:rsidR="00DE1FF6">
        <w:t xml:space="preserve"> This information was presented to the committee by </w:t>
      </w:r>
      <w:r w:rsidR="583EBA00">
        <w:t xml:space="preserve">Lead Committee member </w:t>
      </w:r>
      <w:r w:rsidR="66764B4E" w:rsidRPr="6A05C956">
        <w:rPr>
          <w:rFonts w:eastAsia="Arial"/>
          <w:lang w:val="da-DK"/>
        </w:rPr>
        <w:t>Abdullah Pandor, supported by Stacey Chang Douglass</w:t>
      </w:r>
      <w:r w:rsidR="007726F5">
        <w:t xml:space="preserve"> and</w:t>
      </w:r>
      <w:r w:rsidR="57E5E276">
        <w:t xml:space="preserve"> </w:t>
      </w:r>
      <w:r w:rsidR="005200DA">
        <w:t xml:space="preserve">Lead Specialist Committee member </w:t>
      </w:r>
      <w:r w:rsidR="726C760A" w:rsidRPr="6A05C956">
        <w:rPr>
          <w:rFonts w:eastAsia="Arial"/>
          <w:color w:val="000000" w:themeColor="text1"/>
        </w:rPr>
        <w:t>Usman Bhatty, supported by David Deehan.</w:t>
      </w:r>
    </w:p>
    <w:p w14:paraId="7ED96152" w14:textId="49CA3A4C" w:rsidR="00B0319B" w:rsidRDefault="7AEF58DE" w:rsidP="6A05C956">
      <w:pPr>
        <w:pStyle w:val="Level2numbered"/>
        <w:numPr>
          <w:ilvl w:val="0"/>
          <w:numId w:val="0"/>
        </w:numPr>
        <w:spacing w:after="0"/>
        <w:ind w:left="720"/>
      </w:pPr>
      <w:r>
        <w:t>4.2</w:t>
      </w:r>
      <w:r w:rsidR="00B0319B">
        <w:tab/>
        <w:t>Part 2</w:t>
      </w:r>
      <w:r w:rsidR="5BBA4777">
        <w:t>a</w:t>
      </w:r>
      <w:r w:rsidR="00B0319B">
        <w:t xml:space="preserve"> – Closed session (</w:t>
      </w:r>
      <w:r w:rsidR="0170DD6D">
        <w:t>C</w:t>
      </w:r>
      <w:r w:rsidR="00A83F70">
        <w:t>ompany representatives and members of the public</w:t>
      </w:r>
      <w:r w:rsidR="00B0319B">
        <w:t xml:space="preserve"> were asked to leave the meeting).</w:t>
      </w:r>
    </w:p>
    <w:p w14:paraId="5D602E0F" w14:textId="24C03DBB" w:rsidR="4A21AB13" w:rsidRDefault="4A21AB13" w:rsidP="4A21AB13">
      <w:pPr>
        <w:pStyle w:val="Level2numbered"/>
        <w:numPr>
          <w:ilvl w:val="0"/>
          <w:numId w:val="0"/>
        </w:numPr>
        <w:spacing w:after="0"/>
        <w:ind w:left="1142"/>
      </w:pPr>
    </w:p>
    <w:p w14:paraId="0F2BB0C5" w14:textId="263539B2" w:rsidR="2BC4F28B" w:rsidRDefault="6282B235" w:rsidP="6A05C956">
      <w:pPr>
        <w:pStyle w:val="Level2numbered"/>
        <w:numPr>
          <w:ilvl w:val="0"/>
          <w:numId w:val="0"/>
        </w:numPr>
        <w:spacing w:after="0"/>
        <w:ind w:left="720"/>
        <w:rPr>
          <w:rFonts w:eastAsia="Arial"/>
        </w:rPr>
      </w:pPr>
      <w:r>
        <w:t>4.3</w:t>
      </w:r>
      <w:r w:rsidR="2BC4F28B">
        <w:tab/>
        <w:t xml:space="preserve">Part 2b- </w:t>
      </w:r>
      <w:r w:rsidR="2BC4F28B" w:rsidRPr="6A05C956">
        <w:rPr>
          <w:rFonts w:eastAsia="Arial"/>
        </w:rPr>
        <w:t>confidential committee decision making discussion (External Assessment Group</w:t>
      </w:r>
      <w:r w:rsidR="33E7D8F8" w:rsidRPr="6A05C956">
        <w:rPr>
          <w:rFonts w:eastAsia="Arial"/>
        </w:rPr>
        <w:t>, External observers and</w:t>
      </w:r>
      <w:r w:rsidR="2BC4F28B" w:rsidRPr="6A05C956">
        <w:rPr>
          <w:rFonts w:eastAsia="Arial"/>
        </w:rPr>
        <w:t xml:space="preserve"> Professional Experts asked to leave</w:t>
      </w:r>
      <w:r w:rsidR="3A6404B4" w:rsidRPr="6A05C956">
        <w:rPr>
          <w:rFonts w:eastAsia="Arial"/>
        </w:rPr>
        <w:t>)</w:t>
      </w:r>
    </w:p>
    <w:p w14:paraId="05EB6204" w14:textId="77777777" w:rsidR="00B0319B" w:rsidRDefault="00B0319B" w:rsidP="00B0319B">
      <w:pPr>
        <w:pStyle w:val="Level2numbered"/>
        <w:numPr>
          <w:ilvl w:val="0"/>
          <w:numId w:val="0"/>
        </w:numPr>
        <w:spacing w:after="0"/>
      </w:pPr>
    </w:p>
    <w:p w14:paraId="3A039321" w14:textId="457206F8" w:rsidR="00B0319B" w:rsidRDefault="539C6C6C" w:rsidP="6A05C956">
      <w:pPr>
        <w:pStyle w:val="Level3numbered"/>
        <w:numPr>
          <w:ilvl w:val="0"/>
          <w:numId w:val="0"/>
        </w:numPr>
        <w:ind w:left="1440"/>
      </w:pPr>
      <w:r>
        <w:t>4.3.1</w:t>
      </w:r>
      <w:r w:rsidR="00B0319B">
        <w:tab/>
        <w:t xml:space="preserve">The committee then agreed on the content of the draft </w:t>
      </w:r>
      <w:r w:rsidR="006F0C3F">
        <w:t>guidance document.</w:t>
      </w:r>
      <w:r w:rsidR="00B0319B">
        <w:t xml:space="preserve"> The committee decision was reached by consensus.</w:t>
      </w:r>
    </w:p>
    <w:p w14:paraId="172C8ECB" w14:textId="54EDF1EB" w:rsidR="00DE1FF6" w:rsidRDefault="657EC35F" w:rsidP="6A05C956">
      <w:pPr>
        <w:pStyle w:val="Level3numbered"/>
        <w:numPr>
          <w:ilvl w:val="0"/>
          <w:numId w:val="0"/>
        </w:numPr>
        <w:ind w:left="1440"/>
        <w:rPr>
          <w:color w:val="000000" w:themeColor="text1"/>
        </w:rPr>
      </w:pPr>
      <w:r>
        <w:t>4.3.2</w:t>
      </w:r>
      <w:r w:rsidR="00DE1FF6">
        <w:tab/>
        <w:t xml:space="preserve">The committee asked the NICE technical team </w:t>
      </w:r>
      <w:r w:rsidR="00B0319B">
        <w:t xml:space="preserve">to prepare the </w:t>
      </w:r>
      <w:r w:rsidR="006F0C3F">
        <w:t>draft guidance document</w:t>
      </w:r>
      <w:r w:rsidR="00B0319B">
        <w:t xml:space="preserve"> in line with their decisions.</w:t>
      </w:r>
      <w:r w:rsidR="006F0C3F">
        <w:t xml:space="preserve"> </w:t>
      </w:r>
    </w:p>
    <w:p w14:paraId="7FC9C3A0" w14:textId="30D884CA" w:rsidR="3568DD5A" w:rsidRDefault="377CF6DA" w:rsidP="6A05C956">
      <w:pPr>
        <w:pStyle w:val="Level3numbered"/>
        <w:numPr>
          <w:ilvl w:val="0"/>
          <w:numId w:val="0"/>
        </w:numPr>
        <w:ind w:left="1440"/>
        <w:rPr>
          <w:rFonts w:eastAsia="Arial"/>
        </w:rPr>
      </w:pPr>
      <w:r w:rsidRPr="6A05C956">
        <w:rPr>
          <w:rFonts w:eastAsia="Arial"/>
        </w:rPr>
        <w:lastRenderedPageBreak/>
        <w:t>4.3.3</w:t>
      </w:r>
      <w:r w:rsidR="3568DD5A">
        <w:tab/>
      </w:r>
      <w:r w:rsidR="37BC46DB" w:rsidRPr="6A05C956">
        <w:rPr>
          <w:rFonts w:eastAsia="Arial"/>
        </w:rPr>
        <w:t>Evidence Generation Plan slides and then discussion</w:t>
      </w:r>
    </w:p>
    <w:p w14:paraId="24B6BE47" w14:textId="301F43BE" w:rsidR="004D7116" w:rsidRPr="00C02D61" w:rsidRDefault="00A83F70" w:rsidP="004D7116">
      <w:pPr>
        <w:pStyle w:val="Heading2"/>
      </w:pPr>
      <w:r>
        <w:t>5</w:t>
      </w:r>
      <w:r w:rsidR="004D7116">
        <w:t xml:space="preserve">. </w:t>
      </w:r>
      <w:r w:rsidR="004D7116" w:rsidRPr="00C02D61">
        <w:t>Date of the next meeting</w:t>
      </w:r>
    </w:p>
    <w:p w14:paraId="11AE7E8A" w14:textId="73808B7F" w:rsidR="004D7116" w:rsidRPr="001F551E" w:rsidRDefault="004D7116" w:rsidP="004D7116">
      <w:pPr>
        <w:pStyle w:val="Paragraphnonumbers"/>
      </w:pPr>
      <w:r>
        <w:t xml:space="preserve">The next virtual meeting of the </w:t>
      </w:r>
      <w:sdt>
        <w:sdtPr>
          <w:id w:val="247469888"/>
          <w:placeholder>
            <w:docPart w:val="D4572FEAA96E4F65AAFE3495CFA801AE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>
            <w:t>Medical Technologies Advisory Committee (MTAC)</w:t>
          </w:r>
        </w:sdtContent>
      </w:sdt>
      <w:r>
        <w:t xml:space="preserve"> will be held on </w:t>
      </w:r>
      <w:sdt>
        <w:sdtPr>
          <w:id w:val="907497799"/>
          <w:placeholder>
            <w:docPart w:val="C98F1F4D3A29464DB327F025A6C39514"/>
          </w:placeholder>
        </w:sdtPr>
        <w:sdtEndPr/>
        <w:sdtContent>
          <w:r w:rsidR="1A2E1781">
            <w:t>21st</w:t>
          </w:r>
          <w:r w:rsidR="183FAA67">
            <w:t xml:space="preserve"> </w:t>
          </w:r>
          <w:r w:rsidR="1A2E1781">
            <w:t>November</w:t>
          </w:r>
          <w:r w:rsidR="005378F2">
            <w:t xml:space="preserve"> 2024</w:t>
          </w:r>
        </w:sdtContent>
      </w:sdt>
      <w:r>
        <w:t xml:space="preserve"> and will start promptly at </w:t>
      </w:r>
      <w:sdt>
        <w:sdtPr>
          <w:id w:val="1616328120"/>
          <w:placeholder>
            <w:docPart w:val="8399BD85E5EB492B801A0D7061F36C88"/>
          </w:placeholder>
        </w:sdtPr>
        <w:sdtEndPr/>
        <w:sdtContent>
          <w:r w:rsidR="005378F2">
            <w:t>9</w:t>
          </w:r>
          <w:r>
            <w:t>:</w:t>
          </w:r>
          <w:r w:rsidR="292F747E">
            <w:t>3</w:t>
          </w:r>
          <w:r>
            <w:t>0am</w:t>
          </w:r>
        </w:sdtContent>
      </w:sdt>
      <w:r>
        <w:t>.</w:t>
      </w:r>
      <w:r w:rsidR="005200DA">
        <w:t xml:space="preserve"> </w:t>
      </w:r>
    </w:p>
    <w:p w14:paraId="0DB56D72" w14:textId="3DF53068" w:rsidR="00D7586B" w:rsidRDefault="00B0319B" w:rsidP="00087876">
      <w:pPr>
        <w:pStyle w:val="Paragraphnonumbers"/>
      </w:pPr>
      <w:r>
        <w:t xml:space="preserve"> </w:t>
      </w:r>
    </w:p>
    <w:p w14:paraId="09E1033A" w14:textId="77777777" w:rsidR="006E1C36" w:rsidRPr="001F551E" w:rsidRDefault="006E1C36" w:rsidP="00087876">
      <w:pPr>
        <w:pStyle w:val="Paragraphnonumbers"/>
      </w:pPr>
    </w:p>
    <w:sectPr w:rsidR="006E1C36" w:rsidRPr="001F551E" w:rsidSect="00077ADD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BED386" w14:textId="77777777" w:rsidR="00746DC6" w:rsidRDefault="00746DC6" w:rsidP="006231D3">
      <w:r>
        <w:separator/>
      </w:r>
    </w:p>
  </w:endnote>
  <w:endnote w:type="continuationSeparator" w:id="0">
    <w:p w14:paraId="397115C1" w14:textId="77777777" w:rsidR="00746DC6" w:rsidRDefault="00746DC6" w:rsidP="006231D3">
      <w:r>
        <w:continuationSeparator/>
      </w:r>
    </w:p>
  </w:endnote>
  <w:endnote w:type="continuationNotice" w:id="1">
    <w:p w14:paraId="6E9178A7" w14:textId="77777777" w:rsidR="00746DC6" w:rsidRDefault="00746DC6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42E0F6" w14:textId="77777777" w:rsidR="00746DC6" w:rsidRDefault="00746DC6" w:rsidP="006231D3">
      <w:r>
        <w:separator/>
      </w:r>
    </w:p>
  </w:footnote>
  <w:footnote w:type="continuationSeparator" w:id="0">
    <w:p w14:paraId="7647CAEE" w14:textId="77777777" w:rsidR="00746DC6" w:rsidRDefault="00746DC6" w:rsidP="006231D3">
      <w:r>
        <w:continuationSeparator/>
      </w:r>
    </w:p>
  </w:footnote>
  <w:footnote w:type="continuationNotice" w:id="1">
    <w:p w14:paraId="45F21126" w14:textId="77777777" w:rsidR="00746DC6" w:rsidRDefault="00746DC6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13C5C"/>
    <w:multiLevelType w:val="hybridMultilevel"/>
    <w:tmpl w:val="9772859C"/>
    <w:lvl w:ilvl="0" w:tplc="2F0E7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649E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5214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B206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FEC2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64BE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F80F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4EFB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1879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2" w15:restartNumberingAfterBreak="0">
    <w:nsid w:val="0A8D7935"/>
    <w:multiLevelType w:val="multilevel"/>
    <w:tmpl w:val="74A082A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" w15:restartNumberingAfterBreak="0">
    <w:nsid w:val="11B15797"/>
    <w:multiLevelType w:val="hybridMultilevel"/>
    <w:tmpl w:val="B85088F8"/>
    <w:lvl w:ilvl="0" w:tplc="FFFFFFFF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EE96CA"/>
    <w:multiLevelType w:val="multilevel"/>
    <w:tmpl w:val="5FD6FF82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8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52060F"/>
    <w:multiLevelType w:val="multilevel"/>
    <w:tmpl w:val="83D06844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074AA6"/>
    <w:multiLevelType w:val="multilevel"/>
    <w:tmpl w:val="BB6CCA7C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2150" w:hanging="360"/>
      </w:pPr>
    </w:lvl>
    <w:lvl w:ilvl="2">
      <w:start w:val="1"/>
      <w:numFmt w:val="lowerRoman"/>
      <w:lvlText w:val="%3."/>
      <w:lvlJc w:val="right"/>
      <w:pPr>
        <w:ind w:left="2870" w:hanging="180"/>
      </w:pPr>
    </w:lvl>
    <w:lvl w:ilvl="3">
      <w:start w:val="1"/>
      <w:numFmt w:val="decimal"/>
      <w:lvlText w:val="%4."/>
      <w:lvlJc w:val="left"/>
      <w:pPr>
        <w:ind w:left="3590" w:hanging="360"/>
      </w:pPr>
    </w:lvl>
    <w:lvl w:ilvl="4">
      <w:start w:val="1"/>
      <w:numFmt w:val="lowerLetter"/>
      <w:lvlText w:val="%5."/>
      <w:lvlJc w:val="left"/>
      <w:pPr>
        <w:ind w:left="4310" w:hanging="360"/>
      </w:pPr>
    </w:lvl>
    <w:lvl w:ilvl="5">
      <w:start w:val="1"/>
      <w:numFmt w:val="lowerRoman"/>
      <w:lvlText w:val="%6."/>
      <w:lvlJc w:val="right"/>
      <w:pPr>
        <w:ind w:left="5030" w:hanging="180"/>
      </w:pPr>
    </w:lvl>
    <w:lvl w:ilvl="6">
      <w:start w:val="1"/>
      <w:numFmt w:val="decimal"/>
      <w:lvlText w:val="%7."/>
      <w:lvlJc w:val="left"/>
      <w:pPr>
        <w:ind w:left="5750" w:hanging="360"/>
      </w:pPr>
    </w:lvl>
    <w:lvl w:ilvl="7">
      <w:start w:val="1"/>
      <w:numFmt w:val="lowerLetter"/>
      <w:lvlText w:val="%8."/>
      <w:lvlJc w:val="left"/>
      <w:pPr>
        <w:ind w:left="6470" w:hanging="360"/>
      </w:pPr>
    </w:lvl>
    <w:lvl w:ilvl="8">
      <w:start w:val="1"/>
      <w:numFmt w:val="lowerRoman"/>
      <w:lvlText w:val="%9."/>
      <w:lvlJc w:val="right"/>
      <w:pPr>
        <w:ind w:left="7190" w:hanging="180"/>
      </w:pPr>
    </w:lvl>
  </w:abstractNum>
  <w:abstractNum w:abstractNumId="12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13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4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83036D4"/>
    <w:multiLevelType w:val="hybridMultilevel"/>
    <w:tmpl w:val="E3527B5E"/>
    <w:lvl w:ilvl="0" w:tplc="FFFFFFFF">
      <w:start w:val="1"/>
      <w:numFmt w:val="bullet"/>
      <w:lvlText w:val=""/>
      <w:lvlJc w:val="left"/>
      <w:pPr>
        <w:ind w:left="26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16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A89B66"/>
    <w:multiLevelType w:val="multilevel"/>
    <w:tmpl w:val="A784E736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951F91"/>
    <w:multiLevelType w:val="multilevel"/>
    <w:tmpl w:val="8F24F4A6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484081506">
    <w:abstractNumId w:val="9"/>
  </w:num>
  <w:num w:numId="2" w16cid:durableId="1384527671">
    <w:abstractNumId w:val="17"/>
  </w:num>
  <w:num w:numId="3" w16cid:durableId="231085013">
    <w:abstractNumId w:val="18"/>
  </w:num>
  <w:num w:numId="4" w16cid:durableId="910771708">
    <w:abstractNumId w:val="11"/>
  </w:num>
  <w:num w:numId="5" w16cid:durableId="753630354">
    <w:abstractNumId w:val="4"/>
  </w:num>
  <w:num w:numId="6" w16cid:durableId="111829331">
    <w:abstractNumId w:val="0"/>
  </w:num>
  <w:num w:numId="7" w16cid:durableId="470173392">
    <w:abstractNumId w:val="10"/>
  </w:num>
  <w:num w:numId="8" w16cid:durableId="866216742">
    <w:abstractNumId w:val="6"/>
  </w:num>
  <w:num w:numId="9" w16cid:durableId="237516896">
    <w:abstractNumId w:val="12"/>
  </w:num>
  <w:num w:numId="10" w16cid:durableId="976954812">
    <w:abstractNumId w:val="8"/>
  </w:num>
  <w:num w:numId="11" w16cid:durableId="1236740287">
    <w:abstractNumId w:val="3"/>
  </w:num>
  <w:num w:numId="12" w16cid:durableId="819616336">
    <w:abstractNumId w:val="16"/>
  </w:num>
  <w:num w:numId="13" w16cid:durableId="1922399368">
    <w:abstractNumId w:val="14"/>
  </w:num>
  <w:num w:numId="14" w16cid:durableId="425420020">
    <w:abstractNumId w:val="1"/>
  </w:num>
  <w:num w:numId="15" w16cid:durableId="25298021">
    <w:abstractNumId w:val="5"/>
  </w:num>
  <w:num w:numId="16" w16cid:durableId="1255700234">
    <w:abstractNumId w:val="7"/>
  </w:num>
  <w:num w:numId="17" w16cid:durableId="1300112585">
    <w:abstractNumId w:val="13"/>
  </w:num>
  <w:num w:numId="18" w16cid:durableId="1206405557">
    <w:abstractNumId w:val="15"/>
  </w:num>
  <w:num w:numId="19" w16cid:durableId="1691568141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01075"/>
    <w:rsid w:val="000075F2"/>
    <w:rsid w:val="0001094B"/>
    <w:rsid w:val="000202FD"/>
    <w:rsid w:val="000245FF"/>
    <w:rsid w:val="0002668A"/>
    <w:rsid w:val="00026EEC"/>
    <w:rsid w:val="00027A0B"/>
    <w:rsid w:val="00031524"/>
    <w:rsid w:val="00036645"/>
    <w:rsid w:val="00036AFD"/>
    <w:rsid w:val="00037253"/>
    <w:rsid w:val="000375F4"/>
    <w:rsid w:val="00037CCF"/>
    <w:rsid w:val="00040BED"/>
    <w:rsid w:val="00040D41"/>
    <w:rsid w:val="000411A2"/>
    <w:rsid w:val="00044FC1"/>
    <w:rsid w:val="00045519"/>
    <w:rsid w:val="0004621C"/>
    <w:rsid w:val="00053C24"/>
    <w:rsid w:val="000627B6"/>
    <w:rsid w:val="00062AE4"/>
    <w:rsid w:val="00062DD5"/>
    <w:rsid w:val="00065E6F"/>
    <w:rsid w:val="00067044"/>
    <w:rsid w:val="00067B66"/>
    <w:rsid w:val="000756F1"/>
    <w:rsid w:val="00077ADD"/>
    <w:rsid w:val="00080C80"/>
    <w:rsid w:val="00081FC4"/>
    <w:rsid w:val="00083CF9"/>
    <w:rsid w:val="00085585"/>
    <w:rsid w:val="000860E1"/>
    <w:rsid w:val="00087522"/>
    <w:rsid w:val="00087876"/>
    <w:rsid w:val="000A3C2F"/>
    <w:rsid w:val="000A5BCC"/>
    <w:rsid w:val="000A687D"/>
    <w:rsid w:val="000B7345"/>
    <w:rsid w:val="000C05C3"/>
    <w:rsid w:val="000C0E57"/>
    <w:rsid w:val="000C3DEA"/>
    <w:rsid w:val="000C4B21"/>
    <w:rsid w:val="000C4E08"/>
    <w:rsid w:val="000C4F98"/>
    <w:rsid w:val="000C7824"/>
    <w:rsid w:val="000D1197"/>
    <w:rsid w:val="000D6482"/>
    <w:rsid w:val="000D6DE5"/>
    <w:rsid w:val="000E13B8"/>
    <w:rsid w:val="000E3180"/>
    <w:rsid w:val="000E48BB"/>
    <w:rsid w:val="000E7BB3"/>
    <w:rsid w:val="000F04B6"/>
    <w:rsid w:val="000F3CBF"/>
    <w:rsid w:val="0010461D"/>
    <w:rsid w:val="001079E3"/>
    <w:rsid w:val="00107EAC"/>
    <w:rsid w:val="0011038B"/>
    <w:rsid w:val="00112212"/>
    <w:rsid w:val="00112839"/>
    <w:rsid w:val="00113876"/>
    <w:rsid w:val="0012100C"/>
    <w:rsid w:val="001220B1"/>
    <w:rsid w:val="00125BA5"/>
    <w:rsid w:val="00126AB2"/>
    <w:rsid w:val="001324F5"/>
    <w:rsid w:val="00134FD7"/>
    <w:rsid w:val="00135794"/>
    <w:rsid w:val="0014142F"/>
    <w:rsid w:val="001420B9"/>
    <w:rsid w:val="00144D4D"/>
    <w:rsid w:val="0014547C"/>
    <w:rsid w:val="00147489"/>
    <w:rsid w:val="0015416B"/>
    <w:rsid w:val="00161397"/>
    <w:rsid w:val="00165ED6"/>
    <w:rsid w:val="001662DA"/>
    <w:rsid w:val="001665D5"/>
    <w:rsid w:val="00167902"/>
    <w:rsid w:val="00172063"/>
    <w:rsid w:val="00181AF3"/>
    <w:rsid w:val="0018333E"/>
    <w:rsid w:val="00193E03"/>
    <w:rsid w:val="00194857"/>
    <w:rsid w:val="00195A7D"/>
    <w:rsid w:val="00196E93"/>
    <w:rsid w:val="001A18CE"/>
    <w:rsid w:val="001B1509"/>
    <w:rsid w:val="001B31B5"/>
    <w:rsid w:val="001C38B8"/>
    <w:rsid w:val="001C5026"/>
    <w:rsid w:val="001C5FB8"/>
    <w:rsid w:val="001C6171"/>
    <w:rsid w:val="001D769D"/>
    <w:rsid w:val="001E1376"/>
    <w:rsid w:val="001E2785"/>
    <w:rsid w:val="001E48D7"/>
    <w:rsid w:val="001E5BE3"/>
    <w:rsid w:val="001F2404"/>
    <w:rsid w:val="001F551E"/>
    <w:rsid w:val="00203456"/>
    <w:rsid w:val="002036CD"/>
    <w:rsid w:val="002038C6"/>
    <w:rsid w:val="00204ECE"/>
    <w:rsid w:val="00205638"/>
    <w:rsid w:val="00205930"/>
    <w:rsid w:val="00210F75"/>
    <w:rsid w:val="00216F0C"/>
    <w:rsid w:val="0021786B"/>
    <w:rsid w:val="0022082C"/>
    <w:rsid w:val="002228E3"/>
    <w:rsid w:val="00223637"/>
    <w:rsid w:val="00223D1E"/>
    <w:rsid w:val="0022682F"/>
    <w:rsid w:val="002303B7"/>
    <w:rsid w:val="00235778"/>
    <w:rsid w:val="00236AD0"/>
    <w:rsid w:val="00240933"/>
    <w:rsid w:val="00247E3B"/>
    <w:rsid w:val="002502F3"/>
    <w:rsid w:val="00250F16"/>
    <w:rsid w:val="0025494A"/>
    <w:rsid w:val="00260677"/>
    <w:rsid w:val="00261816"/>
    <w:rsid w:val="00262044"/>
    <w:rsid w:val="00262903"/>
    <w:rsid w:val="002637B8"/>
    <w:rsid w:val="002721F8"/>
    <w:rsid w:val="00272F6D"/>
    <w:rsid w:val="00274463"/>
    <w:rsid w:val="002748D1"/>
    <w:rsid w:val="00277DAE"/>
    <w:rsid w:val="00284D69"/>
    <w:rsid w:val="00285216"/>
    <w:rsid w:val="002917D3"/>
    <w:rsid w:val="00296305"/>
    <w:rsid w:val="00296428"/>
    <w:rsid w:val="002A2CC8"/>
    <w:rsid w:val="002A579C"/>
    <w:rsid w:val="002B5720"/>
    <w:rsid w:val="002B76EF"/>
    <w:rsid w:val="002C258D"/>
    <w:rsid w:val="002C3A19"/>
    <w:rsid w:val="002C660B"/>
    <w:rsid w:val="002C7A84"/>
    <w:rsid w:val="002D0B6F"/>
    <w:rsid w:val="002D1A7F"/>
    <w:rsid w:val="002E2C03"/>
    <w:rsid w:val="002E2C6A"/>
    <w:rsid w:val="002F0365"/>
    <w:rsid w:val="002F3D4E"/>
    <w:rsid w:val="002F5606"/>
    <w:rsid w:val="002F61EB"/>
    <w:rsid w:val="0030059A"/>
    <w:rsid w:val="0030126E"/>
    <w:rsid w:val="003136A0"/>
    <w:rsid w:val="00315145"/>
    <w:rsid w:val="0033424B"/>
    <w:rsid w:val="00337868"/>
    <w:rsid w:val="003448B3"/>
    <w:rsid w:val="00344D14"/>
    <w:rsid w:val="00344EA6"/>
    <w:rsid w:val="003454A3"/>
    <w:rsid w:val="003476F2"/>
    <w:rsid w:val="00350071"/>
    <w:rsid w:val="00350483"/>
    <w:rsid w:val="00350622"/>
    <w:rsid w:val="00355B38"/>
    <w:rsid w:val="00360116"/>
    <w:rsid w:val="00362F3D"/>
    <w:rsid w:val="003660BC"/>
    <w:rsid w:val="00366C71"/>
    <w:rsid w:val="00370813"/>
    <w:rsid w:val="003713FC"/>
    <w:rsid w:val="00377867"/>
    <w:rsid w:val="00380DD5"/>
    <w:rsid w:val="00384E95"/>
    <w:rsid w:val="00385B1F"/>
    <w:rsid w:val="00387827"/>
    <w:rsid w:val="003965A8"/>
    <w:rsid w:val="003967C4"/>
    <w:rsid w:val="003A2CF7"/>
    <w:rsid w:val="003A496F"/>
    <w:rsid w:val="003A4E3F"/>
    <w:rsid w:val="003A4F8A"/>
    <w:rsid w:val="003A5911"/>
    <w:rsid w:val="003A7A4D"/>
    <w:rsid w:val="003B592E"/>
    <w:rsid w:val="003B6349"/>
    <w:rsid w:val="003C1D05"/>
    <w:rsid w:val="003C2EEF"/>
    <w:rsid w:val="003C5A43"/>
    <w:rsid w:val="003C625B"/>
    <w:rsid w:val="003D0F29"/>
    <w:rsid w:val="003D4563"/>
    <w:rsid w:val="003D593E"/>
    <w:rsid w:val="003D5F9F"/>
    <w:rsid w:val="003D7BDD"/>
    <w:rsid w:val="003E005F"/>
    <w:rsid w:val="003E0FC8"/>
    <w:rsid w:val="003E3BA6"/>
    <w:rsid w:val="003E3EF6"/>
    <w:rsid w:val="003E4BEE"/>
    <w:rsid w:val="003E5516"/>
    <w:rsid w:val="003E65BA"/>
    <w:rsid w:val="003F4378"/>
    <w:rsid w:val="003F5516"/>
    <w:rsid w:val="003F6F37"/>
    <w:rsid w:val="003F7449"/>
    <w:rsid w:val="003F7571"/>
    <w:rsid w:val="00400772"/>
    <w:rsid w:val="00402715"/>
    <w:rsid w:val="00402DFB"/>
    <w:rsid w:val="0040309C"/>
    <w:rsid w:val="00406301"/>
    <w:rsid w:val="00410E8B"/>
    <w:rsid w:val="00411B9A"/>
    <w:rsid w:val="00421323"/>
    <w:rsid w:val="00422523"/>
    <w:rsid w:val="00424147"/>
    <w:rsid w:val="00425D47"/>
    <w:rsid w:val="00436657"/>
    <w:rsid w:val="004366CD"/>
    <w:rsid w:val="00436E74"/>
    <w:rsid w:val="00444208"/>
    <w:rsid w:val="00444D16"/>
    <w:rsid w:val="004479FF"/>
    <w:rsid w:val="00451599"/>
    <w:rsid w:val="00456A6D"/>
    <w:rsid w:val="0046272D"/>
    <w:rsid w:val="00463336"/>
    <w:rsid w:val="00463370"/>
    <w:rsid w:val="00465E35"/>
    <w:rsid w:val="004664A6"/>
    <w:rsid w:val="0046F635"/>
    <w:rsid w:val="00476DC5"/>
    <w:rsid w:val="00480354"/>
    <w:rsid w:val="0048228B"/>
    <w:rsid w:val="0049029B"/>
    <w:rsid w:val="00490FB4"/>
    <w:rsid w:val="00495BEC"/>
    <w:rsid w:val="004A1D05"/>
    <w:rsid w:val="004B45D0"/>
    <w:rsid w:val="004B6473"/>
    <w:rsid w:val="004B79B6"/>
    <w:rsid w:val="004C0D1C"/>
    <w:rsid w:val="004C2BC5"/>
    <w:rsid w:val="004C564C"/>
    <w:rsid w:val="004D7116"/>
    <w:rsid w:val="004D7A5D"/>
    <w:rsid w:val="004E02E2"/>
    <w:rsid w:val="004E78D9"/>
    <w:rsid w:val="004F0682"/>
    <w:rsid w:val="004F6A5C"/>
    <w:rsid w:val="00507F46"/>
    <w:rsid w:val="005112FF"/>
    <w:rsid w:val="005200DA"/>
    <w:rsid w:val="00520CA3"/>
    <w:rsid w:val="005216A2"/>
    <w:rsid w:val="00522F20"/>
    <w:rsid w:val="005268D2"/>
    <w:rsid w:val="00532AE7"/>
    <w:rsid w:val="005334E5"/>
    <w:rsid w:val="005360C8"/>
    <w:rsid w:val="005364A7"/>
    <w:rsid w:val="005378F2"/>
    <w:rsid w:val="0054042C"/>
    <w:rsid w:val="005419E1"/>
    <w:rsid w:val="0054592A"/>
    <w:rsid w:val="00551445"/>
    <w:rsid w:val="00556AD2"/>
    <w:rsid w:val="005647ED"/>
    <w:rsid w:val="00565F33"/>
    <w:rsid w:val="00566450"/>
    <w:rsid w:val="0057580C"/>
    <w:rsid w:val="00575CA3"/>
    <w:rsid w:val="00577A6D"/>
    <w:rsid w:val="0058281A"/>
    <w:rsid w:val="0058283A"/>
    <w:rsid w:val="00593560"/>
    <w:rsid w:val="00595798"/>
    <w:rsid w:val="0059617F"/>
    <w:rsid w:val="00596F1C"/>
    <w:rsid w:val="005A0BBB"/>
    <w:rsid w:val="005A10A1"/>
    <w:rsid w:val="005A21EC"/>
    <w:rsid w:val="005B2680"/>
    <w:rsid w:val="005B2E56"/>
    <w:rsid w:val="005B4DE0"/>
    <w:rsid w:val="005C0A14"/>
    <w:rsid w:val="005C33A0"/>
    <w:rsid w:val="005C52B8"/>
    <w:rsid w:val="005D22D0"/>
    <w:rsid w:val="005D2B46"/>
    <w:rsid w:val="005D5A90"/>
    <w:rsid w:val="005E1369"/>
    <w:rsid w:val="005E24AD"/>
    <w:rsid w:val="005E2873"/>
    <w:rsid w:val="005E2FA2"/>
    <w:rsid w:val="005E457F"/>
    <w:rsid w:val="005E5210"/>
    <w:rsid w:val="005E6537"/>
    <w:rsid w:val="005F5BA9"/>
    <w:rsid w:val="005F7593"/>
    <w:rsid w:val="00600600"/>
    <w:rsid w:val="00603397"/>
    <w:rsid w:val="0061114E"/>
    <w:rsid w:val="00611CB1"/>
    <w:rsid w:val="00613786"/>
    <w:rsid w:val="006159DC"/>
    <w:rsid w:val="006231D3"/>
    <w:rsid w:val="006268A7"/>
    <w:rsid w:val="0062785E"/>
    <w:rsid w:val="0064247C"/>
    <w:rsid w:val="006432EC"/>
    <w:rsid w:val="00643470"/>
    <w:rsid w:val="00643C23"/>
    <w:rsid w:val="00644944"/>
    <w:rsid w:val="00650B0E"/>
    <w:rsid w:val="00653656"/>
    <w:rsid w:val="0065388D"/>
    <w:rsid w:val="00654704"/>
    <w:rsid w:val="00657A35"/>
    <w:rsid w:val="0066429D"/>
    <w:rsid w:val="00664B3E"/>
    <w:rsid w:val="0066631C"/>
    <w:rsid w:val="0066652E"/>
    <w:rsid w:val="00667F7B"/>
    <w:rsid w:val="00670137"/>
    <w:rsid w:val="0067046A"/>
    <w:rsid w:val="00670F87"/>
    <w:rsid w:val="006712CE"/>
    <w:rsid w:val="0067259D"/>
    <w:rsid w:val="00674D01"/>
    <w:rsid w:val="00676D3D"/>
    <w:rsid w:val="00682F9B"/>
    <w:rsid w:val="00683EA8"/>
    <w:rsid w:val="006843D4"/>
    <w:rsid w:val="00695146"/>
    <w:rsid w:val="006A575A"/>
    <w:rsid w:val="006B1320"/>
    <w:rsid w:val="006B324A"/>
    <w:rsid w:val="006B4C67"/>
    <w:rsid w:val="006C160E"/>
    <w:rsid w:val="006C65C4"/>
    <w:rsid w:val="006C757A"/>
    <w:rsid w:val="006D1DE8"/>
    <w:rsid w:val="006D3185"/>
    <w:rsid w:val="006E1C36"/>
    <w:rsid w:val="006E2AC8"/>
    <w:rsid w:val="006E6F11"/>
    <w:rsid w:val="006F0C3F"/>
    <w:rsid w:val="006F3468"/>
    <w:rsid w:val="006F7F51"/>
    <w:rsid w:val="007000B7"/>
    <w:rsid w:val="007019D5"/>
    <w:rsid w:val="00707676"/>
    <w:rsid w:val="00710115"/>
    <w:rsid w:val="0071062F"/>
    <w:rsid w:val="00713307"/>
    <w:rsid w:val="007160C4"/>
    <w:rsid w:val="0071611C"/>
    <w:rsid w:val="00720A1E"/>
    <w:rsid w:val="0073064B"/>
    <w:rsid w:val="0073179E"/>
    <w:rsid w:val="00731886"/>
    <w:rsid w:val="0073435E"/>
    <w:rsid w:val="00741975"/>
    <w:rsid w:val="00742EE5"/>
    <w:rsid w:val="00744536"/>
    <w:rsid w:val="00745455"/>
    <w:rsid w:val="00746DC6"/>
    <w:rsid w:val="007507BD"/>
    <w:rsid w:val="00754054"/>
    <w:rsid w:val="00755E0E"/>
    <w:rsid w:val="007574E0"/>
    <w:rsid w:val="00761C9C"/>
    <w:rsid w:val="007651CC"/>
    <w:rsid w:val="007726F5"/>
    <w:rsid w:val="00774747"/>
    <w:rsid w:val="00775CCE"/>
    <w:rsid w:val="00782C9C"/>
    <w:rsid w:val="007851C3"/>
    <w:rsid w:val="00795E0B"/>
    <w:rsid w:val="007A0762"/>
    <w:rsid w:val="007A3DC0"/>
    <w:rsid w:val="007A575F"/>
    <w:rsid w:val="007A60B8"/>
    <w:rsid w:val="007A689D"/>
    <w:rsid w:val="007A77E4"/>
    <w:rsid w:val="007A7F47"/>
    <w:rsid w:val="007B2C18"/>
    <w:rsid w:val="007B5879"/>
    <w:rsid w:val="007B6C87"/>
    <w:rsid w:val="007B7A8B"/>
    <w:rsid w:val="007C2D5A"/>
    <w:rsid w:val="007C331F"/>
    <w:rsid w:val="007C4BA6"/>
    <w:rsid w:val="007C5EC3"/>
    <w:rsid w:val="007D0D24"/>
    <w:rsid w:val="007D2742"/>
    <w:rsid w:val="007D6F48"/>
    <w:rsid w:val="007E28EC"/>
    <w:rsid w:val="007E4327"/>
    <w:rsid w:val="007E5FEE"/>
    <w:rsid w:val="007E641E"/>
    <w:rsid w:val="007F5E7F"/>
    <w:rsid w:val="0080115F"/>
    <w:rsid w:val="00802B40"/>
    <w:rsid w:val="0080691C"/>
    <w:rsid w:val="00817965"/>
    <w:rsid w:val="00822C76"/>
    <w:rsid w:val="008236B6"/>
    <w:rsid w:val="0082481F"/>
    <w:rsid w:val="00827DDD"/>
    <w:rsid w:val="00835654"/>
    <w:rsid w:val="00835FBC"/>
    <w:rsid w:val="008403BE"/>
    <w:rsid w:val="00841566"/>
    <w:rsid w:val="00841BB4"/>
    <w:rsid w:val="00842ACF"/>
    <w:rsid w:val="00843A23"/>
    <w:rsid w:val="008451A1"/>
    <w:rsid w:val="00845241"/>
    <w:rsid w:val="00850C0E"/>
    <w:rsid w:val="0087620D"/>
    <w:rsid w:val="0088566F"/>
    <w:rsid w:val="008937E0"/>
    <w:rsid w:val="00894957"/>
    <w:rsid w:val="008A512C"/>
    <w:rsid w:val="008B14DA"/>
    <w:rsid w:val="008B3D2B"/>
    <w:rsid w:val="008B53CF"/>
    <w:rsid w:val="008B78B8"/>
    <w:rsid w:val="008C3CA1"/>
    <w:rsid w:val="008C3DD4"/>
    <w:rsid w:val="008C42E7"/>
    <w:rsid w:val="008C44A2"/>
    <w:rsid w:val="008C496F"/>
    <w:rsid w:val="008D5733"/>
    <w:rsid w:val="008D584C"/>
    <w:rsid w:val="008D6F20"/>
    <w:rsid w:val="008D7151"/>
    <w:rsid w:val="008E0E0D"/>
    <w:rsid w:val="008E519C"/>
    <w:rsid w:val="008E75F2"/>
    <w:rsid w:val="008F5E3C"/>
    <w:rsid w:val="008F74FE"/>
    <w:rsid w:val="00903197"/>
    <w:rsid w:val="00903E68"/>
    <w:rsid w:val="0090413C"/>
    <w:rsid w:val="00906C6E"/>
    <w:rsid w:val="009114CE"/>
    <w:rsid w:val="00911BB7"/>
    <w:rsid w:val="009153F4"/>
    <w:rsid w:val="00915BC9"/>
    <w:rsid w:val="00916CBA"/>
    <w:rsid w:val="00921010"/>
    <w:rsid w:val="009212A2"/>
    <w:rsid w:val="0092141E"/>
    <w:rsid w:val="00921FFC"/>
    <w:rsid w:val="00922F67"/>
    <w:rsid w:val="00924278"/>
    <w:rsid w:val="009273D3"/>
    <w:rsid w:val="00930F26"/>
    <w:rsid w:val="00941DF8"/>
    <w:rsid w:val="00945826"/>
    <w:rsid w:val="00947812"/>
    <w:rsid w:val="00955914"/>
    <w:rsid w:val="00961672"/>
    <w:rsid w:val="00961DD7"/>
    <w:rsid w:val="009665AE"/>
    <w:rsid w:val="00966C99"/>
    <w:rsid w:val="009742E7"/>
    <w:rsid w:val="00974A32"/>
    <w:rsid w:val="009807BF"/>
    <w:rsid w:val="009808FF"/>
    <w:rsid w:val="0098461B"/>
    <w:rsid w:val="00986DEE"/>
    <w:rsid w:val="00986E38"/>
    <w:rsid w:val="00993448"/>
    <w:rsid w:val="00993C21"/>
    <w:rsid w:val="00993EB6"/>
    <w:rsid w:val="00994987"/>
    <w:rsid w:val="0099579E"/>
    <w:rsid w:val="009B0F74"/>
    <w:rsid w:val="009B1704"/>
    <w:rsid w:val="009B5D1C"/>
    <w:rsid w:val="009C065D"/>
    <w:rsid w:val="009D25F0"/>
    <w:rsid w:val="009D5254"/>
    <w:rsid w:val="009E13B8"/>
    <w:rsid w:val="009E1941"/>
    <w:rsid w:val="009E20B3"/>
    <w:rsid w:val="009E4E35"/>
    <w:rsid w:val="009F1156"/>
    <w:rsid w:val="009F43B2"/>
    <w:rsid w:val="009F4DC3"/>
    <w:rsid w:val="009F6ACE"/>
    <w:rsid w:val="00A03011"/>
    <w:rsid w:val="00A06F9C"/>
    <w:rsid w:val="00A1073D"/>
    <w:rsid w:val="00A170CA"/>
    <w:rsid w:val="00A25CCD"/>
    <w:rsid w:val="00A269AF"/>
    <w:rsid w:val="00A30997"/>
    <w:rsid w:val="00A3355E"/>
    <w:rsid w:val="00A35D76"/>
    <w:rsid w:val="00A3610D"/>
    <w:rsid w:val="00A428F8"/>
    <w:rsid w:val="00A44F89"/>
    <w:rsid w:val="00A45CDD"/>
    <w:rsid w:val="00A50B21"/>
    <w:rsid w:val="00A532A0"/>
    <w:rsid w:val="00A60178"/>
    <w:rsid w:val="00A60AF0"/>
    <w:rsid w:val="00A70955"/>
    <w:rsid w:val="00A729D1"/>
    <w:rsid w:val="00A82301"/>
    <w:rsid w:val="00A82558"/>
    <w:rsid w:val="00A83F70"/>
    <w:rsid w:val="00A904DF"/>
    <w:rsid w:val="00A973EA"/>
    <w:rsid w:val="00AA2A1F"/>
    <w:rsid w:val="00AA5038"/>
    <w:rsid w:val="00AA5A26"/>
    <w:rsid w:val="00AB1962"/>
    <w:rsid w:val="00AB69B1"/>
    <w:rsid w:val="00AC240C"/>
    <w:rsid w:val="00AC7782"/>
    <w:rsid w:val="00AC7BD7"/>
    <w:rsid w:val="00AD0CD8"/>
    <w:rsid w:val="00AD0E92"/>
    <w:rsid w:val="00AD6F07"/>
    <w:rsid w:val="00AE1971"/>
    <w:rsid w:val="00AF1CA9"/>
    <w:rsid w:val="00AF1F8F"/>
    <w:rsid w:val="00AF3A8A"/>
    <w:rsid w:val="00AF3BCA"/>
    <w:rsid w:val="00AF655D"/>
    <w:rsid w:val="00B0319B"/>
    <w:rsid w:val="00B04989"/>
    <w:rsid w:val="00B050F8"/>
    <w:rsid w:val="00B053D4"/>
    <w:rsid w:val="00B12A9C"/>
    <w:rsid w:val="00B35A0A"/>
    <w:rsid w:val="00B364E5"/>
    <w:rsid w:val="00B36A1F"/>
    <w:rsid w:val="00B429C5"/>
    <w:rsid w:val="00B45ABC"/>
    <w:rsid w:val="00B47684"/>
    <w:rsid w:val="00B52125"/>
    <w:rsid w:val="00B62844"/>
    <w:rsid w:val="00B64ABD"/>
    <w:rsid w:val="00B65CF2"/>
    <w:rsid w:val="00B71AD5"/>
    <w:rsid w:val="00B72795"/>
    <w:rsid w:val="00B73E9F"/>
    <w:rsid w:val="00B76EE1"/>
    <w:rsid w:val="00B82964"/>
    <w:rsid w:val="00B85DE1"/>
    <w:rsid w:val="00B93A9E"/>
    <w:rsid w:val="00B975BA"/>
    <w:rsid w:val="00BA07EB"/>
    <w:rsid w:val="00BA0919"/>
    <w:rsid w:val="00BA4EAD"/>
    <w:rsid w:val="00BA57D2"/>
    <w:rsid w:val="00BA763F"/>
    <w:rsid w:val="00BB0618"/>
    <w:rsid w:val="00BB1927"/>
    <w:rsid w:val="00BB22E9"/>
    <w:rsid w:val="00BB3AF4"/>
    <w:rsid w:val="00BB49D9"/>
    <w:rsid w:val="00BB531F"/>
    <w:rsid w:val="00BB5D27"/>
    <w:rsid w:val="00BB73A4"/>
    <w:rsid w:val="00BC47C4"/>
    <w:rsid w:val="00BC5637"/>
    <w:rsid w:val="00BC6C1F"/>
    <w:rsid w:val="00BD1329"/>
    <w:rsid w:val="00BD1C97"/>
    <w:rsid w:val="00BD6C94"/>
    <w:rsid w:val="00BE05C9"/>
    <w:rsid w:val="00BE1050"/>
    <w:rsid w:val="00BE124C"/>
    <w:rsid w:val="00BF0EAA"/>
    <w:rsid w:val="00BF51C2"/>
    <w:rsid w:val="00BF72AD"/>
    <w:rsid w:val="00C015B8"/>
    <w:rsid w:val="00C026D6"/>
    <w:rsid w:val="00C02D61"/>
    <w:rsid w:val="00C02D77"/>
    <w:rsid w:val="00C04331"/>
    <w:rsid w:val="00C04D2E"/>
    <w:rsid w:val="00C060DB"/>
    <w:rsid w:val="00C06BE4"/>
    <w:rsid w:val="00C103FD"/>
    <w:rsid w:val="00C11700"/>
    <w:rsid w:val="00C11B84"/>
    <w:rsid w:val="00C14526"/>
    <w:rsid w:val="00C16141"/>
    <w:rsid w:val="00C175C4"/>
    <w:rsid w:val="00C17D2A"/>
    <w:rsid w:val="00C22BC1"/>
    <w:rsid w:val="00C3119A"/>
    <w:rsid w:val="00C4215E"/>
    <w:rsid w:val="00C421B2"/>
    <w:rsid w:val="00C44CB9"/>
    <w:rsid w:val="00C463FA"/>
    <w:rsid w:val="00C51601"/>
    <w:rsid w:val="00C54DE4"/>
    <w:rsid w:val="00C55B1F"/>
    <w:rsid w:val="00C55E3A"/>
    <w:rsid w:val="00C62000"/>
    <w:rsid w:val="00C7373D"/>
    <w:rsid w:val="00C75264"/>
    <w:rsid w:val="00C75930"/>
    <w:rsid w:val="00C82EFE"/>
    <w:rsid w:val="00C85D8E"/>
    <w:rsid w:val="00C86977"/>
    <w:rsid w:val="00C871D3"/>
    <w:rsid w:val="00C941B6"/>
    <w:rsid w:val="00C945A4"/>
    <w:rsid w:val="00C959F5"/>
    <w:rsid w:val="00C978CB"/>
    <w:rsid w:val="00CA06D2"/>
    <w:rsid w:val="00CB14E1"/>
    <w:rsid w:val="00CB4466"/>
    <w:rsid w:val="00CB654A"/>
    <w:rsid w:val="00CC03AC"/>
    <w:rsid w:val="00CC564B"/>
    <w:rsid w:val="00CC645B"/>
    <w:rsid w:val="00CD44BE"/>
    <w:rsid w:val="00CE69D1"/>
    <w:rsid w:val="00CF055E"/>
    <w:rsid w:val="00D00F5F"/>
    <w:rsid w:val="00D06D7C"/>
    <w:rsid w:val="00D11E63"/>
    <w:rsid w:val="00D11E93"/>
    <w:rsid w:val="00D1278E"/>
    <w:rsid w:val="00D1322D"/>
    <w:rsid w:val="00D144B4"/>
    <w:rsid w:val="00D14E64"/>
    <w:rsid w:val="00D21B59"/>
    <w:rsid w:val="00D22F90"/>
    <w:rsid w:val="00D27EC9"/>
    <w:rsid w:val="00D33D2F"/>
    <w:rsid w:val="00D36E00"/>
    <w:rsid w:val="00D428D1"/>
    <w:rsid w:val="00D5299F"/>
    <w:rsid w:val="00D55E71"/>
    <w:rsid w:val="00D6022F"/>
    <w:rsid w:val="00D64A3C"/>
    <w:rsid w:val="00D6694D"/>
    <w:rsid w:val="00D670EC"/>
    <w:rsid w:val="00D674CE"/>
    <w:rsid w:val="00D70217"/>
    <w:rsid w:val="00D70F52"/>
    <w:rsid w:val="00D74026"/>
    <w:rsid w:val="00D75466"/>
    <w:rsid w:val="00D7586B"/>
    <w:rsid w:val="00D7679A"/>
    <w:rsid w:val="00D81F59"/>
    <w:rsid w:val="00D84B11"/>
    <w:rsid w:val="00DA0F66"/>
    <w:rsid w:val="00DA1F50"/>
    <w:rsid w:val="00DA78F8"/>
    <w:rsid w:val="00DA7E81"/>
    <w:rsid w:val="00DB7ED3"/>
    <w:rsid w:val="00DC1F86"/>
    <w:rsid w:val="00DC2002"/>
    <w:rsid w:val="00DC4F13"/>
    <w:rsid w:val="00DC7245"/>
    <w:rsid w:val="00DD06F9"/>
    <w:rsid w:val="00DD5217"/>
    <w:rsid w:val="00DD7261"/>
    <w:rsid w:val="00DD75A3"/>
    <w:rsid w:val="00DE1FF6"/>
    <w:rsid w:val="00DE7A75"/>
    <w:rsid w:val="00DF09E8"/>
    <w:rsid w:val="00DF0C5C"/>
    <w:rsid w:val="00DF3352"/>
    <w:rsid w:val="00DF5BCF"/>
    <w:rsid w:val="00E00AAB"/>
    <w:rsid w:val="00E012AA"/>
    <w:rsid w:val="00E12FA9"/>
    <w:rsid w:val="00E16CDD"/>
    <w:rsid w:val="00E2198E"/>
    <w:rsid w:val="00E2211D"/>
    <w:rsid w:val="00E22B9E"/>
    <w:rsid w:val="00E24526"/>
    <w:rsid w:val="00E24E2F"/>
    <w:rsid w:val="00E25001"/>
    <w:rsid w:val="00E3356C"/>
    <w:rsid w:val="00E37C8A"/>
    <w:rsid w:val="00E407E6"/>
    <w:rsid w:val="00E46F5D"/>
    <w:rsid w:val="00E501F7"/>
    <w:rsid w:val="00E50B5C"/>
    <w:rsid w:val="00E52796"/>
    <w:rsid w:val="00E53250"/>
    <w:rsid w:val="00E5596D"/>
    <w:rsid w:val="00E56B48"/>
    <w:rsid w:val="00E60116"/>
    <w:rsid w:val="00E60CF0"/>
    <w:rsid w:val="00E62EDD"/>
    <w:rsid w:val="00E66061"/>
    <w:rsid w:val="00E710DD"/>
    <w:rsid w:val="00E71E2B"/>
    <w:rsid w:val="00E72048"/>
    <w:rsid w:val="00E734E8"/>
    <w:rsid w:val="00E75EAB"/>
    <w:rsid w:val="00E77A26"/>
    <w:rsid w:val="00E814BC"/>
    <w:rsid w:val="00E82B9F"/>
    <w:rsid w:val="00E9120D"/>
    <w:rsid w:val="00E927DA"/>
    <w:rsid w:val="00E95304"/>
    <w:rsid w:val="00E95388"/>
    <w:rsid w:val="00EA0C36"/>
    <w:rsid w:val="00EA189F"/>
    <w:rsid w:val="00EA6A7E"/>
    <w:rsid w:val="00EA7444"/>
    <w:rsid w:val="00EB0CD6"/>
    <w:rsid w:val="00EB1941"/>
    <w:rsid w:val="00EB228C"/>
    <w:rsid w:val="00EB4905"/>
    <w:rsid w:val="00EB70CC"/>
    <w:rsid w:val="00EC465D"/>
    <w:rsid w:val="00EC50AF"/>
    <w:rsid w:val="00EC57DD"/>
    <w:rsid w:val="00ED4523"/>
    <w:rsid w:val="00EE0DB5"/>
    <w:rsid w:val="00EE413C"/>
    <w:rsid w:val="00EE4298"/>
    <w:rsid w:val="00EF1B45"/>
    <w:rsid w:val="00EF2BE2"/>
    <w:rsid w:val="00EF4F1E"/>
    <w:rsid w:val="00EF6344"/>
    <w:rsid w:val="00F02062"/>
    <w:rsid w:val="00F1570E"/>
    <w:rsid w:val="00F15D48"/>
    <w:rsid w:val="00F17938"/>
    <w:rsid w:val="00F17E03"/>
    <w:rsid w:val="00F20BAA"/>
    <w:rsid w:val="00F21C95"/>
    <w:rsid w:val="00F30250"/>
    <w:rsid w:val="00F32B92"/>
    <w:rsid w:val="00F34A7A"/>
    <w:rsid w:val="00F35ED5"/>
    <w:rsid w:val="00F37104"/>
    <w:rsid w:val="00F4175E"/>
    <w:rsid w:val="00F42F8E"/>
    <w:rsid w:val="00F430F2"/>
    <w:rsid w:val="00F477AA"/>
    <w:rsid w:val="00F53F9C"/>
    <w:rsid w:val="00F56D4C"/>
    <w:rsid w:val="00F57A78"/>
    <w:rsid w:val="00F65400"/>
    <w:rsid w:val="00F760E9"/>
    <w:rsid w:val="00F8204F"/>
    <w:rsid w:val="00F82E60"/>
    <w:rsid w:val="00F85F12"/>
    <w:rsid w:val="00F86390"/>
    <w:rsid w:val="00F95663"/>
    <w:rsid w:val="00F96502"/>
    <w:rsid w:val="00F966C2"/>
    <w:rsid w:val="00F97481"/>
    <w:rsid w:val="00FA1878"/>
    <w:rsid w:val="00FA31C0"/>
    <w:rsid w:val="00FA630B"/>
    <w:rsid w:val="00FA676B"/>
    <w:rsid w:val="00FB00EE"/>
    <w:rsid w:val="00FB46F1"/>
    <w:rsid w:val="00FB539A"/>
    <w:rsid w:val="00FB7C71"/>
    <w:rsid w:val="00FC339B"/>
    <w:rsid w:val="00FD0266"/>
    <w:rsid w:val="00FD7EAE"/>
    <w:rsid w:val="00FE1041"/>
    <w:rsid w:val="00FE366F"/>
    <w:rsid w:val="00FF023F"/>
    <w:rsid w:val="00FF405F"/>
    <w:rsid w:val="00FF522D"/>
    <w:rsid w:val="00FF7BD1"/>
    <w:rsid w:val="0170DD6D"/>
    <w:rsid w:val="0172E421"/>
    <w:rsid w:val="01C512C5"/>
    <w:rsid w:val="023524C2"/>
    <w:rsid w:val="02422557"/>
    <w:rsid w:val="0265859D"/>
    <w:rsid w:val="02712D37"/>
    <w:rsid w:val="029B0D74"/>
    <w:rsid w:val="02AA582C"/>
    <w:rsid w:val="02C3F605"/>
    <w:rsid w:val="02C6F929"/>
    <w:rsid w:val="0317AF2D"/>
    <w:rsid w:val="03548C6F"/>
    <w:rsid w:val="0354F271"/>
    <w:rsid w:val="0377D03C"/>
    <w:rsid w:val="03D18E33"/>
    <w:rsid w:val="03E3F7D2"/>
    <w:rsid w:val="042D0E5F"/>
    <w:rsid w:val="04457A63"/>
    <w:rsid w:val="046918E7"/>
    <w:rsid w:val="0489E9FD"/>
    <w:rsid w:val="04B09207"/>
    <w:rsid w:val="04C03A1D"/>
    <w:rsid w:val="050F38C7"/>
    <w:rsid w:val="05211EBD"/>
    <w:rsid w:val="05272EB1"/>
    <w:rsid w:val="0557A3A0"/>
    <w:rsid w:val="05952258"/>
    <w:rsid w:val="05AE4AB5"/>
    <w:rsid w:val="05C8EF4D"/>
    <w:rsid w:val="061F8529"/>
    <w:rsid w:val="0660E2E3"/>
    <w:rsid w:val="06A1701F"/>
    <w:rsid w:val="06B7DF3C"/>
    <w:rsid w:val="06CA6EA1"/>
    <w:rsid w:val="06EDA20C"/>
    <w:rsid w:val="06F05769"/>
    <w:rsid w:val="06F2F1B9"/>
    <w:rsid w:val="078F2886"/>
    <w:rsid w:val="0792C254"/>
    <w:rsid w:val="07B3997A"/>
    <w:rsid w:val="07BA2910"/>
    <w:rsid w:val="07BDFA07"/>
    <w:rsid w:val="0810D963"/>
    <w:rsid w:val="0838EA48"/>
    <w:rsid w:val="0853147D"/>
    <w:rsid w:val="0861539C"/>
    <w:rsid w:val="08671AE3"/>
    <w:rsid w:val="087BBEC3"/>
    <w:rsid w:val="0884B596"/>
    <w:rsid w:val="08A6F8DE"/>
    <w:rsid w:val="08C0F7A9"/>
    <w:rsid w:val="08D2E54F"/>
    <w:rsid w:val="08DE1142"/>
    <w:rsid w:val="092AF8E7"/>
    <w:rsid w:val="09AC6B46"/>
    <w:rsid w:val="09BB22D3"/>
    <w:rsid w:val="09EDEBFF"/>
    <w:rsid w:val="09FBB9F6"/>
    <w:rsid w:val="0A17FD44"/>
    <w:rsid w:val="0A2E7BA9"/>
    <w:rsid w:val="0A3838B9"/>
    <w:rsid w:val="0A3D1C1B"/>
    <w:rsid w:val="0A452E4D"/>
    <w:rsid w:val="0A53B544"/>
    <w:rsid w:val="0A5A8FF2"/>
    <w:rsid w:val="0A81BBD8"/>
    <w:rsid w:val="0A82291A"/>
    <w:rsid w:val="0A88CE1A"/>
    <w:rsid w:val="0ACB0710"/>
    <w:rsid w:val="0AF50C39"/>
    <w:rsid w:val="0B33A753"/>
    <w:rsid w:val="0B6D5B89"/>
    <w:rsid w:val="0B7A8C45"/>
    <w:rsid w:val="0B819836"/>
    <w:rsid w:val="0BCBDAC4"/>
    <w:rsid w:val="0BD06C10"/>
    <w:rsid w:val="0BD843A2"/>
    <w:rsid w:val="0BF34513"/>
    <w:rsid w:val="0C248C68"/>
    <w:rsid w:val="0C46DD31"/>
    <w:rsid w:val="0C55821F"/>
    <w:rsid w:val="0C6299A9"/>
    <w:rsid w:val="0CC9CD61"/>
    <w:rsid w:val="0CE75178"/>
    <w:rsid w:val="0D0961A6"/>
    <w:rsid w:val="0D19EA2F"/>
    <w:rsid w:val="0D2B417B"/>
    <w:rsid w:val="0DC09091"/>
    <w:rsid w:val="0DDBE03D"/>
    <w:rsid w:val="0E08EF8A"/>
    <w:rsid w:val="0E1445CE"/>
    <w:rsid w:val="0E243E3A"/>
    <w:rsid w:val="0EA6CEC9"/>
    <w:rsid w:val="0EFFB24B"/>
    <w:rsid w:val="0F259B70"/>
    <w:rsid w:val="0F278E0D"/>
    <w:rsid w:val="0F9A3A6B"/>
    <w:rsid w:val="0FC2D83C"/>
    <w:rsid w:val="0FC3E6BD"/>
    <w:rsid w:val="0FF9D6E5"/>
    <w:rsid w:val="102CFE7F"/>
    <w:rsid w:val="10834A98"/>
    <w:rsid w:val="108631B1"/>
    <w:rsid w:val="1096FA01"/>
    <w:rsid w:val="1099A389"/>
    <w:rsid w:val="10C1AEFB"/>
    <w:rsid w:val="10C2E431"/>
    <w:rsid w:val="10D71CC4"/>
    <w:rsid w:val="1174AD32"/>
    <w:rsid w:val="11829F00"/>
    <w:rsid w:val="1190F516"/>
    <w:rsid w:val="11CB334B"/>
    <w:rsid w:val="11DCD2C9"/>
    <w:rsid w:val="120A86A3"/>
    <w:rsid w:val="12AB3646"/>
    <w:rsid w:val="12B14C38"/>
    <w:rsid w:val="131F048B"/>
    <w:rsid w:val="13322C04"/>
    <w:rsid w:val="1349EFE5"/>
    <w:rsid w:val="136BC18E"/>
    <w:rsid w:val="139D6F56"/>
    <w:rsid w:val="13D34DF4"/>
    <w:rsid w:val="14476BA7"/>
    <w:rsid w:val="1456A257"/>
    <w:rsid w:val="14A581EB"/>
    <w:rsid w:val="14BF3FB9"/>
    <w:rsid w:val="14D04C6E"/>
    <w:rsid w:val="14D6EB67"/>
    <w:rsid w:val="14EE4B3A"/>
    <w:rsid w:val="15595551"/>
    <w:rsid w:val="156FB489"/>
    <w:rsid w:val="157DCC05"/>
    <w:rsid w:val="157FEB57"/>
    <w:rsid w:val="15A03D11"/>
    <w:rsid w:val="15EE748A"/>
    <w:rsid w:val="15F01C1D"/>
    <w:rsid w:val="160625D1"/>
    <w:rsid w:val="1608A352"/>
    <w:rsid w:val="16133AEC"/>
    <w:rsid w:val="161725C3"/>
    <w:rsid w:val="167D35BC"/>
    <w:rsid w:val="168DE4BF"/>
    <w:rsid w:val="168F3107"/>
    <w:rsid w:val="169EA46E"/>
    <w:rsid w:val="1715C910"/>
    <w:rsid w:val="171EE050"/>
    <w:rsid w:val="17526EE8"/>
    <w:rsid w:val="17567BBC"/>
    <w:rsid w:val="176889C0"/>
    <w:rsid w:val="17761A04"/>
    <w:rsid w:val="1793959A"/>
    <w:rsid w:val="17D20B18"/>
    <w:rsid w:val="17E38BD3"/>
    <w:rsid w:val="17EF5277"/>
    <w:rsid w:val="1804C400"/>
    <w:rsid w:val="183FAA67"/>
    <w:rsid w:val="187124A3"/>
    <w:rsid w:val="188CAD33"/>
    <w:rsid w:val="18E0B2BE"/>
    <w:rsid w:val="195FD4B6"/>
    <w:rsid w:val="196DDB79"/>
    <w:rsid w:val="19CD68E7"/>
    <w:rsid w:val="19FE1ED0"/>
    <w:rsid w:val="1A28CBBA"/>
    <w:rsid w:val="1A2BCEDA"/>
    <w:rsid w:val="1A2E1781"/>
    <w:rsid w:val="1A35F210"/>
    <w:rsid w:val="1A52BC4A"/>
    <w:rsid w:val="1A6BF915"/>
    <w:rsid w:val="1A717B4F"/>
    <w:rsid w:val="1A94D00B"/>
    <w:rsid w:val="1AAD4D2E"/>
    <w:rsid w:val="1AB71610"/>
    <w:rsid w:val="1B6D7798"/>
    <w:rsid w:val="1B727A38"/>
    <w:rsid w:val="1B8167D1"/>
    <w:rsid w:val="1B9C88E5"/>
    <w:rsid w:val="1BA00D1D"/>
    <w:rsid w:val="1BDB9F8E"/>
    <w:rsid w:val="1BDF78FF"/>
    <w:rsid w:val="1BEB0794"/>
    <w:rsid w:val="1C087550"/>
    <w:rsid w:val="1C305C75"/>
    <w:rsid w:val="1C3589E7"/>
    <w:rsid w:val="1C5C439D"/>
    <w:rsid w:val="1C7BDBF3"/>
    <w:rsid w:val="1C87E7B3"/>
    <w:rsid w:val="1C9BB96F"/>
    <w:rsid w:val="1CCB5E11"/>
    <w:rsid w:val="1CE04970"/>
    <w:rsid w:val="1CE24B6C"/>
    <w:rsid w:val="1CF31FBD"/>
    <w:rsid w:val="1CFD2643"/>
    <w:rsid w:val="1DA51F33"/>
    <w:rsid w:val="1DA86644"/>
    <w:rsid w:val="1DBA7A11"/>
    <w:rsid w:val="1DF30A6C"/>
    <w:rsid w:val="1E08FE3B"/>
    <w:rsid w:val="1E2A539B"/>
    <w:rsid w:val="1E5544D1"/>
    <w:rsid w:val="1E6410B0"/>
    <w:rsid w:val="1E776DCF"/>
    <w:rsid w:val="1EA03C4F"/>
    <w:rsid w:val="1ED8E618"/>
    <w:rsid w:val="1F1BE691"/>
    <w:rsid w:val="1F354D18"/>
    <w:rsid w:val="1F628E36"/>
    <w:rsid w:val="1F6B6364"/>
    <w:rsid w:val="1F753055"/>
    <w:rsid w:val="1F85BC0E"/>
    <w:rsid w:val="1FA0552A"/>
    <w:rsid w:val="1FAD6412"/>
    <w:rsid w:val="1FCDAB6D"/>
    <w:rsid w:val="1FEC1738"/>
    <w:rsid w:val="207B3BD5"/>
    <w:rsid w:val="20A332AC"/>
    <w:rsid w:val="20B63CAA"/>
    <w:rsid w:val="20F0DA8B"/>
    <w:rsid w:val="20F97FF5"/>
    <w:rsid w:val="2123DA96"/>
    <w:rsid w:val="2146833E"/>
    <w:rsid w:val="214FD774"/>
    <w:rsid w:val="216F8B81"/>
    <w:rsid w:val="2181BADE"/>
    <w:rsid w:val="21A309C7"/>
    <w:rsid w:val="21C1DD41"/>
    <w:rsid w:val="21D2F3F2"/>
    <w:rsid w:val="22008F4E"/>
    <w:rsid w:val="225044DC"/>
    <w:rsid w:val="225F66A4"/>
    <w:rsid w:val="2273DED4"/>
    <w:rsid w:val="2274247F"/>
    <w:rsid w:val="22905285"/>
    <w:rsid w:val="22C03FC3"/>
    <w:rsid w:val="22E1C648"/>
    <w:rsid w:val="236DDEC8"/>
    <w:rsid w:val="23715467"/>
    <w:rsid w:val="2396BF02"/>
    <w:rsid w:val="2413E6AD"/>
    <w:rsid w:val="2429897A"/>
    <w:rsid w:val="244A69FF"/>
    <w:rsid w:val="24755708"/>
    <w:rsid w:val="24AA2275"/>
    <w:rsid w:val="24CC12EF"/>
    <w:rsid w:val="25195C7E"/>
    <w:rsid w:val="2525AF78"/>
    <w:rsid w:val="25579497"/>
    <w:rsid w:val="259C896B"/>
    <w:rsid w:val="25AAB6BD"/>
    <w:rsid w:val="25E2C1F1"/>
    <w:rsid w:val="26257E03"/>
    <w:rsid w:val="26304212"/>
    <w:rsid w:val="264C49CB"/>
    <w:rsid w:val="26790796"/>
    <w:rsid w:val="268B3865"/>
    <w:rsid w:val="26B84F73"/>
    <w:rsid w:val="26D4E93A"/>
    <w:rsid w:val="26F6BFC4"/>
    <w:rsid w:val="27170D31"/>
    <w:rsid w:val="271AEB4E"/>
    <w:rsid w:val="271EBA5D"/>
    <w:rsid w:val="272A775E"/>
    <w:rsid w:val="2755CBD3"/>
    <w:rsid w:val="27567F26"/>
    <w:rsid w:val="276F551D"/>
    <w:rsid w:val="279785C1"/>
    <w:rsid w:val="27AD2038"/>
    <w:rsid w:val="27BB033F"/>
    <w:rsid w:val="27D24348"/>
    <w:rsid w:val="282CA2A3"/>
    <w:rsid w:val="28B63C58"/>
    <w:rsid w:val="28BDC784"/>
    <w:rsid w:val="28DA7E21"/>
    <w:rsid w:val="28F90AAE"/>
    <w:rsid w:val="290B7219"/>
    <w:rsid w:val="2910BEA9"/>
    <w:rsid w:val="291B5D3B"/>
    <w:rsid w:val="292F747E"/>
    <w:rsid w:val="2932A1F9"/>
    <w:rsid w:val="29A328D6"/>
    <w:rsid w:val="2A596D91"/>
    <w:rsid w:val="2A6989D1"/>
    <w:rsid w:val="2A7148D0"/>
    <w:rsid w:val="2A88D0BD"/>
    <w:rsid w:val="2AA036FA"/>
    <w:rsid w:val="2AC4F215"/>
    <w:rsid w:val="2B26FD93"/>
    <w:rsid w:val="2B4FC4D5"/>
    <w:rsid w:val="2B5BAB06"/>
    <w:rsid w:val="2B5E6D9F"/>
    <w:rsid w:val="2B68E200"/>
    <w:rsid w:val="2B9E910A"/>
    <w:rsid w:val="2BA5BDEF"/>
    <w:rsid w:val="2BBC709B"/>
    <w:rsid w:val="2BC4F28B"/>
    <w:rsid w:val="2BD8C88B"/>
    <w:rsid w:val="2BDB39D3"/>
    <w:rsid w:val="2BE15C2D"/>
    <w:rsid w:val="2BF76B96"/>
    <w:rsid w:val="2C072382"/>
    <w:rsid w:val="2C2CF5B7"/>
    <w:rsid w:val="2C510F70"/>
    <w:rsid w:val="2C597B11"/>
    <w:rsid w:val="2C6D0D24"/>
    <w:rsid w:val="2C8D6215"/>
    <w:rsid w:val="2CE6FB2B"/>
    <w:rsid w:val="2D2C82A4"/>
    <w:rsid w:val="2D36C5CB"/>
    <w:rsid w:val="2D3983AB"/>
    <w:rsid w:val="2D53BCD1"/>
    <w:rsid w:val="2D58DF61"/>
    <w:rsid w:val="2D8EE84E"/>
    <w:rsid w:val="2DF9C6B6"/>
    <w:rsid w:val="2DFEA452"/>
    <w:rsid w:val="2E4BDA2D"/>
    <w:rsid w:val="2E507F5E"/>
    <w:rsid w:val="2E62BBE9"/>
    <w:rsid w:val="2E70F3FA"/>
    <w:rsid w:val="2E95905F"/>
    <w:rsid w:val="2E9E3556"/>
    <w:rsid w:val="2EB76754"/>
    <w:rsid w:val="2EEB259F"/>
    <w:rsid w:val="2EF4115D"/>
    <w:rsid w:val="2F5E5A5D"/>
    <w:rsid w:val="2FDADB4D"/>
    <w:rsid w:val="2FE908BA"/>
    <w:rsid w:val="2FEF9CDB"/>
    <w:rsid w:val="3002AB7A"/>
    <w:rsid w:val="301C1B3B"/>
    <w:rsid w:val="301CADDF"/>
    <w:rsid w:val="30673110"/>
    <w:rsid w:val="3075C039"/>
    <w:rsid w:val="30AEC669"/>
    <w:rsid w:val="31453FA6"/>
    <w:rsid w:val="315CCE8E"/>
    <w:rsid w:val="317483A8"/>
    <w:rsid w:val="31E6CBE1"/>
    <w:rsid w:val="31F8CB11"/>
    <w:rsid w:val="329E4E4A"/>
    <w:rsid w:val="32B8ED18"/>
    <w:rsid w:val="32E05821"/>
    <w:rsid w:val="333B3DF2"/>
    <w:rsid w:val="3372897C"/>
    <w:rsid w:val="338A7917"/>
    <w:rsid w:val="338CD5A3"/>
    <w:rsid w:val="3390713D"/>
    <w:rsid w:val="33D657F6"/>
    <w:rsid w:val="33E7D8F8"/>
    <w:rsid w:val="33E8DC38"/>
    <w:rsid w:val="34021B4E"/>
    <w:rsid w:val="3414657D"/>
    <w:rsid w:val="343534C3"/>
    <w:rsid w:val="345E8E6E"/>
    <w:rsid w:val="3461D535"/>
    <w:rsid w:val="347C0009"/>
    <w:rsid w:val="34CC583C"/>
    <w:rsid w:val="350966D2"/>
    <w:rsid w:val="354452A4"/>
    <w:rsid w:val="3568DD5A"/>
    <w:rsid w:val="356AA7B0"/>
    <w:rsid w:val="356C10CC"/>
    <w:rsid w:val="3579E649"/>
    <w:rsid w:val="358FA3AB"/>
    <w:rsid w:val="35967073"/>
    <w:rsid w:val="35D0EFF5"/>
    <w:rsid w:val="360743DB"/>
    <w:rsid w:val="36177122"/>
    <w:rsid w:val="363181DB"/>
    <w:rsid w:val="363EEF46"/>
    <w:rsid w:val="3666604F"/>
    <w:rsid w:val="366A6FD1"/>
    <w:rsid w:val="36A3AAFA"/>
    <w:rsid w:val="36B7ECA5"/>
    <w:rsid w:val="3714D9EE"/>
    <w:rsid w:val="3753028C"/>
    <w:rsid w:val="377CF6DA"/>
    <w:rsid w:val="37AD2D9C"/>
    <w:rsid w:val="37BC46DB"/>
    <w:rsid w:val="37D0A17F"/>
    <w:rsid w:val="3859230F"/>
    <w:rsid w:val="3892E974"/>
    <w:rsid w:val="38A9B934"/>
    <w:rsid w:val="38C66147"/>
    <w:rsid w:val="38CC3577"/>
    <w:rsid w:val="38CE222F"/>
    <w:rsid w:val="38D42428"/>
    <w:rsid w:val="395C7D6C"/>
    <w:rsid w:val="3984B438"/>
    <w:rsid w:val="398E4025"/>
    <w:rsid w:val="39AE9033"/>
    <w:rsid w:val="39E9C90E"/>
    <w:rsid w:val="3A0A1EBE"/>
    <w:rsid w:val="3A2DAC47"/>
    <w:rsid w:val="3A315789"/>
    <w:rsid w:val="3A6404B4"/>
    <w:rsid w:val="3A869CE7"/>
    <w:rsid w:val="3AA21887"/>
    <w:rsid w:val="3AAEF3DB"/>
    <w:rsid w:val="3AC49976"/>
    <w:rsid w:val="3AFDC633"/>
    <w:rsid w:val="3B3CF0BE"/>
    <w:rsid w:val="3B421935"/>
    <w:rsid w:val="3BD29465"/>
    <w:rsid w:val="3C12F8F4"/>
    <w:rsid w:val="3CD59F6E"/>
    <w:rsid w:val="3D20F4B2"/>
    <w:rsid w:val="3D3C2CC5"/>
    <w:rsid w:val="3D4D53CC"/>
    <w:rsid w:val="3D56CBD1"/>
    <w:rsid w:val="3D6FB18B"/>
    <w:rsid w:val="3DBB47E7"/>
    <w:rsid w:val="3DEC0BB9"/>
    <w:rsid w:val="3DF59E1A"/>
    <w:rsid w:val="3E350C74"/>
    <w:rsid w:val="3E535451"/>
    <w:rsid w:val="3E81AC6D"/>
    <w:rsid w:val="3EA896D2"/>
    <w:rsid w:val="3EBCF82F"/>
    <w:rsid w:val="3F235D84"/>
    <w:rsid w:val="3F2BE5D3"/>
    <w:rsid w:val="3F3A99A2"/>
    <w:rsid w:val="3F433C03"/>
    <w:rsid w:val="3F5529AF"/>
    <w:rsid w:val="3F62ACE9"/>
    <w:rsid w:val="3F865A47"/>
    <w:rsid w:val="3FF599E3"/>
    <w:rsid w:val="4001965D"/>
    <w:rsid w:val="40317ED3"/>
    <w:rsid w:val="403967FD"/>
    <w:rsid w:val="4068E8FD"/>
    <w:rsid w:val="40822F03"/>
    <w:rsid w:val="40939BC1"/>
    <w:rsid w:val="40B96E97"/>
    <w:rsid w:val="4161DEAA"/>
    <w:rsid w:val="4165F5E2"/>
    <w:rsid w:val="41C03932"/>
    <w:rsid w:val="41D2D58C"/>
    <w:rsid w:val="41FE7AAE"/>
    <w:rsid w:val="421FD148"/>
    <w:rsid w:val="4229FD82"/>
    <w:rsid w:val="42A3315B"/>
    <w:rsid w:val="42F08B6C"/>
    <w:rsid w:val="4316C1F3"/>
    <w:rsid w:val="431C707F"/>
    <w:rsid w:val="4381D9CE"/>
    <w:rsid w:val="438DCCAE"/>
    <w:rsid w:val="4401ABC9"/>
    <w:rsid w:val="445CB650"/>
    <w:rsid w:val="44A45287"/>
    <w:rsid w:val="44A6EFB3"/>
    <w:rsid w:val="450BE2F0"/>
    <w:rsid w:val="45278E11"/>
    <w:rsid w:val="45480B52"/>
    <w:rsid w:val="45C5B512"/>
    <w:rsid w:val="45F5E6E0"/>
    <w:rsid w:val="461707D8"/>
    <w:rsid w:val="4654DCDB"/>
    <w:rsid w:val="4660CDB5"/>
    <w:rsid w:val="466BBAF6"/>
    <w:rsid w:val="466D399E"/>
    <w:rsid w:val="46958C71"/>
    <w:rsid w:val="469A6851"/>
    <w:rsid w:val="469F2480"/>
    <w:rsid w:val="4701E699"/>
    <w:rsid w:val="47161716"/>
    <w:rsid w:val="47298A4E"/>
    <w:rsid w:val="47309001"/>
    <w:rsid w:val="47891CA8"/>
    <w:rsid w:val="478FF537"/>
    <w:rsid w:val="47B708CE"/>
    <w:rsid w:val="47F87F51"/>
    <w:rsid w:val="487C9E9D"/>
    <w:rsid w:val="488DCA33"/>
    <w:rsid w:val="48A3FFE3"/>
    <w:rsid w:val="48AEF82B"/>
    <w:rsid w:val="48EF0753"/>
    <w:rsid w:val="4911C423"/>
    <w:rsid w:val="491F1A91"/>
    <w:rsid w:val="4936DF3F"/>
    <w:rsid w:val="493926D7"/>
    <w:rsid w:val="4955E0C8"/>
    <w:rsid w:val="496BBBB7"/>
    <w:rsid w:val="496F4FBA"/>
    <w:rsid w:val="49988659"/>
    <w:rsid w:val="49C7BB1B"/>
    <w:rsid w:val="49DA8E8C"/>
    <w:rsid w:val="49E60E73"/>
    <w:rsid w:val="4A1778CF"/>
    <w:rsid w:val="4A21AB13"/>
    <w:rsid w:val="4A327A00"/>
    <w:rsid w:val="4A5CBEA6"/>
    <w:rsid w:val="4ADF1AA7"/>
    <w:rsid w:val="4B5B5B54"/>
    <w:rsid w:val="4B8C5E55"/>
    <w:rsid w:val="4BB827E4"/>
    <w:rsid w:val="4BCE4A61"/>
    <w:rsid w:val="4BDBA0A5"/>
    <w:rsid w:val="4C1FD9D3"/>
    <w:rsid w:val="4C2E9F54"/>
    <w:rsid w:val="4C43DE6F"/>
    <w:rsid w:val="4D56A069"/>
    <w:rsid w:val="4D5BC85C"/>
    <w:rsid w:val="4D615FBF"/>
    <w:rsid w:val="4D638F63"/>
    <w:rsid w:val="4D781F68"/>
    <w:rsid w:val="4D9587BF"/>
    <w:rsid w:val="4DA9770E"/>
    <w:rsid w:val="4DCA6FB5"/>
    <w:rsid w:val="4E4120AE"/>
    <w:rsid w:val="4E61D650"/>
    <w:rsid w:val="4EA9F794"/>
    <w:rsid w:val="4EC10E7F"/>
    <w:rsid w:val="4EF63FC7"/>
    <w:rsid w:val="4F05EB23"/>
    <w:rsid w:val="4F187084"/>
    <w:rsid w:val="4F48AE8D"/>
    <w:rsid w:val="4F6568E8"/>
    <w:rsid w:val="4FA3B1CA"/>
    <w:rsid w:val="4FCA47E5"/>
    <w:rsid w:val="4FCC4E58"/>
    <w:rsid w:val="50554284"/>
    <w:rsid w:val="505A7A2B"/>
    <w:rsid w:val="5068759C"/>
    <w:rsid w:val="5082A8DB"/>
    <w:rsid w:val="5086A9BC"/>
    <w:rsid w:val="509D5612"/>
    <w:rsid w:val="50DBAE41"/>
    <w:rsid w:val="50E0CFD5"/>
    <w:rsid w:val="50E98B7B"/>
    <w:rsid w:val="50FA19FE"/>
    <w:rsid w:val="5148E3F6"/>
    <w:rsid w:val="515660C6"/>
    <w:rsid w:val="516B71FE"/>
    <w:rsid w:val="517E0745"/>
    <w:rsid w:val="517F3E67"/>
    <w:rsid w:val="518185D4"/>
    <w:rsid w:val="51CD5688"/>
    <w:rsid w:val="520B607E"/>
    <w:rsid w:val="521D3380"/>
    <w:rsid w:val="523D8BE5"/>
    <w:rsid w:val="524AE229"/>
    <w:rsid w:val="526556FA"/>
    <w:rsid w:val="52B0A3F0"/>
    <w:rsid w:val="52E75BD2"/>
    <w:rsid w:val="5304B09E"/>
    <w:rsid w:val="53347B60"/>
    <w:rsid w:val="539C6C6C"/>
    <w:rsid w:val="53D3039C"/>
    <w:rsid w:val="53D87897"/>
    <w:rsid w:val="53E965FF"/>
    <w:rsid w:val="53FB80FF"/>
    <w:rsid w:val="546BEA32"/>
    <w:rsid w:val="546E4288"/>
    <w:rsid w:val="55045241"/>
    <w:rsid w:val="552DF667"/>
    <w:rsid w:val="559D916F"/>
    <w:rsid w:val="55A48566"/>
    <w:rsid w:val="55FE5554"/>
    <w:rsid w:val="56288C32"/>
    <w:rsid w:val="565B10F4"/>
    <w:rsid w:val="565E25D6"/>
    <w:rsid w:val="56802ACC"/>
    <w:rsid w:val="569FCEB3"/>
    <w:rsid w:val="56D5228F"/>
    <w:rsid w:val="56D9F2FE"/>
    <w:rsid w:val="56F2E5EA"/>
    <w:rsid w:val="572F2359"/>
    <w:rsid w:val="5742A67F"/>
    <w:rsid w:val="575F8C95"/>
    <w:rsid w:val="57715673"/>
    <w:rsid w:val="57776158"/>
    <w:rsid w:val="579C2F14"/>
    <w:rsid w:val="57BCA22A"/>
    <w:rsid w:val="57C24F9A"/>
    <w:rsid w:val="57CDA557"/>
    <w:rsid w:val="57D5A999"/>
    <w:rsid w:val="57E5E276"/>
    <w:rsid w:val="580C28E2"/>
    <w:rsid w:val="583EBA00"/>
    <w:rsid w:val="584B095D"/>
    <w:rsid w:val="58BEC43E"/>
    <w:rsid w:val="58DAB852"/>
    <w:rsid w:val="58E99936"/>
    <w:rsid w:val="58EB7786"/>
    <w:rsid w:val="58FDE9A4"/>
    <w:rsid w:val="5918AD0A"/>
    <w:rsid w:val="594E0093"/>
    <w:rsid w:val="5952BED5"/>
    <w:rsid w:val="59692DA9"/>
    <w:rsid w:val="5984E094"/>
    <w:rsid w:val="59867F56"/>
    <w:rsid w:val="59BA52BA"/>
    <w:rsid w:val="59BC00D8"/>
    <w:rsid w:val="59C8A7FE"/>
    <w:rsid w:val="5A17D4B8"/>
    <w:rsid w:val="5A43F304"/>
    <w:rsid w:val="5A66C7D9"/>
    <w:rsid w:val="5A6B00CA"/>
    <w:rsid w:val="5A9598C0"/>
    <w:rsid w:val="5ABD1CDD"/>
    <w:rsid w:val="5AF898BE"/>
    <w:rsid w:val="5B218E42"/>
    <w:rsid w:val="5B24FC1E"/>
    <w:rsid w:val="5B4593B4"/>
    <w:rsid w:val="5B5AD153"/>
    <w:rsid w:val="5BA769D9"/>
    <w:rsid w:val="5BAB37B6"/>
    <w:rsid w:val="5BBA4777"/>
    <w:rsid w:val="5BFF90A7"/>
    <w:rsid w:val="5C55EB0F"/>
    <w:rsid w:val="5D218B8D"/>
    <w:rsid w:val="5D68F01E"/>
    <w:rsid w:val="5DB8FEBB"/>
    <w:rsid w:val="5DBF0AC8"/>
    <w:rsid w:val="5DDE6659"/>
    <w:rsid w:val="5DE1D5AB"/>
    <w:rsid w:val="5E0DE59F"/>
    <w:rsid w:val="5E5C1F46"/>
    <w:rsid w:val="5E7D3476"/>
    <w:rsid w:val="5E946A04"/>
    <w:rsid w:val="5EC5953D"/>
    <w:rsid w:val="5ED1D072"/>
    <w:rsid w:val="5EDDBCFB"/>
    <w:rsid w:val="5F16702F"/>
    <w:rsid w:val="5F2397CC"/>
    <w:rsid w:val="5F2F2519"/>
    <w:rsid w:val="5F469BC5"/>
    <w:rsid w:val="5F74D2CD"/>
    <w:rsid w:val="5F82E1B8"/>
    <w:rsid w:val="5FA38396"/>
    <w:rsid w:val="5FDD961C"/>
    <w:rsid w:val="600A4468"/>
    <w:rsid w:val="60111751"/>
    <w:rsid w:val="601904D7"/>
    <w:rsid w:val="606B0B3F"/>
    <w:rsid w:val="60924C13"/>
    <w:rsid w:val="60A7C4B8"/>
    <w:rsid w:val="61335D2E"/>
    <w:rsid w:val="6136B155"/>
    <w:rsid w:val="61CFFC4B"/>
    <w:rsid w:val="61E4DF35"/>
    <w:rsid w:val="6220FAE5"/>
    <w:rsid w:val="62421031"/>
    <w:rsid w:val="6246856A"/>
    <w:rsid w:val="626685EE"/>
    <w:rsid w:val="6282B235"/>
    <w:rsid w:val="62AD3071"/>
    <w:rsid w:val="62BC375D"/>
    <w:rsid w:val="631CD300"/>
    <w:rsid w:val="63480CBD"/>
    <w:rsid w:val="6350A599"/>
    <w:rsid w:val="636C0B05"/>
    <w:rsid w:val="6374B313"/>
    <w:rsid w:val="63B36565"/>
    <w:rsid w:val="63B6CC54"/>
    <w:rsid w:val="63DE77AF"/>
    <w:rsid w:val="63E8A5CC"/>
    <w:rsid w:val="63FC79C8"/>
    <w:rsid w:val="646B1078"/>
    <w:rsid w:val="64D52743"/>
    <w:rsid w:val="652D54EA"/>
    <w:rsid w:val="65382247"/>
    <w:rsid w:val="655D34A4"/>
    <w:rsid w:val="657EC35F"/>
    <w:rsid w:val="65BC8B87"/>
    <w:rsid w:val="66111B02"/>
    <w:rsid w:val="662C7B4B"/>
    <w:rsid w:val="66764B4E"/>
    <w:rsid w:val="66A0E996"/>
    <w:rsid w:val="66B2AF65"/>
    <w:rsid w:val="66B60E30"/>
    <w:rsid w:val="66DF3053"/>
    <w:rsid w:val="670F45EF"/>
    <w:rsid w:val="674BEE93"/>
    <w:rsid w:val="67620961"/>
    <w:rsid w:val="678B5CE0"/>
    <w:rsid w:val="6794D3D6"/>
    <w:rsid w:val="67BCE7CB"/>
    <w:rsid w:val="68088646"/>
    <w:rsid w:val="682416BC"/>
    <w:rsid w:val="687BB08E"/>
    <w:rsid w:val="6948691B"/>
    <w:rsid w:val="6953A71A"/>
    <w:rsid w:val="69838E73"/>
    <w:rsid w:val="69D9D359"/>
    <w:rsid w:val="69F11619"/>
    <w:rsid w:val="6A05C956"/>
    <w:rsid w:val="6A900E7F"/>
    <w:rsid w:val="6AFB1ACA"/>
    <w:rsid w:val="6B00DEC9"/>
    <w:rsid w:val="6B5BB77E"/>
    <w:rsid w:val="6B6EB4B3"/>
    <w:rsid w:val="6BC810DB"/>
    <w:rsid w:val="6BCF413E"/>
    <w:rsid w:val="6BDDDC7E"/>
    <w:rsid w:val="6C1D1D9A"/>
    <w:rsid w:val="6C35505C"/>
    <w:rsid w:val="6C39C410"/>
    <w:rsid w:val="6C42D25B"/>
    <w:rsid w:val="6CC87439"/>
    <w:rsid w:val="6CDCB56A"/>
    <w:rsid w:val="6D1DFF7E"/>
    <w:rsid w:val="6D57926F"/>
    <w:rsid w:val="6D66B866"/>
    <w:rsid w:val="6D98AB49"/>
    <w:rsid w:val="6D9E4FDC"/>
    <w:rsid w:val="6DA2CFCA"/>
    <w:rsid w:val="6DAFBCE0"/>
    <w:rsid w:val="6DEA40CE"/>
    <w:rsid w:val="6DF597C0"/>
    <w:rsid w:val="6E0B2295"/>
    <w:rsid w:val="6E2A9871"/>
    <w:rsid w:val="6E5C2EFF"/>
    <w:rsid w:val="6E65A672"/>
    <w:rsid w:val="6E6A9132"/>
    <w:rsid w:val="6E79003A"/>
    <w:rsid w:val="6E8B3EBF"/>
    <w:rsid w:val="6E8CB059"/>
    <w:rsid w:val="6ED267E2"/>
    <w:rsid w:val="6EDE1822"/>
    <w:rsid w:val="6EE0E726"/>
    <w:rsid w:val="6EE7234A"/>
    <w:rsid w:val="6EF9C1C1"/>
    <w:rsid w:val="6F2F5A66"/>
    <w:rsid w:val="6F3A203D"/>
    <w:rsid w:val="6F5EFB95"/>
    <w:rsid w:val="6F740278"/>
    <w:rsid w:val="6FC6FE20"/>
    <w:rsid w:val="6FE4ED19"/>
    <w:rsid w:val="6FEE99DE"/>
    <w:rsid w:val="700925CB"/>
    <w:rsid w:val="700E4E59"/>
    <w:rsid w:val="706BBC03"/>
    <w:rsid w:val="707DBA8F"/>
    <w:rsid w:val="70A88525"/>
    <w:rsid w:val="70D5F09E"/>
    <w:rsid w:val="7110C696"/>
    <w:rsid w:val="711B0C4C"/>
    <w:rsid w:val="7171FC66"/>
    <w:rsid w:val="71788B9C"/>
    <w:rsid w:val="718A0FFE"/>
    <w:rsid w:val="718F2B43"/>
    <w:rsid w:val="71949AD3"/>
    <w:rsid w:val="71BDE178"/>
    <w:rsid w:val="71CAF902"/>
    <w:rsid w:val="71FFDAEF"/>
    <w:rsid w:val="72476CB8"/>
    <w:rsid w:val="726C760A"/>
    <w:rsid w:val="7271C0FF"/>
    <w:rsid w:val="7274DB56"/>
    <w:rsid w:val="72B7FD5F"/>
    <w:rsid w:val="72CAC478"/>
    <w:rsid w:val="72E24465"/>
    <w:rsid w:val="732D5667"/>
    <w:rsid w:val="7350BDEE"/>
    <w:rsid w:val="73A66909"/>
    <w:rsid w:val="73A756B8"/>
    <w:rsid w:val="73AE3919"/>
    <w:rsid w:val="73CC9103"/>
    <w:rsid w:val="73D666CB"/>
    <w:rsid w:val="73E14FFD"/>
    <w:rsid w:val="74110DEB"/>
    <w:rsid w:val="74111B79"/>
    <w:rsid w:val="743C088A"/>
    <w:rsid w:val="746048A4"/>
    <w:rsid w:val="74694DFA"/>
    <w:rsid w:val="748B82EF"/>
    <w:rsid w:val="74CF8034"/>
    <w:rsid w:val="74D0C1A9"/>
    <w:rsid w:val="7521E6A6"/>
    <w:rsid w:val="7535DF4A"/>
    <w:rsid w:val="75661118"/>
    <w:rsid w:val="7581363F"/>
    <w:rsid w:val="75CF3E5B"/>
    <w:rsid w:val="7630D66A"/>
    <w:rsid w:val="7667C0F7"/>
    <w:rsid w:val="768C1A4A"/>
    <w:rsid w:val="7694A261"/>
    <w:rsid w:val="76D8C406"/>
    <w:rsid w:val="77068A67"/>
    <w:rsid w:val="771E5962"/>
    <w:rsid w:val="775AAD2C"/>
    <w:rsid w:val="77E404F0"/>
    <w:rsid w:val="77F331AB"/>
    <w:rsid w:val="78106BA8"/>
    <w:rsid w:val="78178E33"/>
    <w:rsid w:val="782D22FC"/>
    <w:rsid w:val="7874997C"/>
    <w:rsid w:val="78AD1609"/>
    <w:rsid w:val="78D759C7"/>
    <w:rsid w:val="78DFEE01"/>
    <w:rsid w:val="78E976A0"/>
    <w:rsid w:val="78F78537"/>
    <w:rsid w:val="78FEA5C3"/>
    <w:rsid w:val="793F320A"/>
    <w:rsid w:val="795D6E31"/>
    <w:rsid w:val="79BC06B2"/>
    <w:rsid w:val="79BF2AD1"/>
    <w:rsid w:val="79BFA511"/>
    <w:rsid w:val="79CC41EF"/>
    <w:rsid w:val="79D53BA0"/>
    <w:rsid w:val="79D60AE7"/>
    <w:rsid w:val="79E46982"/>
    <w:rsid w:val="79F1B70E"/>
    <w:rsid w:val="7A69467B"/>
    <w:rsid w:val="7AEF58DE"/>
    <w:rsid w:val="7AFC1305"/>
    <w:rsid w:val="7B61D8D0"/>
    <w:rsid w:val="7B64C3BE"/>
    <w:rsid w:val="7BD24320"/>
    <w:rsid w:val="7C32D916"/>
    <w:rsid w:val="7C35F567"/>
    <w:rsid w:val="7C80D3D5"/>
    <w:rsid w:val="7C931C41"/>
    <w:rsid w:val="7CF0558F"/>
    <w:rsid w:val="7D19FA33"/>
    <w:rsid w:val="7D427FA2"/>
    <w:rsid w:val="7D7930E8"/>
    <w:rsid w:val="7D86740D"/>
    <w:rsid w:val="7DE8463F"/>
    <w:rsid w:val="7DF2BEBB"/>
    <w:rsid w:val="7E505637"/>
    <w:rsid w:val="7E5E3535"/>
    <w:rsid w:val="7E758138"/>
    <w:rsid w:val="7E815EC0"/>
    <w:rsid w:val="7E9C6480"/>
    <w:rsid w:val="7EA1CBFD"/>
    <w:rsid w:val="7EAC82C0"/>
    <w:rsid w:val="7EBA56D8"/>
    <w:rsid w:val="7ED41BAC"/>
    <w:rsid w:val="7EE4C1A4"/>
    <w:rsid w:val="7F388726"/>
    <w:rsid w:val="7F615207"/>
    <w:rsid w:val="7F8F212A"/>
    <w:rsid w:val="7F987977"/>
    <w:rsid w:val="7FC4F66E"/>
    <w:rsid w:val="7FFDD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link w:val="DefaultChar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8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7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10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3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3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9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11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12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4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5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73179E"/>
    <w:rPr>
      <w:rFonts w:ascii="Arial" w:eastAsia="Times New Roman" w:hAnsi="Arial"/>
      <w:i/>
      <w:sz w:val="24"/>
      <w:lang w:val="en-US" w:eastAsia="en-US"/>
    </w:rPr>
  </w:style>
  <w:style w:type="paragraph" w:customStyle="1" w:styleId="paragraph0">
    <w:name w:val="paragraph"/>
    <w:basedOn w:val="Normal"/>
    <w:rsid w:val="007A575F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A575F"/>
  </w:style>
  <w:style w:type="character" w:customStyle="1" w:styleId="eop">
    <w:name w:val="eop"/>
    <w:basedOn w:val="DefaultParagraphFont"/>
    <w:rsid w:val="007A575F"/>
  </w:style>
  <w:style w:type="paragraph" w:customStyle="1" w:styleId="16defalut">
    <w:name w:val="16 defalut"/>
    <w:basedOn w:val="Normal"/>
    <w:link w:val="16defalutChar"/>
    <w:uiPriority w:val="1"/>
    <w:qFormat/>
    <w:rsid w:val="17D20B18"/>
    <w:rPr>
      <w:rFonts w:eastAsia="Times New Roman"/>
      <w:color w:val="000000" w:themeColor="text1"/>
      <w:sz w:val="32"/>
      <w:szCs w:val="32"/>
    </w:rPr>
  </w:style>
  <w:style w:type="character" w:customStyle="1" w:styleId="DefaultChar">
    <w:name w:val="Default Char"/>
    <w:basedOn w:val="DefaultParagraphFont"/>
    <w:link w:val="Default"/>
    <w:uiPriority w:val="1"/>
    <w:rsid w:val="17D20B18"/>
    <w:rPr>
      <w:rFonts w:ascii="Arial" w:eastAsia="Times New Roman" w:hAnsi="Arial" w:cs="Arial"/>
      <w:color w:val="000000" w:themeColor="text1"/>
      <w:sz w:val="24"/>
      <w:szCs w:val="24"/>
    </w:rPr>
  </w:style>
  <w:style w:type="character" w:customStyle="1" w:styleId="16defalutChar">
    <w:name w:val="16 defalut Char"/>
    <w:basedOn w:val="DefaultParagraphFont"/>
    <w:link w:val="16defalut"/>
    <w:uiPriority w:val="1"/>
    <w:rsid w:val="17D20B18"/>
    <w:rPr>
      <w:rFonts w:ascii="Arial" w:eastAsia="Times New Roman" w:hAnsi="Arial" w:cs="Arial"/>
      <w:color w:val="000000" w:themeColor="text1"/>
      <w:sz w:val="32"/>
      <w:szCs w:val="32"/>
    </w:rPr>
  </w:style>
  <w:style w:type="character" w:customStyle="1" w:styleId="ui-provider">
    <w:name w:val="ui-provider"/>
    <w:basedOn w:val="DefaultParagraphFont"/>
    <w:uiPriority w:val="1"/>
    <w:rsid w:val="524AE229"/>
  </w:style>
  <w:style w:type="character" w:styleId="Mention">
    <w:name w:val="Mention"/>
    <w:basedOn w:val="DefaultParagraphFont"/>
    <w:uiPriority w:val="99"/>
    <w:unhideWhenUsed/>
    <w:rsid w:val="00476DC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mt605/document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0E2841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1A25D0854AD149A1A1E74D0D69603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B9A35-F37F-4D16-8ECE-46749B18B298}"/>
      </w:docPartPr>
      <w:docPartBody>
        <w:p w:rsidR="00DC7245" w:rsidRDefault="00DC7245" w:rsidP="00DC7245">
          <w:pPr>
            <w:pStyle w:val="1A25D0854AD149A1A1E74D0D69603BC1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E70A744822B143BC9D743E454C106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16390-17A0-4510-8F27-130E8CFBB9B6}"/>
      </w:docPartPr>
      <w:docPartBody>
        <w:p w:rsidR="00DC7245" w:rsidRDefault="00DC7245" w:rsidP="00DC7245">
          <w:pPr>
            <w:pStyle w:val="E70A744822B143BC9D743E454C106B7A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77F67BF2A4764CE284FAA64472F41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3A838-8C39-45E7-A6C7-2B9DF086A368}"/>
      </w:docPartPr>
      <w:docPartBody>
        <w:p w:rsidR="00DC7245" w:rsidRDefault="00DC7245" w:rsidP="00DC7245">
          <w:pPr>
            <w:pStyle w:val="77F67BF2A4764CE284FAA64472F41762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B0E31615D7D40D5B58AB4A7B22ED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96D32-68B0-4A5E-98F4-341FED7D394D}"/>
      </w:docPartPr>
      <w:docPartBody>
        <w:p w:rsidR="00DC7245" w:rsidRDefault="00DC7245" w:rsidP="00DC7245">
          <w:pPr>
            <w:pStyle w:val="0B0E31615D7D40D5B58AB4A7B22EDED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D4572FEAA96E4F65AAFE3495CFA80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66B57-64B1-488F-8778-AC9DF50C2FCC}"/>
      </w:docPartPr>
      <w:docPartBody>
        <w:p w:rsidR="00F96502" w:rsidRDefault="00F96502" w:rsidP="00F96502">
          <w:pPr>
            <w:pStyle w:val="D4572FEAA96E4F65AAFE3495CFA801AE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C98F1F4D3A29464DB327F025A6C39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CE406-25E0-4986-8857-59C094BD59A9}"/>
      </w:docPartPr>
      <w:docPartBody>
        <w:p w:rsidR="00F96502" w:rsidRDefault="00F96502" w:rsidP="00F96502">
          <w:pPr>
            <w:pStyle w:val="C98F1F4D3A29464DB327F025A6C39514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8399BD85E5EB492B801A0D7061F36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DDAC5-216F-43C1-A3D4-B78CA05949C7}"/>
      </w:docPartPr>
      <w:docPartBody>
        <w:p w:rsidR="00F96502" w:rsidRDefault="00F96502" w:rsidP="00F96502">
          <w:pPr>
            <w:pStyle w:val="8399BD85E5EB492B801A0D7061F36C88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0E13B8"/>
    <w:rsid w:val="00107A4F"/>
    <w:rsid w:val="001807F6"/>
    <w:rsid w:val="001A6497"/>
    <w:rsid w:val="002E2D5C"/>
    <w:rsid w:val="00306FA0"/>
    <w:rsid w:val="00411FF4"/>
    <w:rsid w:val="00495CC2"/>
    <w:rsid w:val="00545D8E"/>
    <w:rsid w:val="00573615"/>
    <w:rsid w:val="005B45CC"/>
    <w:rsid w:val="00653656"/>
    <w:rsid w:val="00677D47"/>
    <w:rsid w:val="006A06E0"/>
    <w:rsid w:val="00716141"/>
    <w:rsid w:val="00863C40"/>
    <w:rsid w:val="008D7151"/>
    <w:rsid w:val="009C3DA4"/>
    <w:rsid w:val="009C4590"/>
    <w:rsid w:val="00AF1CA9"/>
    <w:rsid w:val="00B0051E"/>
    <w:rsid w:val="00BD163C"/>
    <w:rsid w:val="00BE05C9"/>
    <w:rsid w:val="00C063EE"/>
    <w:rsid w:val="00D07027"/>
    <w:rsid w:val="00D1322D"/>
    <w:rsid w:val="00D23579"/>
    <w:rsid w:val="00D666A1"/>
    <w:rsid w:val="00DC7245"/>
    <w:rsid w:val="00E501F7"/>
    <w:rsid w:val="00EE413C"/>
    <w:rsid w:val="00EF6344"/>
    <w:rsid w:val="00F25B1F"/>
    <w:rsid w:val="00F56D1C"/>
    <w:rsid w:val="00F62446"/>
    <w:rsid w:val="00F96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F96502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863646CE5700461FAD5A964A789BA5D1">
    <w:name w:val="863646CE5700461FAD5A964A789BA5D1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1A25D0854AD149A1A1E74D0D69603BC1">
    <w:name w:val="1A25D0854AD149A1A1E74D0D69603BC1"/>
    <w:rsid w:val="00DC7245"/>
    <w:rPr>
      <w:kern w:val="2"/>
      <w14:ligatures w14:val="standardContextual"/>
    </w:rPr>
  </w:style>
  <w:style w:type="paragraph" w:customStyle="1" w:styleId="E70A744822B143BC9D743E454C106B7A">
    <w:name w:val="E70A744822B143BC9D743E454C106B7A"/>
    <w:rsid w:val="00DC7245"/>
    <w:rPr>
      <w:kern w:val="2"/>
      <w14:ligatures w14:val="standardContextual"/>
    </w:rPr>
  </w:style>
  <w:style w:type="paragraph" w:customStyle="1" w:styleId="77F67BF2A4764CE284FAA64472F41762">
    <w:name w:val="77F67BF2A4764CE284FAA64472F41762"/>
    <w:rsid w:val="00DC7245"/>
    <w:rPr>
      <w:kern w:val="2"/>
      <w14:ligatures w14:val="standardContextual"/>
    </w:rPr>
  </w:style>
  <w:style w:type="paragraph" w:customStyle="1" w:styleId="0B0E31615D7D40D5B58AB4A7B22EDED2">
    <w:name w:val="0B0E31615D7D40D5B58AB4A7B22EDED2"/>
    <w:rsid w:val="00DC7245"/>
    <w:rPr>
      <w:kern w:val="2"/>
      <w14:ligatures w14:val="standardContextual"/>
    </w:rPr>
  </w:style>
  <w:style w:type="paragraph" w:customStyle="1" w:styleId="D4572FEAA96E4F65AAFE3495CFA801AE">
    <w:name w:val="D4572FEAA96E4F65AAFE3495CFA801AE"/>
    <w:rsid w:val="00F96502"/>
    <w:rPr>
      <w:kern w:val="2"/>
      <w14:ligatures w14:val="standardContextual"/>
    </w:rPr>
  </w:style>
  <w:style w:type="paragraph" w:customStyle="1" w:styleId="C98F1F4D3A29464DB327F025A6C39514">
    <w:name w:val="C98F1F4D3A29464DB327F025A6C39514"/>
    <w:rsid w:val="00F96502"/>
    <w:rPr>
      <w:kern w:val="2"/>
      <w14:ligatures w14:val="standardContextual"/>
    </w:rPr>
  </w:style>
  <w:style w:type="paragraph" w:customStyle="1" w:styleId="8399BD85E5EB492B801A0D7061F36C88">
    <w:name w:val="8399BD85E5EB492B801A0D7061F36C88"/>
    <w:rsid w:val="00F96502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46</Words>
  <Characters>596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12-06T07:50:00Z</dcterms:created>
  <dcterms:modified xsi:type="dcterms:W3CDTF">2024-12-06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12-06T07:50:2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7f3a20d-726d-47f8-a891-53a44a43315a</vt:lpwstr>
  </property>
  <property fmtid="{D5CDD505-2E9C-101B-9397-08002B2CF9AE}" pid="8" name="MSIP_Label_c69d85d5-6d9e-4305-a294-1f636ec0f2d6_ContentBits">
    <vt:lpwstr>0</vt:lpwstr>
  </property>
</Properties>
</file>